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AEA93" w14:textId="3F8B5807" w:rsidR="00DC1F35" w:rsidRPr="00F62EAA" w:rsidRDefault="00F627D7" w:rsidP="0021520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sz w:val="24"/>
        </w:rPr>
      </w:pPr>
      <w:r w:rsidRPr="00F62EAA">
        <w:rPr>
          <w:rStyle w:val="Strong"/>
          <w:rFonts w:ascii="Verdana" w:hAnsi="Verdana"/>
          <w:sz w:val="28"/>
        </w:rPr>
        <w:t xml:space="preserve">VATSAL </w:t>
      </w:r>
      <w:r w:rsidR="00DC1F35" w:rsidRPr="00F62EAA">
        <w:rPr>
          <w:rStyle w:val="Strong"/>
          <w:rFonts w:ascii="Verdana" w:hAnsi="Verdana"/>
          <w:sz w:val="28"/>
        </w:rPr>
        <w:t>SHAH</w:t>
      </w:r>
      <w:r w:rsidR="00215203" w:rsidRPr="00F62EAA">
        <w:rPr>
          <w:rFonts w:ascii="Verdana" w:hAnsi="Verdana"/>
          <w:sz w:val="24"/>
        </w:rPr>
        <w:br/>
      </w:r>
      <w:r w:rsidR="009A385D">
        <w:rPr>
          <w:rFonts w:ascii="Verdana" w:hAnsi="Verdana"/>
          <w:szCs w:val="20"/>
        </w:rPr>
        <w:t>Toronto</w:t>
      </w:r>
      <w:r w:rsidR="008C1301" w:rsidRPr="002C117D">
        <w:rPr>
          <w:rFonts w:ascii="Verdana" w:hAnsi="Verdana"/>
          <w:szCs w:val="20"/>
        </w:rPr>
        <w:t>, Ontario, Canada N6H5G7</w:t>
      </w:r>
    </w:p>
    <w:p w14:paraId="4555C545" w14:textId="274F9EBE" w:rsidR="00517461" w:rsidRDefault="008C1301" w:rsidP="009B71E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Style w:val="Hyperlink"/>
          <w:rFonts w:ascii="Verdana" w:hAnsi="Verdana"/>
          <w:color w:val="auto"/>
          <w:sz w:val="20"/>
          <w:szCs w:val="20"/>
          <w:u w:val="none"/>
        </w:rPr>
      </w:pPr>
      <w:r w:rsidRPr="00985283">
        <w:rPr>
          <w:rFonts w:ascii="Verdana" w:hAnsi="Verdana"/>
          <w:sz w:val="20"/>
          <w:szCs w:val="20"/>
        </w:rPr>
        <w:t>(+</w:t>
      </w:r>
      <w:r w:rsidR="00DC1F35" w:rsidRPr="00985283">
        <w:rPr>
          <w:rFonts w:ascii="Verdana" w:hAnsi="Verdana"/>
          <w:sz w:val="20"/>
          <w:szCs w:val="20"/>
        </w:rPr>
        <w:t xml:space="preserve">1) </w:t>
      </w:r>
      <w:r w:rsidRPr="00985283">
        <w:rPr>
          <w:rFonts w:ascii="Verdana" w:hAnsi="Verdana"/>
          <w:sz w:val="20"/>
          <w:szCs w:val="20"/>
        </w:rPr>
        <w:t>647-467-2210</w:t>
      </w:r>
      <w:r w:rsidR="00215203" w:rsidRPr="00985283">
        <w:rPr>
          <w:rFonts w:ascii="Verdana" w:hAnsi="Verdana"/>
          <w:sz w:val="20"/>
          <w:szCs w:val="20"/>
        </w:rPr>
        <w:t xml:space="preserve">| </w:t>
      </w:r>
      <w:r w:rsidR="00DC1F35" w:rsidRPr="00985283">
        <w:rPr>
          <w:rFonts w:ascii="Verdana" w:hAnsi="Verdana"/>
          <w:sz w:val="20"/>
          <w:szCs w:val="20"/>
        </w:rPr>
        <w:t>vatsalshah2210@gmail.c</w:t>
      </w:r>
      <w:r w:rsidR="00215203" w:rsidRPr="00985283">
        <w:rPr>
          <w:rFonts w:ascii="Verdana" w:hAnsi="Verdana"/>
          <w:sz w:val="20"/>
          <w:szCs w:val="20"/>
        </w:rPr>
        <w:t xml:space="preserve">om | </w:t>
      </w:r>
      <w:hyperlink r:id="rId8" w:history="1">
        <w:r w:rsidR="001D623C" w:rsidRPr="00985283">
          <w:rPr>
            <w:rStyle w:val="Hyperlink"/>
            <w:rFonts w:ascii="Verdana" w:hAnsi="Verdana"/>
            <w:color w:val="auto"/>
            <w:sz w:val="20"/>
            <w:szCs w:val="20"/>
            <w:u w:val="none"/>
          </w:rPr>
          <w:t>www.vatsalshah.in</w:t>
        </w:r>
      </w:hyperlink>
      <w:r w:rsidR="00CD2551" w:rsidRPr="00985283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| </w:t>
      </w:r>
      <w:r w:rsidR="00AD0616" w:rsidRPr="00985283">
        <w:rPr>
          <w:rStyle w:val="Hyperlink"/>
          <w:rFonts w:ascii="Verdana" w:hAnsi="Verdana"/>
          <w:color w:val="auto"/>
          <w:sz w:val="20"/>
          <w:szCs w:val="20"/>
          <w:u w:val="none"/>
        </w:rPr>
        <w:t>github</w:t>
      </w:r>
      <w:r w:rsidR="00B01BDC">
        <w:rPr>
          <w:rStyle w:val="Hyperlink"/>
          <w:rFonts w:ascii="Verdana" w:hAnsi="Verdana"/>
          <w:color w:val="auto"/>
          <w:sz w:val="20"/>
          <w:szCs w:val="20"/>
          <w:u w:val="none"/>
        </w:rPr>
        <w:t>@</w:t>
      </w:r>
      <w:r w:rsidR="00CD2551" w:rsidRPr="00985283">
        <w:rPr>
          <w:rStyle w:val="Hyperlink"/>
          <w:rFonts w:ascii="Verdana" w:hAnsi="Verdana"/>
          <w:color w:val="auto"/>
          <w:sz w:val="20"/>
          <w:szCs w:val="20"/>
          <w:u w:val="none"/>
        </w:rPr>
        <w:t>vatsal2210</w:t>
      </w:r>
    </w:p>
    <w:p w14:paraId="067DC6EE" w14:textId="77777777" w:rsidR="009B71EE" w:rsidRPr="00F62EAA" w:rsidRDefault="009B71EE" w:rsidP="009B71E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sz w:val="20"/>
          <w:szCs w:val="18"/>
        </w:rPr>
      </w:pPr>
    </w:p>
    <w:p w14:paraId="22454A4A" w14:textId="77777777" w:rsidR="00143F1E" w:rsidRPr="00F62EAA" w:rsidRDefault="00143F1E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20"/>
          <w:szCs w:val="18"/>
        </w:rPr>
      </w:pPr>
      <w:r w:rsidRPr="00F62EAA">
        <w:rPr>
          <w:rFonts w:ascii="Verdana" w:hAnsi="Verdana" w:cs="Palatino Linotype"/>
          <w:b/>
          <w:bCs/>
          <w:sz w:val="20"/>
          <w:szCs w:val="18"/>
        </w:rPr>
        <w:t>SUMMARY</w:t>
      </w:r>
    </w:p>
    <w:p w14:paraId="573FCAB4" w14:textId="77777777" w:rsidR="00143F1E" w:rsidRPr="00F62EAA" w:rsidRDefault="00087457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20314D9F">
          <v:line id="_x0000_s1051" style="position:absolute;left:0;text-align:left;z-index:-251653632" from="-1.4pt,2pt" to="524.85pt,2pt" o:allowincell="f" strokeweight="1.44pt"/>
        </w:pict>
      </w:r>
    </w:p>
    <w:p w14:paraId="455042B7" w14:textId="162769E7" w:rsidR="00E972AC" w:rsidRPr="00F62EAA" w:rsidRDefault="00E972AC" w:rsidP="006B686D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Having </w:t>
      </w:r>
      <w:r w:rsidR="00BB0957" w:rsidRPr="00F62EAA">
        <w:rPr>
          <w:rFonts w:ascii="Verdana" w:hAnsi="Verdana"/>
          <w:sz w:val="18"/>
          <w:szCs w:val="18"/>
        </w:rPr>
        <w:t>experience</w:t>
      </w:r>
      <w:r w:rsidR="005D7F30" w:rsidRPr="00F62EAA">
        <w:rPr>
          <w:rFonts w:ascii="Verdana" w:hAnsi="Verdana"/>
          <w:sz w:val="18"/>
          <w:szCs w:val="18"/>
        </w:rPr>
        <w:t xml:space="preserve"> </w:t>
      </w:r>
      <w:r w:rsidRPr="00F62EAA">
        <w:rPr>
          <w:rFonts w:ascii="Verdana" w:hAnsi="Verdana"/>
          <w:sz w:val="18"/>
          <w:szCs w:val="18"/>
        </w:rPr>
        <w:t>to architect, design, develop and maintain</w:t>
      </w:r>
      <w:r w:rsidR="00A70FB1" w:rsidRPr="00F62EAA">
        <w:rPr>
          <w:rFonts w:ascii="Verdana" w:hAnsi="Verdana"/>
          <w:sz w:val="18"/>
          <w:szCs w:val="18"/>
        </w:rPr>
        <w:t xml:space="preserve"> </w:t>
      </w:r>
      <w:r w:rsidR="00E92C41" w:rsidRPr="00F62EAA">
        <w:rPr>
          <w:rFonts w:ascii="Verdana" w:hAnsi="Verdana"/>
          <w:sz w:val="18"/>
          <w:szCs w:val="18"/>
        </w:rPr>
        <w:t xml:space="preserve">a </w:t>
      </w:r>
      <w:r w:rsidR="009D2598" w:rsidRPr="00F62EAA">
        <w:rPr>
          <w:rFonts w:ascii="Verdana" w:hAnsi="Verdana"/>
          <w:sz w:val="18"/>
          <w:szCs w:val="18"/>
        </w:rPr>
        <w:t>software</w:t>
      </w:r>
      <w:r w:rsidRPr="00F62EAA">
        <w:rPr>
          <w:rFonts w:ascii="Verdana" w:hAnsi="Verdana"/>
          <w:sz w:val="18"/>
          <w:szCs w:val="18"/>
        </w:rPr>
        <w:t xml:space="preserve"> </w:t>
      </w:r>
      <w:r w:rsidR="00F24DA9" w:rsidRPr="00F62EAA">
        <w:rPr>
          <w:rFonts w:ascii="Verdana" w:hAnsi="Verdana"/>
          <w:sz w:val="18"/>
          <w:szCs w:val="18"/>
        </w:rPr>
        <w:t>product</w:t>
      </w:r>
    </w:p>
    <w:p w14:paraId="331C52D4" w14:textId="6BC845A4" w:rsidR="007607BD" w:rsidRPr="00F62EAA" w:rsidRDefault="00D738C2" w:rsidP="006B686D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Detail-oriented, Dedicated and have Problem-Solving, </w:t>
      </w:r>
      <w:r w:rsidR="00814269" w:rsidRPr="00F62EAA">
        <w:rPr>
          <w:rFonts w:ascii="Verdana" w:hAnsi="Verdana"/>
          <w:sz w:val="18"/>
          <w:szCs w:val="18"/>
        </w:rPr>
        <w:t xml:space="preserve">Presentation, Communication </w:t>
      </w:r>
      <w:r w:rsidR="007607BD" w:rsidRPr="00F62EAA">
        <w:rPr>
          <w:rFonts w:ascii="Verdana" w:hAnsi="Verdana"/>
          <w:sz w:val="18"/>
          <w:szCs w:val="18"/>
        </w:rPr>
        <w:t xml:space="preserve">skills with </w:t>
      </w:r>
      <w:r w:rsidR="00E92C41" w:rsidRPr="00F62EAA">
        <w:rPr>
          <w:rFonts w:ascii="Verdana" w:hAnsi="Verdana"/>
          <w:sz w:val="18"/>
          <w:szCs w:val="18"/>
        </w:rPr>
        <w:t xml:space="preserve">the </w:t>
      </w:r>
      <w:r w:rsidR="007607BD" w:rsidRPr="00F62EAA">
        <w:rPr>
          <w:rFonts w:ascii="Verdana" w:hAnsi="Verdana"/>
          <w:sz w:val="18"/>
          <w:szCs w:val="18"/>
        </w:rPr>
        <w:t xml:space="preserve">ability to manage </w:t>
      </w:r>
      <w:r w:rsidRPr="00F62EAA">
        <w:rPr>
          <w:rFonts w:ascii="Verdana" w:hAnsi="Verdana"/>
          <w:sz w:val="18"/>
          <w:szCs w:val="18"/>
        </w:rPr>
        <w:t>multiple</w:t>
      </w:r>
      <w:r w:rsidR="009729B8" w:rsidRPr="00F62EAA">
        <w:rPr>
          <w:rFonts w:ascii="Verdana" w:hAnsi="Verdana"/>
          <w:sz w:val="18"/>
          <w:szCs w:val="18"/>
        </w:rPr>
        <w:t xml:space="preserve"> tasks in a fast paced</w:t>
      </w:r>
    </w:p>
    <w:p w14:paraId="60A25B84" w14:textId="16D3A2FD" w:rsidR="00037FFE" w:rsidRPr="00F62EAA" w:rsidRDefault="00373C89" w:rsidP="00037FFE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Team player</w:t>
      </w:r>
      <w:r w:rsidR="002622AE">
        <w:rPr>
          <w:rFonts w:ascii="Verdana" w:hAnsi="Verdana"/>
          <w:sz w:val="18"/>
          <w:szCs w:val="18"/>
        </w:rPr>
        <w:t>,</w:t>
      </w:r>
      <w:r w:rsidRPr="00F62EAA">
        <w:rPr>
          <w:rFonts w:ascii="Verdana" w:hAnsi="Verdana"/>
          <w:sz w:val="18"/>
          <w:szCs w:val="18"/>
        </w:rPr>
        <w:t xml:space="preserve"> engineer and has developed web applications and home automation system</w:t>
      </w:r>
      <w:r w:rsidR="002622AE">
        <w:rPr>
          <w:rFonts w:ascii="Verdana" w:hAnsi="Verdana"/>
          <w:sz w:val="18"/>
          <w:szCs w:val="18"/>
        </w:rPr>
        <w:t xml:space="preserve"> from scratch</w:t>
      </w:r>
    </w:p>
    <w:p w14:paraId="4F9DC240" w14:textId="77777777" w:rsidR="00D30B7A" w:rsidRPr="00F62EAA" w:rsidRDefault="00641709" w:rsidP="005B4AF1">
      <w:pPr>
        <w:widowControl w:val="0"/>
        <w:autoSpaceDE w:val="0"/>
        <w:autoSpaceDN w:val="0"/>
        <w:adjustRightInd w:val="0"/>
        <w:spacing w:before="240" w:after="0" w:line="240" w:lineRule="auto"/>
        <w:jc w:val="both"/>
        <w:rPr>
          <w:rFonts w:ascii="Verdana" w:hAnsi="Verdana"/>
          <w:sz w:val="20"/>
          <w:szCs w:val="18"/>
        </w:rPr>
      </w:pPr>
      <w:r w:rsidRPr="00F62EAA">
        <w:rPr>
          <w:rFonts w:ascii="Verdana" w:hAnsi="Verdana" w:cs="Palatino Linotype"/>
          <w:b/>
          <w:bCs/>
          <w:sz w:val="20"/>
          <w:szCs w:val="18"/>
        </w:rPr>
        <w:t xml:space="preserve">TECHNICAL </w:t>
      </w:r>
      <w:r w:rsidR="00D30B7A" w:rsidRPr="00F62EAA">
        <w:rPr>
          <w:rFonts w:ascii="Verdana" w:hAnsi="Verdana" w:cs="Palatino Linotype"/>
          <w:b/>
          <w:bCs/>
          <w:sz w:val="20"/>
          <w:szCs w:val="18"/>
        </w:rPr>
        <w:t>SKILLS</w:t>
      </w:r>
    </w:p>
    <w:p w14:paraId="7231EF48" w14:textId="77777777" w:rsidR="00C82F82" w:rsidRPr="00F62EAA" w:rsidRDefault="00087457" w:rsidP="005B4AF1">
      <w:pPr>
        <w:widowControl w:val="0"/>
        <w:autoSpaceDE w:val="0"/>
        <w:autoSpaceDN w:val="0"/>
        <w:adjustRightInd w:val="0"/>
        <w:spacing w:after="0" w:line="240" w:lineRule="auto"/>
        <w:ind w:left="3600" w:firstLine="720"/>
        <w:jc w:val="both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1E7B8AA8">
          <v:line id="_x0000_s1056" style="position:absolute;left:0;text-align:left;z-index:-251649536" from="-1.4pt,2pt" to="524.85pt,2pt" o:allowincell="f" strokeweight="1.44pt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7560"/>
      </w:tblGrid>
      <w:tr w:rsidR="00D067F8" w:rsidRPr="00F62EAA" w14:paraId="217D1626" w14:textId="77777777" w:rsidTr="00315254">
        <w:tc>
          <w:tcPr>
            <w:tcW w:w="3078" w:type="dxa"/>
          </w:tcPr>
          <w:p w14:paraId="00B59BCA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Operating System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522646F5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Windows, Linux</w:t>
            </w:r>
          </w:p>
        </w:tc>
      </w:tr>
      <w:tr w:rsidR="00D067F8" w:rsidRPr="00F62EAA" w14:paraId="3A89AE27" w14:textId="77777777" w:rsidTr="00315254">
        <w:tc>
          <w:tcPr>
            <w:tcW w:w="3078" w:type="dxa"/>
          </w:tcPr>
          <w:p w14:paraId="56C77962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Languages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3D888CAD" w14:textId="7B74B830" w:rsidR="00D067F8" w:rsidRPr="00F62EAA" w:rsidRDefault="009E0977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Angular,</w:t>
            </w:r>
            <w:r w:rsidR="00B01BDC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 React,</w:t>
            </w: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 </w:t>
            </w:r>
            <w:r w:rsidR="00D067F8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Node JS, </w:t>
            </w:r>
            <w:r w:rsidR="000075EB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Python, </w:t>
            </w:r>
            <w:r w:rsidR="00D067F8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JavaScript, </w:t>
            </w:r>
            <w:r w:rsidR="00315254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Socket</w:t>
            </w:r>
            <w:r w:rsidR="00AB56ED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, </w:t>
            </w:r>
            <w:r w:rsidR="00D067F8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jQuery, Ajax, JSON, HTML</w:t>
            </w:r>
            <w:r w:rsidR="00DD4425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CSS</w:t>
            </w:r>
          </w:p>
        </w:tc>
      </w:tr>
      <w:tr w:rsidR="00D067F8" w:rsidRPr="00F62EAA" w14:paraId="51A2D80F" w14:textId="77777777" w:rsidTr="00315254">
        <w:tc>
          <w:tcPr>
            <w:tcW w:w="3078" w:type="dxa"/>
          </w:tcPr>
          <w:p w14:paraId="4EEAD7D2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Databases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22668256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MySQL, Sqlite3, MongoDB</w:t>
            </w:r>
          </w:p>
        </w:tc>
      </w:tr>
      <w:tr w:rsidR="00D067F8" w:rsidRPr="00F62EAA" w14:paraId="0C49C325" w14:textId="77777777" w:rsidTr="00315254">
        <w:tc>
          <w:tcPr>
            <w:tcW w:w="3078" w:type="dxa"/>
          </w:tcPr>
          <w:p w14:paraId="6F47A7D7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Web/Application Server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2AFECEA1" w14:textId="19E8EDAF" w:rsidR="00D067F8" w:rsidRPr="00F62EAA" w:rsidRDefault="009A4015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Apache, AW</w:t>
            </w:r>
            <w:r w:rsidR="00822AC0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S</w:t>
            </w:r>
            <w:r w:rsidR="009D1236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Azure</w:t>
            </w:r>
            <w:r w:rsidR="00BB35A1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</w:t>
            </w:r>
            <w:r w:rsidR="00BB35A1" w:rsidRPr="00F62EAA">
              <w:rPr>
                <w:rFonts w:ascii="Verdana" w:hAnsi="Verdana"/>
                <w:bCs/>
                <w:sz w:val="18"/>
                <w:szCs w:val="18"/>
              </w:rPr>
              <w:t xml:space="preserve"> IBM Bluemix</w:t>
            </w:r>
          </w:p>
        </w:tc>
      </w:tr>
      <w:tr w:rsidR="00D067F8" w:rsidRPr="00F62EAA" w14:paraId="65AC8543" w14:textId="77777777" w:rsidTr="00315254">
        <w:tc>
          <w:tcPr>
            <w:tcW w:w="3078" w:type="dxa"/>
          </w:tcPr>
          <w:p w14:paraId="61551E55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Others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1979833D" w14:textId="6DD32FD6" w:rsidR="00D067F8" w:rsidRPr="00F62EAA" w:rsidRDefault="009A4015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AWS </w:t>
            </w:r>
            <w:r w:rsidR="004940D4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EC2</w:t>
            </w: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, AWS Lambda, AWS </w:t>
            </w:r>
            <w:r w:rsidR="009E0977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S3</w:t>
            </w:r>
            <w:r w:rsidR="00AB56ED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OAuth2.0</w:t>
            </w:r>
            <w:r w:rsidR="00A75DE3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REST APIs</w:t>
            </w:r>
            <w:r w:rsidR="00274ED9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Git</w:t>
            </w:r>
          </w:p>
        </w:tc>
      </w:tr>
    </w:tbl>
    <w:p w14:paraId="26814DD5" w14:textId="77777777" w:rsidR="00D067F8" w:rsidRPr="00F62EAA" w:rsidRDefault="00D067F8" w:rsidP="005B4AF1">
      <w:pPr>
        <w:pStyle w:val="Default"/>
        <w:jc w:val="both"/>
        <w:rPr>
          <w:rFonts w:ascii="Verdana" w:hAnsi="Verdana"/>
          <w:b/>
          <w:bCs/>
          <w:color w:val="auto"/>
          <w:sz w:val="18"/>
          <w:szCs w:val="18"/>
        </w:rPr>
      </w:pPr>
    </w:p>
    <w:p w14:paraId="4993ACD6" w14:textId="77777777" w:rsidR="000C235E" w:rsidRPr="00F62EAA" w:rsidRDefault="001B3E08" w:rsidP="005B4AF1">
      <w:pPr>
        <w:pStyle w:val="Default"/>
        <w:jc w:val="both"/>
        <w:rPr>
          <w:rFonts w:ascii="Verdana" w:hAnsi="Verdana"/>
          <w:color w:val="auto"/>
          <w:sz w:val="20"/>
          <w:szCs w:val="18"/>
        </w:rPr>
      </w:pPr>
      <w:r w:rsidRPr="00F62EAA">
        <w:rPr>
          <w:rFonts w:ascii="Verdana" w:hAnsi="Verdana"/>
          <w:b/>
          <w:bCs/>
          <w:color w:val="auto"/>
          <w:sz w:val="20"/>
          <w:szCs w:val="18"/>
        </w:rPr>
        <w:t xml:space="preserve">PROFESSIONAL </w:t>
      </w:r>
      <w:r w:rsidR="000C235E" w:rsidRPr="00F62EAA">
        <w:rPr>
          <w:rFonts w:ascii="Verdana" w:hAnsi="Verdana"/>
          <w:b/>
          <w:bCs/>
          <w:color w:val="auto"/>
          <w:sz w:val="20"/>
          <w:szCs w:val="18"/>
        </w:rPr>
        <w:t>EXPERIENCE</w:t>
      </w:r>
    </w:p>
    <w:p w14:paraId="415A5A05" w14:textId="229CF222" w:rsidR="009E6BC2" w:rsidRPr="00F62EAA" w:rsidRDefault="00087457" w:rsidP="0087607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048303DC">
          <v:line id="_x0000_s1050" style="position:absolute;left:0;text-align:left;z-index:-251655680" from="-1.4pt,2pt" to="524.85pt,2pt" o:allowincell="f" strokeweight="1.44pt"/>
        </w:pict>
      </w: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898"/>
        <w:gridCol w:w="4410"/>
        <w:gridCol w:w="3330"/>
      </w:tblGrid>
      <w:tr w:rsidR="00CC5B3B" w:rsidRPr="00F62EAA" w14:paraId="4196A8E3" w14:textId="77777777" w:rsidTr="00F81233">
        <w:tc>
          <w:tcPr>
            <w:tcW w:w="2898" w:type="dxa"/>
            <w:shd w:val="clear" w:color="auto" w:fill="E0E0E0"/>
            <w:hideMark/>
          </w:tcPr>
          <w:p w14:paraId="3ADECDCB" w14:textId="54377772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 xml:space="preserve">Feb’19 </w:t>
            </w:r>
            <w:r w:rsidR="00C507C7">
              <w:rPr>
                <w:rFonts w:ascii="Verdana" w:hAnsi="Verdana"/>
                <w:b/>
                <w:sz w:val="20"/>
                <w:szCs w:val="18"/>
              </w:rPr>
              <w:t>- current</w:t>
            </w:r>
          </w:p>
        </w:tc>
        <w:tc>
          <w:tcPr>
            <w:tcW w:w="4410" w:type="dxa"/>
            <w:shd w:val="clear" w:color="auto" w:fill="E0E0E0"/>
            <w:hideMark/>
          </w:tcPr>
          <w:p w14:paraId="1089AC9B" w14:textId="7FB3E8EB" w:rsidR="00CC5B3B" w:rsidRPr="00F62EAA" w:rsidRDefault="005D45AF" w:rsidP="00DC576F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bookmarkStart w:id="0" w:name="_GoBack"/>
            <w:r>
              <w:rPr>
                <w:rFonts w:ascii="Verdana" w:hAnsi="Verdana"/>
                <w:b/>
                <w:sz w:val="20"/>
                <w:szCs w:val="18"/>
                <w:lang w:val="en-GB"/>
              </w:rPr>
              <w:t>Intrapreneur</w:t>
            </w:r>
            <w:bookmarkEnd w:id="0"/>
            <w:r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, </w:t>
            </w:r>
            <w:r w:rsidR="00743257">
              <w:rPr>
                <w:rFonts w:ascii="Verdana" w:hAnsi="Verdana"/>
                <w:b/>
                <w:sz w:val="20"/>
                <w:szCs w:val="18"/>
                <w:lang w:val="en-GB"/>
              </w:rPr>
              <w:t>Software Engineer</w:t>
            </w:r>
          </w:p>
        </w:tc>
        <w:tc>
          <w:tcPr>
            <w:tcW w:w="3330" w:type="dxa"/>
            <w:shd w:val="clear" w:color="auto" w:fill="E0E0E0"/>
            <w:hideMark/>
          </w:tcPr>
          <w:p w14:paraId="0CAF7135" w14:textId="1760F9DD" w:rsidR="00CC5B3B" w:rsidRPr="00F62EAA" w:rsidRDefault="00CC5B3B" w:rsidP="00DC576F">
            <w:pPr>
              <w:spacing w:after="0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Speak AI Inc</w:t>
            </w:r>
            <w:r w:rsidR="007A0670">
              <w:rPr>
                <w:rFonts w:ascii="Verdana" w:hAnsi="Verdana"/>
                <w:b/>
                <w:sz w:val="20"/>
                <w:szCs w:val="18"/>
              </w:rPr>
              <w:t xml:space="preserve">, </w:t>
            </w:r>
            <w:r w:rsidR="004D2C84">
              <w:rPr>
                <w:rFonts w:ascii="Verdana" w:hAnsi="Verdana"/>
                <w:b/>
                <w:sz w:val="20"/>
                <w:szCs w:val="18"/>
              </w:rPr>
              <w:t>ON</w:t>
            </w:r>
            <w:r w:rsidR="007A0670">
              <w:rPr>
                <w:rFonts w:ascii="Verdana" w:hAnsi="Verdana"/>
                <w:b/>
                <w:sz w:val="20"/>
                <w:szCs w:val="18"/>
              </w:rPr>
              <w:t>, CA</w:t>
            </w:r>
          </w:p>
        </w:tc>
      </w:tr>
      <w:tr w:rsidR="00CC5B3B" w:rsidRPr="00F62EAA" w14:paraId="14ECD454" w14:textId="77777777" w:rsidTr="00F81233">
        <w:tc>
          <w:tcPr>
            <w:tcW w:w="2898" w:type="dxa"/>
            <w:shd w:val="clear" w:color="auto" w:fill="auto"/>
            <w:hideMark/>
          </w:tcPr>
          <w:p w14:paraId="4BD9F3DE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36D589B" w14:textId="2EFF0025" w:rsidR="00CC5B3B" w:rsidRPr="00F62EAA" w:rsidRDefault="004621D0" w:rsidP="00DC576F">
            <w:pPr>
              <w:spacing w:after="0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Speak – Audio, Video, Text Analyze tool</w:t>
            </w:r>
          </w:p>
        </w:tc>
      </w:tr>
      <w:tr w:rsidR="00CC5B3B" w:rsidRPr="00F62EAA" w14:paraId="3932E4F6" w14:textId="77777777" w:rsidTr="00F81233">
        <w:tc>
          <w:tcPr>
            <w:tcW w:w="2898" w:type="dxa"/>
            <w:shd w:val="clear" w:color="auto" w:fill="auto"/>
            <w:hideMark/>
          </w:tcPr>
          <w:p w14:paraId="736BC1D1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Databas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7F766E4" w14:textId="603863B6" w:rsidR="004621D0" w:rsidRPr="00F62EAA" w:rsidRDefault="004621D0" w:rsidP="00DC576F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>MongoDB</w:t>
            </w:r>
          </w:p>
        </w:tc>
      </w:tr>
      <w:tr w:rsidR="00CC5B3B" w:rsidRPr="00F62EAA" w14:paraId="65DC1553" w14:textId="77777777" w:rsidTr="00F81233">
        <w:tc>
          <w:tcPr>
            <w:tcW w:w="2898" w:type="dxa"/>
            <w:shd w:val="clear" w:color="auto" w:fill="auto"/>
            <w:hideMark/>
          </w:tcPr>
          <w:p w14:paraId="70868AAE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748322D4" w14:textId="5D913713" w:rsidR="00CC5B3B" w:rsidRPr="00F62EAA" w:rsidRDefault="00CC5B3B" w:rsidP="00DC576F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Node JS, </w:t>
            </w:r>
            <w:r w:rsidR="004621D0" w:rsidRPr="00F62EAA">
              <w:rPr>
                <w:rFonts w:ascii="Verdana" w:hAnsi="Verdana"/>
                <w:sz w:val="18"/>
                <w:szCs w:val="18"/>
              </w:rPr>
              <w:t xml:space="preserve">Angular 7, </w:t>
            </w:r>
            <w:r w:rsidRPr="00F62EAA">
              <w:rPr>
                <w:rFonts w:ascii="Verdana" w:hAnsi="Verdana"/>
                <w:sz w:val="18"/>
                <w:szCs w:val="18"/>
              </w:rPr>
              <w:t>JavaScript, JSON, CSS, Apache2, OAuth2.0</w:t>
            </w:r>
          </w:p>
        </w:tc>
      </w:tr>
      <w:tr w:rsidR="00CC5B3B" w:rsidRPr="00F62EAA" w14:paraId="61F2A6D1" w14:textId="77777777" w:rsidTr="00F81233">
        <w:trPr>
          <w:trHeight w:val="188"/>
        </w:trPr>
        <w:tc>
          <w:tcPr>
            <w:tcW w:w="2898" w:type="dxa"/>
            <w:shd w:val="clear" w:color="auto" w:fill="auto"/>
            <w:hideMark/>
          </w:tcPr>
          <w:p w14:paraId="472B0A29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5931AE25" w14:textId="548AF501" w:rsidR="00CC5B3B" w:rsidRPr="00F62EAA" w:rsidRDefault="00CC5B3B" w:rsidP="00DC576F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</w:t>
            </w:r>
            <w:r w:rsidR="00B53DE0" w:rsidRPr="00F62EAA">
              <w:rPr>
                <w:rFonts w:ascii="Verdana" w:hAnsi="Verdana"/>
                <w:sz w:val="18"/>
                <w:szCs w:val="18"/>
              </w:rPr>
              <w:t xml:space="preserve"> EC2, AWS S3</w:t>
            </w:r>
            <w:r w:rsidR="00030922">
              <w:rPr>
                <w:rFonts w:ascii="Verdana" w:hAnsi="Verdana"/>
                <w:sz w:val="18"/>
                <w:szCs w:val="18"/>
              </w:rPr>
              <w:t>, Azure</w:t>
            </w:r>
            <w:r w:rsidR="000770B5">
              <w:rPr>
                <w:rFonts w:ascii="Verdana" w:hAnsi="Verdana"/>
                <w:sz w:val="18"/>
                <w:szCs w:val="18"/>
              </w:rPr>
              <w:t>, AWS Lambda</w:t>
            </w:r>
          </w:p>
        </w:tc>
      </w:tr>
      <w:tr w:rsidR="00CC5B3B" w:rsidRPr="00F62EAA" w14:paraId="217AC33C" w14:textId="77777777" w:rsidTr="00F81233">
        <w:tc>
          <w:tcPr>
            <w:tcW w:w="2898" w:type="dxa"/>
            <w:shd w:val="clear" w:color="auto" w:fill="auto"/>
            <w:hideMark/>
          </w:tcPr>
          <w:p w14:paraId="34F696EA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73085390" w14:textId="7BD5D202" w:rsidR="00CC5B3B" w:rsidRPr="00F62EAA" w:rsidRDefault="00CC5B3B" w:rsidP="00DC576F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Project Lead, Database Design</w:t>
            </w:r>
            <w:r w:rsidR="00315254" w:rsidRPr="00F62EAA">
              <w:rPr>
                <w:rFonts w:ascii="Verdana" w:hAnsi="Verdana"/>
                <w:sz w:val="18"/>
                <w:szCs w:val="18"/>
              </w:rPr>
              <w:t xml:space="preserve">, </w:t>
            </w:r>
            <w:r w:rsidRPr="00F62EAA">
              <w:rPr>
                <w:rFonts w:ascii="Verdana" w:hAnsi="Verdana"/>
                <w:sz w:val="18"/>
                <w:szCs w:val="18"/>
              </w:rPr>
              <w:t>Application Development</w:t>
            </w:r>
            <w:r w:rsidR="00A75DE3" w:rsidRPr="00F62EAA">
              <w:rPr>
                <w:rFonts w:ascii="Verdana" w:hAnsi="Verdana"/>
                <w:sz w:val="18"/>
                <w:szCs w:val="18"/>
              </w:rPr>
              <w:t xml:space="preserve"> from Scratch</w:t>
            </w:r>
          </w:p>
        </w:tc>
      </w:tr>
    </w:tbl>
    <w:p w14:paraId="7DA09B73" w14:textId="77777777" w:rsidR="00CC5B3B" w:rsidRPr="00F62EAA" w:rsidRDefault="00CC5B3B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157895FF" w14:textId="67105F30" w:rsidR="00CC5B3B" w:rsidRPr="00CC6705" w:rsidRDefault="00D73A51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4"/>
          <w:szCs w:val="14"/>
        </w:rPr>
      </w:pPr>
      <w:r w:rsidRPr="00CC6705">
        <w:rPr>
          <w:rFonts w:ascii="Verdana" w:hAnsi="Verdana" w:cs="Segoe UI"/>
          <w:sz w:val="18"/>
          <w:szCs w:val="18"/>
          <w:shd w:val="clear" w:color="auto" w:fill="FFFFFF"/>
        </w:rPr>
        <w:t xml:space="preserve">Speak </w:t>
      </w:r>
      <w:r w:rsidR="00FB2800" w:rsidRPr="00CC6705">
        <w:rPr>
          <w:rFonts w:ascii="Verdana" w:hAnsi="Verdana" w:cs="Segoe UI"/>
          <w:sz w:val="18"/>
          <w:szCs w:val="18"/>
          <w:shd w:val="clear" w:color="auto" w:fill="FFFFFF"/>
        </w:rPr>
        <w:t>is an analysis software that allows users to gain entirely new insights into their speech-driven communication.</w:t>
      </w:r>
    </w:p>
    <w:p w14:paraId="4E1F1DFE" w14:textId="33243878" w:rsidR="00CC5B3B" w:rsidRPr="00F62EAA" w:rsidRDefault="00F24D1A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Involved </w:t>
      </w:r>
      <w:r w:rsidR="00CC5B3B" w:rsidRPr="00F62EAA">
        <w:rPr>
          <w:rFonts w:ascii="Verdana" w:hAnsi="Verdana"/>
          <w:sz w:val="18"/>
          <w:szCs w:val="18"/>
        </w:rPr>
        <w:t xml:space="preserve">in </w:t>
      </w:r>
      <w:r w:rsidR="00D47940" w:rsidRPr="00F62EAA">
        <w:rPr>
          <w:rFonts w:ascii="Verdana" w:hAnsi="Verdana"/>
          <w:sz w:val="18"/>
          <w:szCs w:val="18"/>
        </w:rPr>
        <w:t>software design from scratch, database design</w:t>
      </w:r>
      <w:r>
        <w:rPr>
          <w:rFonts w:ascii="Verdana" w:hAnsi="Verdana"/>
          <w:sz w:val="18"/>
          <w:szCs w:val="18"/>
        </w:rPr>
        <w:t>, security, documentation, cloud services</w:t>
      </w:r>
    </w:p>
    <w:p w14:paraId="1ACE889F" w14:textId="5A5CABC0" w:rsidR="00CC5B3B" w:rsidRPr="00F62EAA" w:rsidRDefault="00D47940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Applying algorithm and fundamentals of Machine learning to extract information from audio, video and text</w:t>
      </w:r>
    </w:p>
    <w:p w14:paraId="7742AAAC" w14:textId="5CF465F3" w:rsidR="00D47940" w:rsidRDefault="002B575D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Backend development with REST APIs a</w:t>
      </w:r>
      <w:r w:rsidR="00CC6705">
        <w:rPr>
          <w:rFonts w:ascii="Verdana" w:hAnsi="Verdana"/>
          <w:sz w:val="18"/>
          <w:szCs w:val="18"/>
        </w:rPr>
        <w:t>nd managed security and frontend development in Angular 7</w:t>
      </w:r>
    </w:p>
    <w:p w14:paraId="26F80CCC" w14:textId="3FEE4869" w:rsidR="00CC6705" w:rsidRDefault="00CC6705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dmin dashboard to manage users and their videos</w:t>
      </w:r>
    </w:p>
    <w:p w14:paraId="7A01C39C" w14:textId="005BEC18" w:rsidR="00CC5B3B" w:rsidRPr="00F62EAA" w:rsidRDefault="00CC5B3B" w:rsidP="0087607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898"/>
        <w:gridCol w:w="4410"/>
        <w:gridCol w:w="3330"/>
      </w:tblGrid>
      <w:tr w:rsidR="00CC5B3B" w:rsidRPr="00F62EAA" w14:paraId="22A7AD6B" w14:textId="77777777" w:rsidTr="00F81233">
        <w:tc>
          <w:tcPr>
            <w:tcW w:w="2898" w:type="dxa"/>
            <w:shd w:val="clear" w:color="auto" w:fill="E0E0E0"/>
            <w:hideMark/>
          </w:tcPr>
          <w:p w14:paraId="15990D5D" w14:textId="2C88E795" w:rsidR="00CC5B3B" w:rsidRPr="00F62EAA" w:rsidRDefault="00CC5B3B" w:rsidP="00F81233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Aug’18 – Jan ‘19</w:t>
            </w:r>
          </w:p>
        </w:tc>
        <w:tc>
          <w:tcPr>
            <w:tcW w:w="4410" w:type="dxa"/>
            <w:shd w:val="clear" w:color="auto" w:fill="E0E0E0"/>
            <w:hideMark/>
          </w:tcPr>
          <w:p w14:paraId="2BA275AA" w14:textId="5AECD77B" w:rsidR="00CC5B3B" w:rsidRPr="00F62EAA" w:rsidRDefault="00CC5B3B" w:rsidP="000F2E65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Software Developer</w:t>
            </w:r>
          </w:p>
        </w:tc>
        <w:tc>
          <w:tcPr>
            <w:tcW w:w="3330" w:type="dxa"/>
            <w:shd w:val="clear" w:color="auto" w:fill="E0E0E0"/>
            <w:hideMark/>
          </w:tcPr>
          <w:p w14:paraId="1288BC2C" w14:textId="208C5666" w:rsidR="00CC5B3B" w:rsidRPr="00F62EAA" w:rsidRDefault="00CC5B3B" w:rsidP="00F81233">
            <w:pPr>
              <w:spacing w:after="0" w:line="240" w:lineRule="auto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proofErr w:type="spellStart"/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Zucora</w:t>
            </w:r>
            <w:proofErr w:type="spellEnd"/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Home</w:t>
            </w:r>
            <w:r w:rsidR="001D4FE1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, </w:t>
            </w:r>
            <w:r w:rsidR="004D2C84">
              <w:rPr>
                <w:rFonts w:ascii="Verdana" w:hAnsi="Verdana"/>
                <w:b/>
                <w:sz w:val="20"/>
                <w:szCs w:val="18"/>
              </w:rPr>
              <w:t>ON</w:t>
            </w:r>
            <w:r w:rsidR="001D4FE1">
              <w:rPr>
                <w:rFonts w:ascii="Verdana" w:hAnsi="Verdana"/>
                <w:b/>
                <w:sz w:val="20"/>
                <w:szCs w:val="18"/>
                <w:lang w:val="en-GB"/>
              </w:rPr>
              <w:t>, CA</w:t>
            </w:r>
          </w:p>
        </w:tc>
      </w:tr>
      <w:tr w:rsidR="00CC5B3B" w:rsidRPr="00F62EAA" w14:paraId="16612C51" w14:textId="77777777" w:rsidTr="00F81233">
        <w:tc>
          <w:tcPr>
            <w:tcW w:w="2898" w:type="dxa"/>
            <w:shd w:val="clear" w:color="auto" w:fill="auto"/>
            <w:hideMark/>
          </w:tcPr>
          <w:p w14:paraId="15B495A6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4BDDC87C" w14:textId="11825404" w:rsidR="00CC5B3B" w:rsidRPr="00F62EAA" w:rsidRDefault="004621D0" w:rsidP="00CB7B1C">
            <w:pPr>
              <w:spacing w:after="0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Google Assistant Skill</w:t>
            </w:r>
          </w:p>
        </w:tc>
      </w:tr>
      <w:tr w:rsidR="00CC5B3B" w:rsidRPr="00F62EAA" w14:paraId="07046098" w14:textId="77777777" w:rsidTr="00F81233">
        <w:tc>
          <w:tcPr>
            <w:tcW w:w="2898" w:type="dxa"/>
            <w:shd w:val="clear" w:color="auto" w:fill="auto"/>
            <w:hideMark/>
          </w:tcPr>
          <w:p w14:paraId="735DEE8D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Databas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75959865" w14:textId="0045B041" w:rsidR="00CC5B3B" w:rsidRPr="00F62EAA" w:rsidRDefault="00CC5B3B" w:rsidP="00CB7B1C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S</w:t>
            </w:r>
            <w:r w:rsidR="00E92C41" w:rsidRPr="00F62EAA">
              <w:rPr>
                <w:rFonts w:ascii="Verdana" w:hAnsi="Verdana"/>
                <w:sz w:val="18"/>
                <w:szCs w:val="18"/>
              </w:rPr>
              <w:t>QL</w:t>
            </w:r>
            <w:r w:rsidRPr="00F62EAA">
              <w:rPr>
                <w:rFonts w:ascii="Verdana" w:hAnsi="Verdana"/>
                <w:sz w:val="18"/>
                <w:szCs w:val="18"/>
              </w:rPr>
              <w:t>ite</w:t>
            </w:r>
          </w:p>
        </w:tc>
      </w:tr>
      <w:tr w:rsidR="00CC5B3B" w:rsidRPr="00F62EAA" w14:paraId="6FF3235F" w14:textId="77777777" w:rsidTr="00F81233">
        <w:tc>
          <w:tcPr>
            <w:tcW w:w="2898" w:type="dxa"/>
            <w:shd w:val="clear" w:color="auto" w:fill="auto"/>
            <w:hideMark/>
          </w:tcPr>
          <w:p w14:paraId="4DFA4B1C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16204B3D" w14:textId="0538D71B" w:rsidR="00CC5B3B" w:rsidRPr="00F62EAA" w:rsidRDefault="00CC5B3B" w:rsidP="00CB7B1C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Node JS, 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>O</w:t>
            </w:r>
            <w:r w:rsidRPr="00F62EAA">
              <w:rPr>
                <w:rFonts w:ascii="Verdana" w:hAnsi="Verdana"/>
                <w:sz w:val="18"/>
                <w:szCs w:val="18"/>
              </w:rPr>
              <w:t>Auth2.0,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 xml:space="preserve"> Dialog Flow, AWS Lambda</w:t>
            </w:r>
          </w:p>
        </w:tc>
      </w:tr>
      <w:tr w:rsidR="00CC5B3B" w:rsidRPr="00F62EAA" w14:paraId="6CA24740" w14:textId="77777777" w:rsidTr="00F81233">
        <w:trPr>
          <w:trHeight w:val="188"/>
        </w:trPr>
        <w:tc>
          <w:tcPr>
            <w:tcW w:w="2898" w:type="dxa"/>
            <w:shd w:val="clear" w:color="auto" w:fill="auto"/>
            <w:hideMark/>
          </w:tcPr>
          <w:p w14:paraId="5DA0E6E6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0C6FB45" w14:textId="454FD9F4" w:rsidR="00CC5B3B" w:rsidRPr="00F62EAA" w:rsidRDefault="00CC5B3B" w:rsidP="00CB7B1C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</w:t>
            </w:r>
            <w:r w:rsidR="00A46350" w:rsidRPr="00F62EAA">
              <w:rPr>
                <w:rFonts w:ascii="Verdana" w:hAnsi="Verdana"/>
                <w:sz w:val="18"/>
                <w:szCs w:val="18"/>
              </w:rPr>
              <w:t xml:space="preserve"> EC2, AWS Lambda</w:t>
            </w:r>
          </w:p>
        </w:tc>
      </w:tr>
      <w:tr w:rsidR="00CC5B3B" w:rsidRPr="00F62EAA" w14:paraId="0128D461" w14:textId="77777777" w:rsidTr="00F81233">
        <w:tc>
          <w:tcPr>
            <w:tcW w:w="2898" w:type="dxa"/>
            <w:shd w:val="clear" w:color="auto" w:fill="auto"/>
            <w:hideMark/>
          </w:tcPr>
          <w:p w14:paraId="28946381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5FBA179D" w14:textId="57C0EAE8" w:rsidR="00CC5B3B" w:rsidRPr="00F62EAA" w:rsidRDefault="00074C87" w:rsidP="00CB7B1C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roject Lead, 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>Product</w:t>
            </w:r>
            <w:r w:rsidR="00CC5B3B" w:rsidRPr="00F62EAA">
              <w:rPr>
                <w:rFonts w:ascii="Verdana" w:hAnsi="Verdana"/>
                <w:sz w:val="18"/>
                <w:szCs w:val="18"/>
              </w:rPr>
              <w:t xml:space="preserve"> Study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 xml:space="preserve"> and </w:t>
            </w:r>
            <w:r w:rsidR="008116D0" w:rsidRPr="00F62EAA">
              <w:rPr>
                <w:rFonts w:ascii="Verdana" w:hAnsi="Verdana"/>
                <w:sz w:val="18"/>
                <w:szCs w:val="18"/>
              </w:rPr>
              <w:t>Google Skill</w:t>
            </w:r>
            <w:r w:rsidR="00CC5B3B" w:rsidRPr="00F62EAA">
              <w:rPr>
                <w:rFonts w:ascii="Verdana" w:hAnsi="Verdana"/>
                <w:sz w:val="18"/>
                <w:szCs w:val="18"/>
              </w:rPr>
              <w:t xml:space="preserve"> Development</w:t>
            </w:r>
            <w:r w:rsidR="00A75DE3" w:rsidRPr="00F62EAA">
              <w:rPr>
                <w:rFonts w:ascii="Verdana" w:hAnsi="Verdana"/>
                <w:sz w:val="18"/>
                <w:szCs w:val="18"/>
              </w:rPr>
              <w:t xml:space="preserve"> from Scratch</w:t>
            </w:r>
          </w:p>
        </w:tc>
      </w:tr>
    </w:tbl>
    <w:p w14:paraId="166847C3" w14:textId="77777777" w:rsidR="00CC5B3B" w:rsidRPr="00F62EAA" w:rsidRDefault="00CC5B3B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3995B1FF" w14:textId="5DB21387" w:rsidR="00CC5B3B" w:rsidRPr="00F62EAA" w:rsidRDefault="00D47940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It is a Google assistant skill for customer solutions. Customer can request damage, issues using a skill</w:t>
      </w:r>
      <w:r w:rsidR="002E26A0">
        <w:rPr>
          <w:rFonts w:ascii="Verdana" w:hAnsi="Verdana"/>
          <w:sz w:val="18"/>
          <w:szCs w:val="18"/>
        </w:rPr>
        <w:t>.</w:t>
      </w:r>
    </w:p>
    <w:p w14:paraId="1407A814" w14:textId="77777777" w:rsidR="00D47940" w:rsidRPr="00F62EAA" w:rsidRDefault="00D47940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Signup, and Login functionality for a user using OAuth2.0 </w:t>
      </w:r>
    </w:p>
    <w:p w14:paraId="5E9283BD" w14:textId="76FAF217" w:rsidR="00D47940" w:rsidRPr="00F62EAA" w:rsidRDefault="00D47940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4"/>
          <w:szCs w:val="14"/>
        </w:rPr>
      </w:pPr>
      <w:r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A user can register a complaint through skill by answering </w:t>
      </w:r>
      <w:r w:rsidR="00E92C41"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a </w:t>
      </w:r>
      <w:r w:rsidRPr="00F62EAA">
        <w:rPr>
          <w:rFonts w:ascii="Verdana" w:hAnsi="Verdana" w:cs="Segoe UI"/>
          <w:sz w:val="18"/>
          <w:szCs w:val="18"/>
          <w:shd w:val="clear" w:color="auto" w:fill="FFFFFF"/>
        </w:rPr>
        <w:t>few questions</w:t>
      </w:r>
    </w:p>
    <w:p w14:paraId="7431F05B" w14:textId="6E0A0D85" w:rsidR="00CC5B3B" w:rsidRPr="00F62EAA" w:rsidRDefault="00D47940" w:rsidP="003F345C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Auto identification of </w:t>
      </w:r>
      <w:r w:rsidR="00E92C41"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the </w:t>
      </w:r>
      <w:r w:rsidRPr="00F62EAA">
        <w:rPr>
          <w:rFonts w:ascii="Verdana" w:hAnsi="Verdana" w:cs="Segoe UI"/>
          <w:sz w:val="18"/>
          <w:szCs w:val="18"/>
          <w:shd w:val="clear" w:color="auto" w:fill="FFFFFF"/>
        </w:rPr>
        <w:t>user</w:t>
      </w:r>
      <w:r w:rsidR="00F62EAA"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 in Google assistant skill and </w:t>
      </w:r>
      <w:r w:rsidR="007F76A1">
        <w:rPr>
          <w:rFonts w:ascii="Verdana" w:hAnsi="Verdana" w:cs="Segoe UI"/>
          <w:sz w:val="18"/>
          <w:szCs w:val="18"/>
          <w:shd w:val="clear" w:color="auto" w:fill="FFFFFF"/>
        </w:rPr>
        <w:t>f</w:t>
      </w:r>
      <w:r w:rsidRPr="00F62EAA">
        <w:rPr>
          <w:rFonts w:ascii="Verdana" w:hAnsi="Verdana" w:cs="Segoe UI"/>
          <w:sz w:val="18"/>
          <w:szCs w:val="18"/>
          <w:shd w:val="clear" w:color="auto" w:fill="FFFFFF"/>
        </w:rPr>
        <w:t>ind already purchased products from various locations</w:t>
      </w:r>
      <w:r w:rsidRPr="00F62EAA">
        <w:rPr>
          <w:rFonts w:ascii="Verdana" w:hAnsi="Verdana" w:cs="Segoe UI"/>
          <w:sz w:val="21"/>
          <w:szCs w:val="21"/>
        </w:rPr>
        <w:br/>
      </w: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898"/>
        <w:gridCol w:w="3240"/>
        <w:gridCol w:w="4500"/>
      </w:tblGrid>
      <w:tr w:rsidR="009E6BC2" w:rsidRPr="00F62EAA" w14:paraId="60378C8D" w14:textId="77777777" w:rsidTr="009C10D6">
        <w:tc>
          <w:tcPr>
            <w:tcW w:w="2898" w:type="dxa"/>
            <w:shd w:val="clear" w:color="auto" w:fill="E0E0E0"/>
            <w:hideMark/>
          </w:tcPr>
          <w:p w14:paraId="423C4835" w14:textId="77777777" w:rsidR="009E6BC2" w:rsidRPr="00F62EAA" w:rsidRDefault="001B06FA" w:rsidP="00FF0C00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Aug’16</w:t>
            </w:r>
            <w:r w:rsidR="002E7D3C" w:rsidRPr="00F62EAA">
              <w:rPr>
                <w:rFonts w:ascii="Verdana" w:hAnsi="Verdana"/>
                <w:b/>
                <w:sz w:val="20"/>
                <w:szCs w:val="18"/>
              </w:rPr>
              <w:t xml:space="preserve"> </w:t>
            </w:r>
            <w:r w:rsidR="009E6BC2" w:rsidRPr="00F62EAA">
              <w:rPr>
                <w:rFonts w:ascii="Verdana" w:hAnsi="Verdana"/>
                <w:b/>
                <w:sz w:val="20"/>
                <w:szCs w:val="18"/>
              </w:rPr>
              <w:t xml:space="preserve">– </w:t>
            </w:r>
            <w:r w:rsidR="002E7D3C" w:rsidRPr="00F62EAA">
              <w:rPr>
                <w:rFonts w:ascii="Verdana" w:hAnsi="Verdana"/>
                <w:b/>
                <w:sz w:val="20"/>
                <w:szCs w:val="18"/>
              </w:rPr>
              <w:t>Aug ‘18</w:t>
            </w:r>
          </w:p>
        </w:tc>
        <w:tc>
          <w:tcPr>
            <w:tcW w:w="3240" w:type="dxa"/>
            <w:shd w:val="clear" w:color="auto" w:fill="E0E0E0"/>
            <w:hideMark/>
          </w:tcPr>
          <w:p w14:paraId="1DAB03A8" w14:textId="18DC0A73" w:rsidR="009E6BC2" w:rsidRPr="00F62EAA" w:rsidRDefault="005B43BB" w:rsidP="00FF0C00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Software</w:t>
            </w:r>
            <w:r w:rsidR="009E6BC2" w:rsidRPr="00F62EAA">
              <w:rPr>
                <w:rFonts w:ascii="Verdana" w:hAnsi="Verdana"/>
                <w:b/>
                <w:sz w:val="20"/>
                <w:szCs w:val="18"/>
              </w:rPr>
              <w:t xml:space="preserve"> </w:t>
            </w:r>
            <w:r w:rsidR="00E15A05" w:rsidRPr="00F62EAA">
              <w:rPr>
                <w:rFonts w:ascii="Verdana" w:hAnsi="Verdana"/>
                <w:b/>
                <w:sz w:val="20"/>
                <w:szCs w:val="18"/>
              </w:rPr>
              <w:t>Engineer</w:t>
            </w:r>
          </w:p>
        </w:tc>
        <w:tc>
          <w:tcPr>
            <w:tcW w:w="4500" w:type="dxa"/>
            <w:shd w:val="clear" w:color="auto" w:fill="E0E0E0"/>
            <w:hideMark/>
          </w:tcPr>
          <w:p w14:paraId="44B7F4CF" w14:textId="26BF5C30" w:rsidR="009E6BC2" w:rsidRPr="00F62EAA" w:rsidRDefault="005B43BB" w:rsidP="009C10D6">
            <w:pPr>
              <w:spacing w:after="0"/>
              <w:ind w:left="-384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Deepkiran Foods PVT LTD</w:t>
            </w:r>
            <w:r w:rsidR="001D4FE1">
              <w:rPr>
                <w:rFonts w:ascii="Verdana" w:hAnsi="Verdana"/>
                <w:b/>
                <w:sz w:val="20"/>
                <w:szCs w:val="18"/>
              </w:rPr>
              <w:t xml:space="preserve">, </w:t>
            </w:r>
            <w:r w:rsidR="006D423D">
              <w:rPr>
                <w:rFonts w:ascii="Verdana" w:hAnsi="Verdana"/>
                <w:b/>
                <w:sz w:val="20"/>
                <w:szCs w:val="18"/>
              </w:rPr>
              <w:t>GJ</w:t>
            </w:r>
            <w:r w:rsidR="001D4FE1">
              <w:rPr>
                <w:rFonts w:ascii="Verdana" w:hAnsi="Verdana"/>
                <w:b/>
                <w:sz w:val="20"/>
                <w:szCs w:val="18"/>
              </w:rPr>
              <w:t>, IN</w:t>
            </w:r>
          </w:p>
        </w:tc>
      </w:tr>
      <w:tr w:rsidR="009E6BC2" w:rsidRPr="00F62EAA" w14:paraId="31BC648C" w14:textId="77777777" w:rsidTr="00170A07">
        <w:tc>
          <w:tcPr>
            <w:tcW w:w="2898" w:type="dxa"/>
            <w:shd w:val="clear" w:color="auto" w:fill="auto"/>
            <w:hideMark/>
          </w:tcPr>
          <w:p w14:paraId="4E17F7E1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88D59D8" w14:textId="77777777" w:rsidR="009E6BC2" w:rsidRPr="00F62EAA" w:rsidRDefault="00A51388" w:rsidP="00FF0C00">
            <w:pPr>
              <w:spacing w:after="0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IoT based Home/Office Automation System</w:t>
            </w:r>
          </w:p>
        </w:tc>
      </w:tr>
      <w:tr w:rsidR="009E6BC2" w:rsidRPr="00F62EAA" w14:paraId="473447D7" w14:textId="77777777" w:rsidTr="00170A07">
        <w:tc>
          <w:tcPr>
            <w:tcW w:w="2898" w:type="dxa"/>
            <w:shd w:val="clear" w:color="auto" w:fill="auto"/>
            <w:hideMark/>
          </w:tcPr>
          <w:p w14:paraId="236A27BA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3A82CE62" w14:textId="77777777" w:rsidR="009E6BC2" w:rsidRPr="00F62EAA" w:rsidRDefault="00EB3ABD" w:rsidP="00FF0C00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Raspberry Pi / Linux</w:t>
            </w:r>
          </w:p>
        </w:tc>
      </w:tr>
      <w:tr w:rsidR="009E6BC2" w:rsidRPr="00F62EAA" w14:paraId="0BFFB0F0" w14:textId="77777777" w:rsidTr="00170A07">
        <w:tc>
          <w:tcPr>
            <w:tcW w:w="2898" w:type="dxa"/>
            <w:shd w:val="clear" w:color="auto" w:fill="auto"/>
            <w:hideMark/>
          </w:tcPr>
          <w:p w14:paraId="3BB4CC76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Databas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22149E0A" w14:textId="02D0D8A0" w:rsidR="009E6BC2" w:rsidRPr="00F62EAA" w:rsidRDefault="00403A23" w:rsidP="00FF0C00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S</w:t>
            </w:r>
            <w:r w:rsidR="00E92C41" w:rsidRPr="00F62EAA">
              <w:rPr>
                <w:rFonts w:ascii="Verdana" w:hAnsi="Verdana"/>
                <w:sz w:val="18"/>
                <w:szCs w:val="18"/>
              </w:rPr>
              <w:t>QL</w:t>
            </w:r>
            <w:r w:rsidRPr="00F62EAA">
              <w:rPr>
                <w:rFonts w:ascii="Verdana" w:hAnsi="Verdana"/>
                <w:sz w:val="18"/>
                <w:szCs w:val="18"/>
              </w:rPr>
              <w:t>ite</w:t>
            </w:r>
          </w:p>
        </w:tc>
      </w:tr>
      <w:tr w:rsidR="009E6BC2" w:rsidRPr="00F62EAA" w14:paraId="5CA8B9B3" w14:textId="77777777" w:rsidTr="00170A07">
        <w:tc>
          <w:tcPr>
            <w:tcW w:w="2898" w:type="dxa"/>
            <w:shd w:val="clear" w:color="auto" w:fill="auto"/>
            <w:hideMark/>
          </w:tcPr>
          <w:p w14:paraId="6B33AFB7" w14:textId="77777777" w:rsidR="009E6BC2" w:rsidRPr="00F62EAA" w:rsidRDefault="00EE2F1B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38E8F917" w14:textId="10DF32F1" w:rsidR="00EE2F1B" w:rsidRPr="00F62EAA" w:rsidRDefault="002235A0" w:rsidP="00FF0C00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Node JS, </w:t>
            </w:r>
            <w:r w:rsidR="000B4627" w:rsidRPr="00F62EAA">
              <w:rPr>
                <w:rFonts w:ascii="Verdana" w:hAnsi="Verdana"/>
                <w:sz w:val="18"/>
                <w:szCs w:val="18"/>
              </w:rPr>
              <w:t>Socket</w:t>
            </w:r>
            <w:r w:rsidR="00F262DC" w:rsidRPr="00F62EAA">
              <w:rPr>
                <w:rFonts w:ascii="Verdana" w:hAnsi="Verdana"/>
                <w:sz w:val="18"/>
                <w:szCs w:val="18"/>
              </w:rPr>
              <w:t xml:space="preserve">, </w:t>
            </w:r>
            <w:r w:rsidRPr="00F62EAA">
              <w:rPr>
                <w:rFonts w:ascii="Verdana" w:hAnsi="Verdana"/>
                <w:sz w:val="18"/>
                <w:szCs w:val="18"/>
              </w:rPr>
              <w:t>JavaScript,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694563" w:rsidRPr="00F62EAA">
              <w:rPr>
                <w:rFonts w:ascii="Verdana" w:hAnsi="Verdana"/>
                <w:sz w:val="18"/>
                <w:szCs w:val="18"/>
              </w:rPr>
              <w:t>Ajax</w:t>
            </w:r>
            <w:r w:rsidRPr="00F62EAA">
              <w:rPr>
                <w:rFonts w:ascii="Verdana" w:hAnsi="Verdana"/>
                <w:sz w:val="18"/>
                <w:szCs w:val="18"/>
              </w:rPr>
              <w:t>, JSON</w:t>
            </w:r>
            <w:r w:rsidR="004D679A" w:rsidRPr="00F62EAA">
              <w:rPr>
                <w:rFonts w:ascii="Verdana" w:hAnsi="Verdana"/>
                <w:sz w:val="18"/>
                <w:szCs w:val="18"/>
              </w:rPr>
              <w:t>, HTML</w:t>
            </w:r>
            <w:r w:rsidR="001C3646" w:rsidRPr="00F62EAA">
              <w:rPr>
                <w:rFonts w:ascii="Verdana" w:hAnsi="Verdana"/>
                <w:sz w:val="18"/>
                <w:szCs w:val="18"/>
              </w:rPr>
              <w:t>,</w:t>
            </w:r>
            <w:r w:rsidR="00FC3C32" w:rsidRPr="00F62EAA">
              <w:rPr>
                <w:rFonts w:ascii="Verdana" w:hAnsi="Verdana"/>
                <w:sz w:val="18"/>
                <w:szCs w:val="18"/>
              </w:rPr>
              <w:t xml:space="preserve"> CSS, </w:t>
            </w:r>
            <w:r w:rsidR="001C3646" w:rsidRPr="00F62EAA">
              <w:rPr>
                <w:rFonts w:ascii="Verdana" w:hAnsi="Verdana"/>
                <w:sz w:val="18"/>
                <w:szCs w:val="18"/>
              </w:rPr>
              <w:t>Apache2</w:t>
            </w:r>
            <w:r w:rsidR="000D6858" w:rsidRPr="00F62EAA">
              <w:rPr>
                <w:rFonts w:ascii="Verdana" w:hAnsi="Verdana"/>
                <w:sz w:val="18"/>
                <w:szCs w:val="18"/>
              </w:rPr>
              <w:t>, OAuth2.0</w:t>
            </w:r>
            <w:r w:rsidR="000519DC" w:rsidRPr="00F62EAA">
              <w:rPr>
                <w:rFonts w:ascii="Verdana" w:hAnsi="Verdana"/>
                <w:sz w:val="18"/>
                <w:szCs w:val="18"/>
              </w:rPr>
              <w:t>, Google and Alexa Skill</w:t>
            </w:r>
          </w:p>
        </w:tc>
      </w:tr>
      <w:tr w:rsidR="00EE2F1B" w:rsidRPr="00F62EAA" w14:paraId="46CEBD4D" w14:textId="77777777" w:rsidTr="00170A07">
        <w:trPr>
          <w:trHeight w:val="188"/>
        </w:trPr>
        <w:tc>
          <w:tcPr>
            <w:tcW w:w="2898" w:type="dxa"/>
            <w:shd w:val="clear" w:color="auto" w:fill="auto"/>
            <w:hideMark/>
          </w:tcPr>
          <w:p w14:paraId="4FE8F9C5" w14:textId="77777777" w:rsidR="00EE2F1B" w:rsidRPr="00F62EAA" w:rsidRDefault="00EE2F1B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37C2CA11" w14:textId="51873BB0" w:rsidR="00EE2F1B" w:rsidRPr="00F62EAA" w:rsidRDefault="00CA3316" w:rsidP="00FF0C00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</w:t>
            </w:r>
            <w:r w:rsidR="003D2016" w:rsidRPr="00F62EAA">
              <w:rPr>
                <w:rFonts w:ascii="Verdana" w:hAnsi="Verdana"/>
                <w:sz w:val="18"/>
                <w:szCs w:val="18"/>
              </w:rPr>
              <w:t xml:space="preserve"> EC2, AWS Lambda</w:t>
            </w:r>
            <w:r w:rsidR="00282041" w:rsidRPr="00F62EAA">
              <w:rPr>
                <w:rFonts w:ascii="Verdana" w:hAnsi="Verdana"/>
                <w:sz w:val="18"/>
                <w:szCs w:val="18"/>
              </w:rPr>
              <w:t>, AWS S3</w:t>
            </w:r>
          </w:p>
        </w:tc>
      </w:tr>
      <w:tr w:rsidR="009E6BC2" w:rsidRPr="00F62EAA" w14:paraId="782576AE" w14:textId="77777777" w:rsidTr="00170A07">
        <w:tc>
          <w:tcPr>
            <w:tcW w:w="2898" w:type="dxa"/>
            <w:shd w:val="clear" w:color="auto" w:fill="auto"/>
            <w:hideMark/>
          </w:tcPr>
          <w:p w14:paraId="0441059F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4D8165A6" w14:textId="54AFC344" w:rsidR="009E6BC2" w:rsidRPr="00F62EAA" w:rsidRDefault="00FD0443" w:rsidP="00FF0C00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roject Lead, 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>Database Design</w:t>
            </w:r>
            <w:r w:rsidR="00E92C41" w:rsidRPr="00F62EAA">
              <w:rPr>
                <w:rFonts w:ascii="Verdana" w:hAnsi="Verdana"/>
                <w:sz w:val="18"/>
                <w:szCs w:val="18"/>
              </w:rPr>
              <w:t>,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 xml:space="preserve"> and </w:t>
            </w:r>
            <w:r w:rsidR="00CF071A" w:rsidRPr="00F62EAA">
              <w:rPr>
                <w:rFonts w:ascii="Verdana" w:hAnsi="Verdana"/>
                <w:sz w:val="18"/>
                <w:szCs w:val="18"/>
              </w:rPr>
              <w:t>Application</w:t>
            </w:r>
            <w:r w:rsidR="002E2610" w:rsidRPr="00F62EA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>Development</w:t>
            </w:r>
            <w:r w:rsidR="00A75DE3" w:rsidRPr="00F62EAA">
              <w:rPr>
                <w:rFonts w:ascii="Verdana" w:hAnsi="Verdana"/>
                <w:sz w:val="18"/>
                <w:szCs w:val="18"/>
              </w:rPr>
              <w:t xml:space="preserve"> from Scratch</w:t>
            </w:r>
          </w:p>
        </w:tc>
      </w:tr>
    </w:tbl>
    <w:p w14:paraId="5046E832" w14:textId="77777777" w:rsidR="009E6BC2" w:rsidRPr="00F62EAA" w:rsidRDefault="00BD36BC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B46B116" w14:textId="1D5CDF08" w:rsidR="005A6910" w:rsidRPr="00F62EAA" w:rsidRDefault="00BE520C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It is </w:t>
      </w:r>
      <w:r w:rsidR="00E92C41" w:rsidRPr="00F62EAA">
        <w:rPr>
          <w:rFonts w:ascii="Verdana" w:hAnsi="Verdana"/>
          <w:sz w:val="18"/>
          <w:szCs w:val="18"/>
        </w:rPr>
        <w:t xml:space="preserve">an </w:t>
      </w:r>
      <w:r w:rsidR="00CA2476" w:rsidRPr="00F62EAA">
        <w:rPr>
          <w:rFonts w:ascii="Verdana" w:hAnsi="Verdana"/>
          <w:sz w:val="18"/>
          <w:szCs w:val="18"/>
        </w:rPr>
        <w:t xml:space="preserve">automation product </w:t>
      </w:r>
      <w:r w:rsidR="005A6910" w:rsidRPr="00F62EAA">
        <w:rPr>
          <w:rFonts w:ascii="Verdana" w:hAnsi="Verdana"/>
          <w:sz w:val="18"/>
          <w:szCs w:val="18"/>
        </w:rPr>
        <w:t>to control electr</w:t>
      </w:r>
      <w:r w:rsidR="00D851DC" w:rsidRPr="00F62EAA">
        <w:rPr>
          <w:rFonts w:ascii="Verdana" w:hAnsi="Verdana"/>
          <w:sz w:val="18"/>
          <w:szCs w:val="18"/>
        </w:rPr>
        <w:t>ical devices (lights, fans, ACs</w:t>
      </w:r>
      <w:r w:rsidR="005A6910" w:rsidRPr="00F62EAA">
        <w:rPr>
          <w:rFonts w:ascii="Verdana" w:hAnsi="Verdana"/>
          <w:sz w:val="18"/>
          <w:szCs w:val="18"/>
        </w:rPr>
        <w:t xml:space="preserve">) from </w:t>
      </w:r>
      <w:r w:rsidR="00E92C41" w:rsidRPr="00F62EAA">
        <w:rPr>
          <w:rFonts w:ascii="Verdana" w:hAnsi="Verdana"/>
          <w:sz w:val="18"/>
          <w:szCs w:val="18"/>
        </w:rPr>
        <w:t xml:space="preserve">the </w:t>
      </w:r>
      <w:r w:rsidR="005A6910" w:rsidRPr="00F62EAA">
        <w:rPr>
          <w:rFonts w:ascii="Verdana" w:hAnsi="Verdana"/>
          <w:sz w:val="18"/>
          <w:szCs w:val="18"/>
        </w:rPr>
        <w:t>phone, comp</w:t>
      </w:r>
      <w:r w:rsidR="00324EEC" w:rsidRPr="00F62EAA">
        <w:rPr>
          <w:rFonts w:ascii="Verdana" w:hAnsi="Verdana"/>
          <w:sz w:val="18"/>
          <w:szCs w:val="18"/>
        </w:rPr>
        <w:t>uter</w:t>
      </w:r>
      <w:r w:rsidR="00E92C41" w:rsidRPr="00F62EAA">
        <w:rPr>
          <w:rFonts w:ascii="Verdana" w:hAnsi="Verdana"/>
          <w:sz w:val="18"/>
          <w:szCs w:val="18"/>
        </w:rPr>
        <w:t>,</w:t>
      </w:r>
      <w:r w:rsidR="00324EEC" w:rsidRPr="00F62EAA">
        <w:rPr>
          <w:rFonts w:ascii="Verdana" w:hAnsi="Verdana"/>
          <w:sz w:val="18"/>
          <w:szCs w:val="18"/>
        </w:rPr>
        <w:t xml:space="preserve"> or any </w:t>
      </w:r>
      <w:proofErr w:type="spellStart"/>
      <w:r w:rsidR="00324EEC" w:rsidRPr="00F62EAA">
        <w:rPr>
          <w:rFonts w:ascii="Verdana" w:hAnsi="Verdana"/>
          <w:sz w:val="18"/>
          <w:szCs w:val="18"/>
        </w:rPr>
        <w:t>WiFi</w:t>
      </w:r>
      <w:proofErr w:type="spellEnd"/>
      <w:r w:rsidR="00324EEC" w:rsidRPr="00F62EAA">
        <w:rPr>
          <w:rFonts w:ascii="Verdana" w:hAnsi="Verdana"/>
          <w:sz w:val="18"/>
          <w:szCs w:val="18"/>
        </w:rPr>
        <w:t xml:space="preserve"> enabled </w:t>
      </w:r>
      <w:r w:rsidR="00832F32" w:rsidRPr="00F62EAA">
        <w:rPr>
          <w:rFonts w:ascii="Verdana" w:hAnsi="Verdana"/>
          <w:sz w:val="18"/>
          <w:szCs w:val="18"/>
        </w:rPr>
        <w:t>device</w:t>
      </w:r>
      <w:r w:rsidR="00E24127" w:rsidRPr="00F62EAA">
        <w:rPr>
          <w:rFonts w:ascii="Verdana" w:hAnsi="Verdana"/>
          <w:sz w:val="18"/>
          <w:szCs w:val="18"/>
        </w:rPr>
        <w:t>.</w:t>
      </w:r>
      <w:r w:rsidR="0097605C" w:rsidRPr="00F62EAA">
        <w:rPr>
          <w:rFonts w:ascii="Verdana" w:hAnsi="Verdana"/>
          <w:sz w:val="18"/>
          <w:szCs w:val="18"/>
        </w:rPr>
        <w:t xml:space="preserve"> This project offers </w:t>
      </w:r>
      <w:r w:rsidR="00E92C41" w:rsidRPr="00F62EAA">
        <w:rPr>
          <w:rFonts w:ascii="Verdana" w:hAnsi="Verdana"/>
          <w:sz w:val="18"/>
          <w:szCs w:val="18"/>
        </w:rPr>
        <w:t xml:space="preserve">a </w:t>
      </w:r>
      <w:r w:rsidR="00A77AC7" w:rsidRPr="00F62EAA">
        <w:rPr>
          <w:rFonts w:ascii="Verdana" w:hAnsi="Verdana"/>
          <w:sz w:val="18"/>
          <w:szCs w:val="18"/>
        </w:rPr>
        <w:t>complete</w:t>
      </w:r>
      <w:r w:rsidR="0097605C" w:rsidRPr="00F62EAA">
        <w:rPr>
          <w:rFonts w:ascii="Verdana" w:hAnsi="Verdana"/>
          <w:sz w:val="18"/>
          <w:szCs w:val="18"/>
        </w:rPr>
        <w:t xml:space="preserve"> solution</w:t>
      </w:r>
      <w:r w:rsidR="00E92C41" w:rsidRPr="00F62EAA">
        <w:rPr>
          <w:rFonts w:ascii="Verdana" w:hAnsi="Verdana"/>
          <w:sz w:val="18"/>
          <w:szCs w:val="18"/>
        </w:rPr>
        <w:t>,</w:t>
      </w:r>
      <w:r w:rsidR="0097605C" w:rsidRPr="00F62EAA">
        <w:rPr>
          <w:rFonts w:ascii="Verdana" w:hAnsi="Verdana"/>
          <w:sz w:val="18"/>
          <w:szCs w:val="18"/>
        </w:rPr>
        <w:t xml:space="preserve"> including hardware and software.</w:t>
      </w:r>
    </w:p>
    <w:p w14:paraId="72047A8C" w14:textId="720A1B06" w:rsidR="00D6656C" w:rsidRPr="00F62EAA" w:rsidRDefault="00BA7177" w:rsidP="006B686D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Acted as Team Leader and involved in system design, database design</w:t>
      </w:r>
      <w:r w:rsidR="00E92C41" w:rsidRPr="00F62EAA">
        <w:rPr>
          <w:rFonts w:ascii="Verdana" w:hAnsi="Verdana"/>
          <w:sz w:val="18"/>
          <w:szCs w:val="18"/>
        </w:rPr>
        <w:t>,</w:t>
      </w:r>
      <w:r w:rsidRPr="00F62EAA">
        <w:rPr>
          <w:rFonts w:ascii="Verdana" w:hAnsi="Verdana"/>
          <w:sz w:val="18"/>
          <w:szCs w:val="18"/>
        </w:rPr>
        <w:t xml:space="preserve"> and prototype design</w:t>
      </w:r>
      <w:r w:rsidR="00B4560D">
        <w:rPr>
          <w:rFonts w:ascii="Verdana" w:hAnsi="Verdana"/>
          <w:sz w:val="18"/>
          <w:szCs w:val="18"/>
        </w:rPr>
        <w:t>.</w:t>
      </w:r>
    </w:p>
    <w:p w14:paraId="30DE39BB" w14:textId="7B7B453C" w:rsidR="007A147C" w:rsidRPr="00F62EAA" w:rsidRDefault="007A147C" w:rsidP="006B686D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Composed an app to</w:t>
      </w:r>
      <w:r w:rsidR="009110D3" w:rsidRPr="00F62EAA">
        <w:rPr>
          <w:rFonts w:ascii="Verdana" w:hAnsi="Verdana"/>
          <w:sz w:val="18"/>
          <w:szCs w:val="18"/>
        </w:rPr>
        <w:t xml:space="preserve"> allow voice control of electrical devices</w:t>
      </w:r>
      <w:r w:rsidR="006F2C8B" w:rsidRPr="00F62EAA">
        <w:rPr>
          <w:rFonts w:ascii="Verdana" w:hAnsi="Verdana"/>
          <w:sz w:val="18"/>
          <w:szCs w:val="18"/>
        </w:rPr>
        <w:t xml:space="preserve"> using a</w:t>
      </w:r>
      <w:r w:rsidR="009110D3" w:rsidRPr="00F62EAA">
        <w:rPr>
          <w:rFonts w:ascii="Verdana" w:hAnsi="Verdana"/>
          <w:sz w:val="18"/>
          <w:szCs w:val="18"/>
        </w:rPr>
        <w:t xml:space="preserve"> Google Assistant and </w:t>
      </w:r>
      <w:r w:rsidRPr="00F62EAA">
        <w:rPr>
          <w:rFonts w:ascii="Verdana" w:hAnsi="Verdana"/>
          <w:sz w:val="18"/>
          <w:szCs w:val="18"/>
        </w:rPr>
        <w:t>Amazon Echo</w:t>
      </w:r>
    </w:p>
    <w:p w14:paraId="668EF9A7" w14:textId="594CBE95" w:rsidR="009A4015" w:rsidRDefault="00F035A4" w:rsidP="00995658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Lambda function AWS for AWS IoT Button and Alexa and Google Custom Skill</w:t>
      </w:r>
      <w:r w:rsidR="00E9275A" w:rsidRPr="00F62EAA">
        <w:rPr>
          <w:rFonts w:ascii="Verdana" w:hAnsi="Verdana"/>
          <w:sz w:val="18"/>
          <w:szCs w:val="18"/>
        </w:rPr>
        <w:t xml:space="preserve">, </w:t>
      </w:r>
      <w:r w:rsidR="00E83B5F" w:rsidRPr="00F62EAA">
        <w:rPr>
          <w:rFonts w:ascii="Verdana" w:hAnsi="Verdana"/>
          <w:sz w:val="18"/>
          <w:szCs w:val="18"/>
        </w:rPr>
        <w:t>Hosted</w:t>
      </w:r>
      <w:r w:rsidR="003022E4" w:rsidRPr="00F62EAA">
        <w:rPr>
          <w:rFonts w:ascii="Verdana" w:hAnsi="Verdana"/>
          <w:sz w:val="18"/>
          <w:szCs w:val="18"/>
        </w:rPr>
        <w:t xml:space="preserve"> on Amazon AWS EC2 Instance to run Node JS on Linux platform</w:t>
      </w:r>
      <w:r w:rsidR="00E9275A" w:rsidRPr="00F62EAA">
        <w:rPr>
          <w:rFonts w:ascii="Verdana" w:hAnsi="Verdana"/>
          <w:sz w:val="18"/>
          <w:szCs w:val="18"/>
        </w:rPr>
        <w:t xml:space="preserve">, </w:t>
      </w:r>
      <w:r w:rsidR="009A4015" w:rsidRPr="00F62EAA">
        <w:rPr>
          <w:rFonts w:ascii="Verdana" w:hAnsi="Verdana"/>
          <w:sz w:val="18"/>
          <w:szCs w:val="18"/>
        </w:rPr>
        <w:t>Used AWS bucket for backup database</w:t>
      </w:r>
    </w:p>
    <w:p w14:paraId="70384041" w14:textId="77777777" w:rsidR="00205A71" w:rsidRPr="00205A71" w:rsidRDefault="00205A71" w:rsidP="00205A7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p w14:paraId="5837129E" w14:textId="1D563877" w:rsidR="009D10E0" w:rsidRPr="002E70AA" w:rsidRDefault="00087457" w:rsidP="002E70AA">
      <w:pPr>
        <w:widowControl w:val="0"/>
        <w:tabs>
          <w:tab w:val="left" w:pos="2550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20"/>
          <w:szCs w:val="18"/>
        </w:rPr>
      </w:pPr>
      <w:r>
        <w:rPr>
          <w:rFonts w:ascii="Verdana" w:hAnsi="Verdana"/>
          <w:noProof/>
          <w:sz w:val="18"/>
          <w:szCs w:val="18"/>
        </w:rPr>
        <w:lastRenderedPageBreak/>
        <w:pict w14:anchorId="3137C492">
          <v:line id="_x0000_s1060" style="position:absolute;left:0;text-align:left;z-index:-251647488" from="-5.4pt,13.2pt" to="520.85pt,13.2pt" o:allowincell="f" strokeweight="1.44pt"/>
        </w:pict>
      </w:r>
      <w:r w:rsidR="009D10E0" w:rsidRPr="002E70AA">
        <w:rPr>
          <w:rFonts w:ascii="Verdana" w:hAnsi="Verdana" w:cs="Palatino Linotype"/>
          <w:b/>
          <w:bCs/>
          <w:sz w:val="20"/>
          <w:szCs w:val="18"/>
        </w:rPr>
        <w:t>UNIVERSITY PROJECT</w:t>
      </w:r>
    </w:p>
    <w:p w14:paraId="4BB23D3B" w14:textId="77777777" w:rsidR="00B44D9A" w:rsidRDefault="00B44D9A" w:rsidP="009D10E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310"/>
        <w:gridCol w:w="2340"/>
      </w:tblGrid>
      <w:tr w:rsidR="00B44D9A" w:rsidRPr="00F62EAA" w14:paraId="53F50D97" w14:textId="77777777" w:rsidTr="00DB438E">
        <w:tc>
          <w:tcPr>
            <w:tcW w:w="2988" w:type="dxa"/>
            <w:shd w:val="clear" w:color="auto" w:fill="E0E0E0"/>
            <w:hideMark/>
          </w:tcPr>
          <w:p w14:paraId="26DE4D98" w14:textId="4B1FAAA8" w:rsidR="00B44D9A" w:rsidRPr="00F62EAA" w:rsidRDefault="00D36825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18"/>
                <w:lang w:val="en-GB"/>
              </w:rPr>
              <w:t>Jan</w:t>
            </w:r>
            <w:r w:rsidR="00B44D9A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’1</w:t>
            </w:r>
            <w:r w:rsidR="0018020D">
              <w:rPr>
                <w:rFonts w:ascii="Verdana" w:hAnsi="Verdana"/>
                <w:b/>
                <w:sz w:val="20"/>
                <w:szCs w:val="18"/>
                <w:lang w:val="en-GB"/>
              </w:rPr>
              <w:t>9</w:t>
            </w:r>
            <w:r w:rsidR="00B44D9A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– </w:t>
            </w:r>
            <w:r>
              <w:rPr>
                <w:rFonts w:ascii="Verdana" w:hAnsi="Verdana"/>
                <w:b/>
                <w:sz w:val="20"/>
                <w:szCs w:val="18"/>
                <w:lang w:val="en-GB"/>
              </w:rPr>
              <w:t>Apr</w:t>
            </w:r>
            <w:r w:rsidR="00B44D9A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‘19</w:t>
            </w:r>
          </w:p>
        </w:tc>
        <w:tc>
          <w:tcPr>
            <w:tcW w:w="5310" w:type="dxa"/>
            <w:shd w:val="clear" w:color="auto" w:fill="E0E0E0"/>
            <w:hideMark/>
          </w:tcPr>
          <w:p w14:paraId="3953800F" w14:textId="1EFA851E" w:rsidR="00B44D9A" w:rsidRPr="00F62EAA" w:rsidRDefault="00CA1BA7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18"/>
              </w:rPr>
              <w:t>Machine Learning</w:t>
            </w:r>
            <w:r w:rsidR="00B44D9A" w:rsidRPr="00F62EAA">
              <w:rPr>
                <w:rFonts w:ascii="Verdana" w:hAnsi="Verdana"/>
                <w:b/>
                <w:sz w:val="20"/>
                <w:szCs w:val="18"/>
              </w:rPr>
              <w:t xml:space="preserve"> Project</w:t>
            </w:r>
          </w:p>
        </w:tc>
        <w:tc>
          <w:tcPr>
            <w:tcW w:w="2340" w:type="dxa"/>
            <w:shd w:val="clear" w:color="auto" w:fill="E0E0E0"/>
            <w:hideMark/>
          </w:tcPr>
          <w:p w14:paraId="53648FFF" w14:textId="77777777" w:rsidR="00B44D9A" w:rsidRPr="00F62EAA" w:rsidRDefault="00B44D9A" w:rsidP="00DB438E">
            <w:pPr>
              <w:spacing w:after="0" w:line="240" w:lineRule="auto"/>
              <w:ind w:hanging="106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 University</w:t>
            </w:r>
          </w:p>
        </w:tc>
      </w:tr>
      <w:tr w:rsidR="00B44D9A" w:rsidRPr="00F62EAA" w14:paraId="3779E85B" w14:textId="77777777" w:rsidTr="00DB438E">
        <w:tc>
          <w:tcPr>
            <w:tcW w:w="2988" w:type="dxa"/>
            <w:shd w:val="clear" w:color="auto" w:fill="auto"/>
            <w:hideMark/>
          </w:tcPr>
          <w:p w14:paraId="7B173F88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45ED30E7" w14:textId="39428865" w:rsidR="00B44D9A" w:rsidRPr="00F62EAA" w:rsidRDefault="00FF4FB6" w:rsidP="00DB438E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User’s travel rating (</w:t>
            </w:r>
            <w:r w:rsidR="00851B77">
              <w:rPr>
                <w:rFonts w:ascii="Verdana" w:hAnsi="Verdana"/>
                <w:b/>
                <w:sz w:val="18"/>
                <w:szCs w:val="18"/>
              </w:rPr>
              <w:t>Clustering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problem)</w:t>
            </w:r>
          </w:p>
        </w:tc>
      </w:tr>
      <w:tr w:rsidR="00B44D9A" w:rsidRPr="00F62EAA" w14:paraId="5FE6D402" w14:textId="77777777" w:rsidTr="00DB438E">
        <w:tc>
          <w:tcPr>
            <w:tcW w:w="2988" w:type="dxa"/>
            <w:shd w:val="clear" w:color="auto" w:fill="auto"/>
            <w:hideMark/>
          </w:tcPr>
          <w:p w14:paraId="5AD3CE1D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A970D53" w14:textId="77777777" w:rsidR="00B44D9A" w:rsidRPr="00F62EAA" w:rsidRDefault="00B44D9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B44D9A" w:rsidRPr="00F62EAA" w14:paraId="7B784B6C" w14:textId="77777777" w:rsidTr="00DB438E">
        <w:tc>
          <w:tcPr>
            <w:tcW w:w="2988" w:type="dxa"/>
            <w:shd w:val="clear" w:color="auto" w:fill="auto"/>
            <w:hideMark/>
          </w:tcPr>
          <w:p w14:paraId="35604D09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Library/Other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4A7812DB" w14:textId="58D3B00C" w:rsidR="00B44D9A" w:rsidRPr="00F62EAA" w:rsidRDefault="00B44D9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ython 3, </w:t>
            </w:r>
            <w:proofErr w:type="spellStart"/>
            <w:r w:rsidRPr="00F62EAA">
              <w:rPr>
                <w:rFonts w:ascii="Verdana" w:hAnsi="Verdana"/>
                <w:sz w:val="18"/>
                <w:szCs w:val="18"/>
              </w:rPr>
              <w:t>Keras</w:t>
            </w:r>
            <w:proofErr w:type="spellEnd"/>
            <w:r w:rsidRPr="00F62EAA">
              <w:rPr>
                <w:rFonts w:ascii="Verdana" w:hAnsi="Verdana"/>
                <w:sz w:val="18"/>
                <w:szCs w:val="18"/>
              </w:rPr>
              <w:t xml:space="preserve">, NumPy, </w:t>
            </w:r>
            <w:proofErr w:type="spellStart"/>
            <w:r w:rsidRPr="00F62EAA">
              <w:rPr>
                <w:rFonts w:ascii="Verdana" w:hAnsi="Verdana"/>
                <w:sz w:val="18"/>
                <w:szCs w:val="18"/>
              </w:rPr>
              <w:t>Sklearn</w:t>
            </w:r>
            <w:proofErr w:type="spellEnd"/>
            <w:r w:rsidRPr="00F62EAA">
              <w:rPr>
                <w:rFonts w:ascii="Verdana" w:hAnsi="Verdana"/>
                <w:sz w:val="18"/>
                <w:szCs w:val="18"/>
              </w:rPr>
              <w:t xml:space="preserve">, </w:t>
            </w:r>
            <w:r w:rsidR="006A781E">
              <w:rPr>
                <w:rFonts w:ascii="Verdana" w:hAnsi="Verdana"/>
                <w:sz w:val="18"/>
                <w:szCs w:val="18"/>
              </w:rPr>
              <w:t xml:space="preserve">Amazon </w:t>
            </w:r>
            <w:proofErr w:type="spellStart"/>
            <w:r w:rsidR="006A781E">
              <w:rPr>
                <w:rFonts w:ascii="Verdana" w:hAnsi="Verdana"/>
                <w:sz w:val="18"/>
                <w:szCs w:val="18"/>
              </w:rPr>
              <w:t>SageMaker</w:t>
            </w:r>
            <w:proofErr w:type="spellEnd"/>
          </w:p>
        </w:tc>
      </w:tr>
      <w:tr w:rsidR="00B44D9A" w:rsidRPr="00F62EAA" w14:paraId="3DF41235" w14:textId="77777777" w:rsidTr="00DB438E">
        <w:tc>
          <w:tcPr>
            <w:tcW w:w="2988" w:type="dxa"/>
            <w:shd w:val="clear" w:color="auto" w:fill="auto"/>
            <w:hideMark/>
          </w:tcPr>
          <w:p w14:paraId="50F275B4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09A63D2" w14:textId="4F667A71" w:rsidR="00B44D9A" w:rsidRPr="00F62EAA" w:rsidRDefault="00B44D9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>Developer</w:t>
            </w:r>
            <w:r w:rsidR="001A2EA5">
              <w:rPr>
                <w:rFonts w:ascii="Verdana" w:hAnsi="Verdana"/>
                <w:sz w:val="18"/>
                <w:szCs w:val="18"/>
                <w:lang w:val="en-GB"/>
              </w:rPr>
              <w:t>, Team Member</w:t>
            </w:r>
          </w:p>
        </w:tc>
      </w:tr>
    </w:tbl>
    <w:p w14:paraId="576B4775" w14:textId="77777777" w:rsidR="00B44D9A" w:rsidRPr="00F62EAA" w:rsidRDefault="00B44D9A" w:rsidP="00B44D9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9A12E64" w14:textId="2E436A33" w:rsidR="00B44D9A" w:rsidRPr="00F62EAA" w:rsidRDefault="00AF6DDA" w:rsidP="00B44D9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AF6DDA">
        <w:rPr>
          <w:rFonts w:ascii="Verdana" w:hAnsi="Verdana" w:cs="Segoe UI"/>
          <w:sz w:val="18"/>
          <w:szCs w:val="18"/>
          <w:shd w:val="clear" w:color="auto" w:fill="FFFFFF"/>
        </w:rPr>
        <w:t>In travel review, based on users rating on social media say After pre-processing the dataset, the problem reduced to Clustering problem</w:t>
      </w:r>
      <w:r w:rsidR="00100985">
        <w:rPr>
          <w:rFonts w:ascii="Verdana" w:hAnsi="Verdana" w:cs="Segoe UI"/>
          <w:sz w:val="18"/>
          <w:szCs w:val="18"/>
          <w:shd w:val="clear" w:color="auto" w:fill="FFFFFF"/>
        </w:rPr>
        <w:t xml:space="preserve">. </w:t>
      </w:r>
      <w:r w:rsidR="00100985" w:rsidRPr="00100985">
        <w:rPr>
          <w:rFonts w:ascii="Verdana" w:hAnsi="Verdana" w:cs="Segoe UI"/>
          <w:sz w:val="18"/>
          <w:szCs w:val="18"/>
          <w:shd w:val="clear" w:color="auto" w:fill="FFFFFF"/>
        </w:rPr>
        <w:t>The objective of the problem is to cluster the range of ratings provided by various consumers in various places they have visited.</w:t>
      </w:r>
    </w:p>
    <w:p w14:paraId="5F20F6DE" w14:textId="516D46BF" w:rsidR="00AB38AF" w:rsidRDefault="00100985" w:rsidP="00100985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100985">
        <w:rPr>
          <w:rFonts w:ascii="Verdana" w:hAnsi="Verdana"/>
          <w:sz w:val="18"/>
          <w:szCs w:val="18"/>
        </w:rPr>
        <w:t xml:space="preserve">This project helps to solve problems using multiple clustering techniques </w:t>
      </w:r>
      <w:r w:rsidR="00AA3181">
        <w:rPr>
          <w:rFonts w:ascii="Verdana" w:hAnsi="Verdana"/>
          <w:sz w:val="18"/>
          <w:szCs w:val="18"/>
        </w:rPr>
        <w:t xml:space="preserve">and </w:t>
      </w:r>
      <w:r w:rsidRPr="00100985">
        <w:rPr>
          <w:rFonts w:ascii="Verdana" w:hAnsi="Verdana"/>
          <w:sz w:val="18"/>
          <w:szCs w:val="18"/>
        </w:rPr>
        <w:t xml:space="preserve">find the average ratings given by users on different places. </w:t>
      </w:r>
    </w:p>
    <w:p w14:paraId="20C79A88" w14:textId="56BD5AC0" w:rsidR="00100985" w:rsidRDefault="00F66487" w:rsidP="00100985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I</w:t>
      </w:r>
      <w:r w:rsidRPr="00F66487">
        <w:rPr>
          <w:rFonts w:ascii="Verdana" w:hAnsi="Verdana"/>
          <w:sz w:val="18"/>
          <w:szCs w:val="18"/>
        </w:rPr>
        <w:t>mplement by applying various methods, custom model and pre-built libraries in python by understanding the process, compare and evaluate results.</w:t>
      </w:r>
    </w:p>
    <w:p w14:paraId="6DF4E2E7" w14:textId="72A87E4A" w:rsidR="00100985" w:rsidRPr="00F67741" w:rsidRDefault="00F67741" w:rsidP="00094C67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7741">
        <w:rPr>
          <w:rFonts w:ascii="Verdana" w:hAnsi="Verdana"/>
          <w:sz w:val="18"/>
          <w:szCs w:val="18"/>
        </w:rPr>
        <w:t xml:space="preserve">Moreover, explore more about cloud technology in Machine learning like Amazon </w:t>
      </w:r>
      <w:proofErr w:type="spellStart"/>
      <w:r w:rsidRPr="00F67741">
        <w:rPr>
          <w:rFonts w:ascii="Verdana" w:hAnsi="Verdana"/>
          <w:sz w:val="18"/>
          <w:szCs w:val="18"/>
        </w:rPr>
        <w:t>SageMaker</w:t>
      </w:r>
      <w:proofErr w:type="spellEnd"/>
      <w:r w:rsidRPr="00F67741">
        <w:rPr>
          <w:rFonts w:ascii="Verdana" w:hAnsi="Verdana"/>
          <w:sz w:val="18"/>
          <w:szCs w:val="18"/>
        </w:rPr>
        <w:t>.</w:t>
      </w:r>
    </w:p>
    <w:p w14:paraId="65336370" w14:textId="77777777" w:rsidR="00100985" w:rsidRPr="00100985" w:rsidRDefault="00100985" w:rsidP="0010098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310"/>
        <w:gridCol w:w="2340"/>
      </w:tblGrid>
      <w:tr w:rsidR="00AB38AF" w:rsidRPr="00F62EAA" w14:paraId="45B05F62" w14:textId="77777777" w:rsidTr="00DB438E">
        <w:tc>
          <w:tcPr>
            <w:tcW w:w="2988" w:type="dxa"/>
            <w:shd w:val="clear" w:color="auto" w:fill="E0E0E0"/>
            <w:hideMark/>
          </w:tcPr>
          <w:p w14:paraId="2984D053" w14:textId="4EC26A60" w:rsidR="00AB38AF" w:rsidRPr="00F62EAA" w:rsidRDefault="0097332C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Jan</w:t>
            </w:r>
            <w:r w:rsidR="00AB38AF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’1</w:t>
            </w:r>
            <w:r w:rsidR="0018020D">
              <w:rPr>
                <w:rFonts w:ascii="Verdana" w:hAnsi="Verdana"/>
                <w:b/>
                <w:sz w:val="20"/>
                <w:szCs w:val="18"/>
                <w:lang w:val="en-GB"/>
              </w:rPr>
              <w:t>9</w:t>
            </w:r>
            <w:r w:rsidR="00AB38AF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– </w:t>
            </w: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Apr</w:t>
            </w:r>
            <w:r w:rsidR="00AB38AF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‘19</w:t>
            </w:r>
          </w:p>
        </w:tc>
        <w:tc>
          <w:tcPr>
            <w:tcW w:w="5310" w:type="dxa"/>
            <w:shd w:val="clear" w:color="auto" w:fill="E0E0E0"/>
            <w:hideMark/>
          </w:tcPr>
          <w:p w14:paraId="6738D891" w14:textId="40A0B260" w:rsidR="00AB38AF" w:rsidRPr="00F62EAA" w:rsidRDefault="00A82636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 xml:space="preserve">Software Architecture </w:t>
            </w:r>
            <w:r w:rsidR="001C019E" w:rsidRPr="00F62EAA">
              <w:rPr>
                <w:rFonts w:ascii="Verdana" w:hAnsi="Verdana"/>
                <w:b/>
                <w:sz w:val="20"/>
                <w:szCs w:val="18"/>
              </w:rPr>
              <w:t>project</w:t>
            </w:r>
          </w:p>
        </w:tc>
        <w:tc>
          <w:tcPr>
            <w:tcW w:w="2340" w:type="dxa"/>
            <w:shd w:val="clear" w:color="auto" w:fill="E0E0E0"/>
            <w:hideMark/>
          </w:tcPr>
          <w:p w14:paraId="0AD91968" w14:textId="312136E0" w:rsidR="00AB38AF" w:rsidRPr="00F62EAA" w:rsidRDefault="00D63BBD" w:rsidP="00D63BBD">
            <w:pPr>
              <w:spacing w:after="0" w:line="240" w:lineRule="auto"/>
              <w:ind w:hanging="106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</w:t>
            </w:r>
            <w:r w:rsidR="00AB38AF" w:rsidRPr="00F62EAA">
              <w:rPr>
                <w:rFonts w:ascii="Verdana" w:hAnsi="Verdana"/>
                <w:b/>
                <w:sz w:val="20"/>
                <w:szCs w:val="18"/>
              </w:rPr>
              <w:t xml:space="preserve"> University</w:t>
            </w:r>
          </w:p>
        </w:tc>
      </w:tr>
      <w:tr w:rsidR="00AB38AF" w:rsidRPr="00F62EAA" w14:paraId="762155ED" w14:textId="77777777" w:rsidTr="00DB438E">
        <w:tc>
          <w:tcPr>
            <w:tcW w:w="2988" w:type="dxa"/>
            <w:shd w:val="clear" w:color="auto" w:fill="auto"/>
            <w:hideMark/>
          </w:tcPr>
          <w:p w14:paraId="1A47F9B6" w14:textId="77777777" w:rsidR="00AB38AF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56437D0E" w14:textId="772277E5" w:rsidR="00AB38AF" w:rsidRPr="00F62EAA" w:rsidRDefault="001C019E" w:rsidP="00DB438E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 xml:space="preserve">Microservices based The </w:t>
            </w:r>
            <w:r w:rsidR="004E5290" w:rsidRPr="00F62EAA">
              <w:rPr>
                <w:rFonts w:ascii="Verdana" w:hAnsi="Verdana"/>
                <w:b/>
                <w:sz w:val="18"/>
                <w:szCs w:val="18"/>
              </w:rPr>
              <w:t>Yellow-Pages</w:t>
            </w:r>
            <w:r w:rsidRPr="00F62EAA">
              <w:rPr>
                <w:rFonts w:ascii="Verdana" w:hAnsi="Verdana"/>
                <w:b/>
                <w:sz w:val="18"/>
                <w:szCs w:val="18"/>
              </w:rPr>
              <w:t xml:space="preserve"> book</w:t>
            </w:r>
          </w:p>
        </w:tc>
      </w:tr>
      <w:tr w:rsidR="00AB38AF" w:rsidRPr="00F62EAA" w14:paraId="0D28DED4" w14:textId="77777777" w:rsidTr="00DB438E">
        <w:tc>
          <w:tcPr>
            <w:tcW w:w="2988" w:type="dxa"/>
            <w:shd w:val="clear" w:color="auto" w:fill="auto"/>
            <w:hideMark/>
          </w:tcPr>
          <w:p w14:paraId="77EA6F1D" w14:textId="77777777" w:rsidR="00AB38AF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77B59BD9" w14:textId="77777777" w:rsidR="00AB38AF" w:rsidRPr="00F62EAA" w:rsidRDefault="00AB38AF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AB38AF" w:rsidRPr="00F62EAA" w14:paraId="763EEF03" w14:textId="77777777" w:rsidTr="00DB438E">
        <w:tc>
          <w:tcPr>
            <w:tcW w:w="2988" w:type="dxa"/>
            <w:shd w:val="clear" w:color="auto" w:fill="auto"/>
            <w:hideMark/>
          </w:tcPr>
          <w:p w14:paraId="73F91C64" w14:textId="74D02FCE" w:rsidR="0048597E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Library/Other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0BFE189" w14:textId="77777777" w:rsidR="00AB38AF" w:rsidRPr="00F62EAA" w:rsidRDefault="00E5403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Node JS, MongoDB</w:t>
            </w:r>
          </w:p>
          <w:p w14:paraId="36C31D11" w14:textId="7C55C051" w:rsidR="0048597E" w:rsidRPr="00F62EAA" w:rsidRDefault="0048597E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tr w:rsidR="0048597E" w:rsidRPr="00F62EAA" w14:paraId="69597F5E" w14:textId="77777777" w:rsidTr="00DB438E">
        <w:tc>
          <w:tcPr>
            <w:tcW w:w="2988" w:type="dxa"/>
            <w:shd w:val="clear" w:color="auto" w:fill="auto"/>
          </w:tcPr>
          <w:p w14:paraId="5DAE35D8" w14:textId="66FAF7C2" w:rsidR="0048597E" w:rsidRPr="00F62EAA" w:rsidRDefault="0048597E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7F548AB0" w14:textId="3045ACAF" w:rsidR="0048597E" w:rsidRPr="00F62EAA" w:rsidRDefault="0048597E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IBM Bluemix</w:t>
            </w:r>
          </w:p>
        </w:tc>
      </w:tr>
      <w:tr w:rsidR="00AB38AF" w:rsidRPr="00F62EAA" w14:paraId="0074C66C" w14:textId="77777777" w:rsidTr="00DB438E">
        <w:tc>
          <w:tcPr>
            <w:tcW w:w="2988" w:type="dxa"/>
            <w:shd w:val="clear" w:color="auto" w:fill="auto"/>
            <w:hideMark/>
          </w:tcPr>
          <w:p w14:paraId="67643E1F" w14:textId="77777777" w:rsidR="00AB38AF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BB02B2B" w14:textId="1B1B64A8" w:rsidR="00AB38AF" w:rsidRPr="00F62EAA" w:rsidRDefault="00074C87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 xml:space="preserve">Developer, Technical Lead, </w:t>
            </w:r>
            <w:r w:rsidR="00F166FE" w:rsidRPr="00F62EAA">
              <w:rPr>
                <w:rFonts w:ascii="Verdana" w:hAnsi="Verdana"/>
                <w:sz w:val="18"/>
                <w:szCs w:val="18"/>
                <w:lang w:val="en-GB"/>
              </w:rPr>
              <w:t>Software Architecture</w:t>
            </w:r>
            <w:r w:rsidR="00DE2255">
              <w:rPr>
                <w:rFonts w:ascii="Verdana" w:hAnsi="Verdana"/>
                <w:sz w:val="18"/>
                <w:szCs w:val="18"/>
                <w:lang w:val="en-GB"/>
              </w:rPr>
              <w:t xml:space="preserve"> desi</w:t>
            </w:r>
            <w:r w:rsidR="00D54031">
              <w:rPr>
                <w:rFonts w:ascii="Verdana" w:hAnsi="Verdana"/>
                <w:sz w:val="18"/>
                <w:szCs w:val="18"/>
                <w:lang w:val="en-GB"/>
              </w:rPr>
              <w:t>gn</w:t>
            </w:r>
            <w:r w:rsidR="001A2EA5">
              <w:rPr>
                <w:rFonts w:ascii="Verdana" w:hAnsi="Verdana"/>
                <w:sz w:val="18"/>
                <w:szCs w:val="18"/>
                <w:lang w:val="en-GB"/>
              </w:rPr>
              <w:t>, Team Member</w:t>
            </w:r>
          </w:p>
        </w:tc>
      </w:tr>
    </w:tbl>
    <w:p w14:paraId="0C76CC1E" w14:textId="77777777" w:rsidR="00AB38AF" w:rsidRPr="00F62EAA" w:rsidRDefault="00AB38AF" w:rsidP="00AB38A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48159E0" w14:textId="4966F345" w:rsidR="00AB38AF" w:rsidRPr="00F62EAA" w:rsidRDefault="00E5403A" w:rsidP="00AB38A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he purpose of the project is to build microservices and deploy on IBM cloud </w:t>
      </w:r>
      <w:r w:rsidR="004E5290" w:rsidRPr="00F62EAA">
        <w:rPr>
          <w:rFonts w:ascii="Verdana" w:hAnsi="Verdana" w:cs="Helvetica"/>
          <w:sz w:val="18"/>
          <w:szCs w:val="18"/>
          <w:shd w:val="clear" w:color="auto" w:fill="FFFFFF"/>
        </w:rPr>
        <w:t>Bluemix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and manage services. </w:t>
      </w:r>
      <w:r w:rsidR="000F1C1D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A project provides directory information </w:t>
      </w:r>
      <w:r w:rsidR="002216CB" w:rsidRPr="00F62EAA">
        <w:rPr>
          <w:rFonts w:ascii="Verdana" w:hAnsi="Verdana" w:cs="Helvetica"/>
          <w:sz w:val="18"/>
          <w:szCs w:val="18"/>
          <w:shd w:val="clear" w:color="auto" w:fill="FFFFFF"/>
        </w:rPr>
        <w:t>regarding</w:t>
      </w:r>
      <w:r w:rsidR="00206595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</w:t>
      </w:r>
      <w:r w:rsidR="000F1C1D" w:rsidRPr="00F62EAA">
        <w:rPr>
          <w:rFonts w:ascii="Verdana" w:hAnsi="Verdana" w:cs="Helvetica"/>
          <w:sz w:val="18"/>
          <w:szCs w:val="18"/>
          <w:shd w:val="clear" w:color="auto" w:fill="FFFFFF"/>
        </w:rPr>
        <w:t>Ski Resorts, Restaurants, Museums, and Fortune 500 Companies.</w:t>
      </w:r>
    </w:p>
    <w:p w14:paraId="3161C6B2" w14:textId="1FA46B90" w:rsidR="00AB38AF" w:rsidRPr="00F62EAA" w:rsidRDefault="00F166FE" w:rsidP="00AB38A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Built </w:t>
      </w:r>
      <w:r w:rsidR="00206595" w:rsidRPr="00F62EAA">
        <w:rPr>
          <w:rFonts w:ascii="Verdana" w:hAnsi="Verdana"/>
          <w:sz w:val="18"/>
          <w:szCs w:val="18"/>
        </w:rPr>
        <w:t>various software architecture diagram</w:t>
      </w:r>
      <w:r w:rsidR="00E92C41" w:rsidRPr="00F62EAA">
        <w:rPr>
          <w:rFonts w:ascii="Verdana" w:hAnsi="Verdana"/>
          <w:sz w:val="18"/>
          <w:szCs w:val="18"/>
        </w:rPr>
        <w:t>s</w:t>
      </w:r>
      <w:r w:rsidR="00206595" w:rsidRPr="00F62EAA">
        <w:rPr>
          <w:rFonts w:ascii="Verdana" w:hAnsi="Verdana"/>
          <w:sz w:val="18"/>
          <w:szCs w:val="18"/>
        </w:rPr>
        <w:t xml:space="preserve"> such as Allocation view, Component &amp; component view, Sequence diagram</w:t>
      </w:r>
      <w:r w:rsidR="00E92C41" w:rsidRPr="00F62EAA">
        <w:rPr>
          <w:rFonts w:ascii="Verdana" w:hAnsi="Verdana"/>
          <w:sz w:val="18"/>
          <w:szCs w:val="18"/>
        </w:rPr>
        <w:t>,</w:t>
      </w:r>
      <w:r w:rsidR="00206595" w:rsidRPr="00F62EAA">
        <w:rPr>
          <w:rFonts w:ascii="Verdana" w:hAnsi="Verdana"/>
          <w:sz w:val="18"/>
          <w:szCs w:val="18"/>
        </w:rPr>
        <w:t xml:space="preserve"> and </w:t>
      </w:r>
      <w:r w:rsidR="00CD5D35" w:rsidRPr="00F62EAA">
        <w:rPr>
          <w:rFonts w:ascii="Verdana" w:hAnsi="Verdana"/>
          <w:sz w:val="18"/>
          <w:szCs w:val="18"/>
        </w:rPr>
        <w:t xml:space="preserve">a </w:t>
      </w:r>
      <w:r w:rsidR="00206595" w:rsidRPr="00F62EAA">
        <w:rPr>
          <w:rFonts w:ascii="Verdana" w:hAnsi="Verdana"/>
          <w:sz w:val="18"/>
          <w:szCs w:val="18"/>
        </w:rPr>
        <w:t>use</w:t>
      </w:r>
      <w:r w:rsidR="00CD5D35" w:rsidRPr="00F62EAA">
        <w:rPr>
          <w:rFonts w:ascii="Verdana" w:hAnsi="Verdana"/>
          <w:sz w:val="18"/>
          <w:szCs w:val="18"/>
        </w:rPr>
        <w:t>r</w:t>
      </w:r>
      <w:r w:rsidR="00E92C41" w:rsidRPr="00F62EAA">
        <w:rPr>
          <w:rFonts w:ascii="Verdana" w:hAnsi="Verdana"/>
          <w:sz w:val="18"/>
          <w:szCs w:val="18"/>
        </w:rPr>
        <w:t>-</w:t>
      </w:r>
      <w:r w:rsidR="00206595" w:rsidRPr="00F62EAA">
        <w:rPr>
          <w:rFonts w:ascii="Verdana" w:hAnsi="Verdana"/>
          <w:sz w:val="18"/>
          <w:szCs w:val="18"/>
        </w:rPr>
        <w:t>case diagram for each microservices.</w:t>
      </w:r>
    </w:p>
    <w:p w14:paraId="760BBE40" w14:textId="0416D8A7" w:rsidR="00206595" w:rsidRPr="00F62EAA" w:rsidRDefault="00206595" w:rsidP="00AB38A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Created authentication microservices and accessible to </w:t>
      </w:r>
      <w:r w:rsidR="004373F9">
        <w:rPr>
          <w:rFonts w:ascii="Verdana" w:hAnsi="Verdana"/>
          <w:sz w:val="18"/>
          <w:szCs w:val="18"/>
        </w:rPr>
        <w:t xml:space="preserve">only </w:t>
      </w:r>
      <w:r w:rsidRPr="00F62EAA">
        <w:rPr>
          <w:rFonts w:ascii="Verdana" w:hAnsi="Verdana"/>
          <w:sz w:val="18"/>
          <w:szCs w:val="18"/>
        </w:rPr>
        <w:t>authenticated use</w:t>
      </w:r>
      <w:r w:rsidR="00E92C41" w:rsidRPr="00F62EAA">
        <w:rPr>
          <w:rFonts w:ascii="Verdana" w:hAnsi="Verdana"/>
          <w:sz w:val="18"/>
          <w:szCs w:val="18"/>
        </w:rPr>
        <w:t>r</w:t>
      </w:r>
      <w:r w:rsidRPr="00F62EAA">
        <w:rPr>
          <w:rFonts w:ascii="Verdana" w:hAnsi="Verdana"/>
          <w:sz w:val="18"/>
          <w:szCs w:val="18"/>
        </w:rPr>
        <w:t>s</w:t>
      </w:r>
      <w:r w:rsidR="004373F9">
        <w:rPr>
          <w:rFonts w:ascii="Verdana" w:hAnsi="Verdana"/>
          <w:sz w:val="18"/>
          <w:szCs w:val="18"/>
        </w:rPr>
        <w:t>.</w:t>
      </w:r>
    </w:p>
    <w:p w14:paraId="72C42BDE" w14:textId="00A0E46C" w:rsidR="00574DE5" w:rsidRPr="00F62EAA" w:rsidRDefault="00574DE5" w:rsidP="00AB38A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Deployed all the microservices on IBM Bluemix cloud and built a process for easily maintainable and update microservices </w:t>
      </w:r>
      <w:r w:rsidR="00E87EC2" w:rsidRPr="00F62EAA">
        <w:rPr>
          <w:rFonts w:ascii="Verdana" w:hAnsi="Verdana"/>
          <w:sz w:val="18"/>
          <w:szCs w:val="18"/>
        </w:rPr>
        <w:t>using</w:t>
      </w:r>
      <w:r w:rsidRPr="00F62EAA">
        <w:rPr>
          <w:rFonts w:ascii="Verdana" w:hAnsi="Verdana"/>
          <w:sz w:val="18"/>
          <w:szCs w:val="18"/>
        </w:rPr>
        <w:t xml:space="preserve"> Registry and Gateway</w:t>
      </w:r>
      <w:r w:rsidR="00C33AEB">
        <w:rPr>
          <w:rFonts w:ascii="Verdana" w:hAnsi="Verdana"/>
          <w:sz w:val="18"/>
          <w:szCs w:val="18"/>
        </w:rPr>
        <w:t>.</w:t>
      </w:r>
    </w:p>
    <w:p w14:paraId="683D4641" w14:textId="77777777" w:rsidR="00AB38AF" w:rsidRPr="00F62EAA" w:rsidRDefault="00AB38AF" w:rsidP="00AB38A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310"/>
        <w:gridCol w:w="2340"/>
      </w:tblGrid>
      <w:tr w:rsidR="00826453" w:rsidRPr="00F62EAA" w14:paraId="1674BFE2" w14:textId="77777777" w:rsidTr="00464421">
        <w:tc>
          <w:tcPr>
            <w:tcW w:w="2988" w:type="dxa"/>
            <w:shd w:val="clear" w:color="auto" w:fill="E0E0E0"/>
            <w:hideMark/>
          </w:tcPr>
          <w:p w14:paraId="3D25A03F" w14:textId="4458C7DA" w:rsidR="00DE0D69" w:rsidRPr="00F62EAA" w:rsidRDefault="0028783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Aug ’18 – Jan ‘19</w:t>
            </w:r>
          </w:p>
        </w:tc>
        <w:tc>
          <w:tcPr>
            <w:tcW w:w="5310" w:type="dxa"/>
            <w:shd w:val="clear" w:color="auto" w:fill="E0E0E0"/>
            <w:hideMark/>
          </w:tcPr>
          <w:p w14:paraId="67816494" w14:textId="05C00B33" w:rsidR="00DE0D69" w:rsidRPr="00F62EAA" w:rsidRDefault="002435E6" w:rsidP="00E705B6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Data Analytics Project</w:t>
            </w:r>
          </w:p>
        </w:tc>
        <w:tc>
          <w:tcPr>
            <w:tcW w:w="2340" w:type="dxa"/>
            <w:shd w:val="clear" w:color="auto" w:fill="E0E0E0"/>
            <w:hideMark/>
          </w:tcPr>
          <w:p w14:paraId="69FC7DD8" w14:textId="34BD854C" w:rsidR="00DE0D69" w:rsidRPr="00F62EAA" w:rsidRDefault="00DF309F" w:rsidP="00DF309F">
            <w:pPr>
              <w:spacing w:after="0" w:line="240" w:lineRule="auto"/>
              <w:ind w:hanging="106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 University</w:t>
            </w:r>
          </w:p>
        </w:tc>
      </w:tr>
      <w:tr w:rsidR="00DE0D69" w:rsidRPr="00F62EAA" w14:paraId="4E36ECDF" w14:textId="77777777" w:rsidTr="00464421">
        <w:tc>
          <w:tcPr>
            <w:tcW w:w="2988" w:type="dxa"/>
            <w:shd w:val="clear" w:color="auto" w:fill="auto"/>
            <w:hideMark/>
          </w:tcPr>
          <w:p w14:paraId="17F1F09C" w14:textId="77777777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37A84A4B" w14:textId="34A56064" w:rsidR="00DE0D69" w:rsidRPr="00F62EAA" w:rsidRDefault="002435E6" w:rsidP="007776ED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he default of credit card</w:t>
            </w:r>
            <w:r w:rsidR="00C23E79" w:rsidRPr="00F62EAA">
              <w:rPr>
                <w:rFonts w:ascii="Verdana" w:hAnsi="Verdana"/>
                <w:b/>
                <w:sz w:val="18"/>
                <w:szCs w:val="18"/>
              </w:rPr>
              <w:t xml:space="preserve"> (Classification problem)</w:t>
            </w:r>
          </w:p>
        </w:tc>
      </w:tr>
      <w:tr w:rsidR="00DE0D69" w:rsidRPr="00F62EAA" w14:paraId="0B6437FC" w14:textId="77777777" w:rsidTr="00464421">
        <w:tc>
          <w:tcPr>
            <w:tcW w:w="2988" w:type="dxa"/>
            <w:shd w:val="clear" w:color="auto" w:fill="auto"/>
            <w:hideMark/>
          </w:tcPr>
          <w:p w14:paraId="2C2A07BF" w14:textId="77777777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6377F0F8" w14:textId="77777777" w:rsidR="00DE0D69" w:rsidRPr="00F62EAA" w:rsidRDefault="007A3417" w:rsidP="007776ED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DE0D69" w:rsidRPr="00F62EAA" w14:paraId="74E6A6B5" w14:textId="77777777" w:rsidTr="00464421">
        <w:tc>
          <w:tcPr>
            <w:tcW w:w="2988" w:type="dxa"/>
            <w:shd w:val="clear" w:color="auto" w:fill="auto"/>
            <w:hideMark/>
          </w:tcPr>
          <w:p w14:paraId="01554BE6" w14:textId="1387287A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</w:t>
            </w:r>
            <w:r w:rsidR="00DD00AE" w:rsidRPr="00F62EAA">
              <w:rPr>
                <w:rFonts w:ascii="Verdana" w:hAnsi="Verdana"/>
                <w:b/>
                <w:sz w:val="18"/>
                <w:szCs w:val="18"/>
              </w:rPr>
              <w:t>Library</w:t>
            </w:r>
            <w:r w:rsidRPr="00F62EAA">
              <w:rPr>
                <w:rFonts w:ascii="Verdana" w:hAnsi="Verdana"/>
                <w:b/>
                <w:sz w:val="18"/>
                <w:szCs w:val="18"/>
              </w:rPr>
              <w:t>/Other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404D69F5" w14:textId="4FE79A53" w:rsidR="00DE0D69" w:rsidRPr="00F62EAA" w:rsidRDefault="00DD00AE" w:rsidP="007776ED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ython 3, </w:t>
            </w:r>
            <w:r w:rsidR="000F5AEA" w:rsidRPr="00F62EAA">
              <w:rPr>
                <w:rFonts w:ascii="Verdana" w:hAnsi="Verdana"/>
                <w:sz w:val="18"/>
                <w:szCs w:val="18"/>
              </w:rPr>
              <w:t>TensorFlow</w:t>
            </w:r>
            <w:r w:rsidR="005E026D" w:rsidRPr="00F62EAA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5E026D" w:rsidRPr="00F62EAA">
              <w:rPr>
                <w:rFonts w:ascii="Verdana" w:hAnsi="Verdana"/>
                <w:sz w:val="18"/>
                <w:szCs w:val="18"/>
              </w:rPr>
              <w:t>Keras</w:t>
            </w:r>
            <w:proofErr w:type="spellEnd"/>
            <w:r w:rsidR="005E026D" w:rsidRPr="00F62EAA">
              <w:rPr>
                <w:rFonts w:ascii="Verdana" w:hAnsi="Verdana"/>
                <w:sz w:val="18"/>
                <w:szCs w:val="18"/>
              </w:rPr>
              <w:t xml:space="preserve">, NumPy, </w:t>
            </w:r>
            <w:proofErr w:type="spellStart"/>
            <w:r w:rsidR="005E026D" w:rsidRPr="00F62EAA">
              <w:rPr>
                <w:rFonts w:ascii="Verdana" w:hAnsi="Verdana"/>
                <w:sz w:val="18"/>
                <w:szCs w:val="18"/>
              </w:rPr>
              <w:t>Sklea</w:t>
            </w:r>
            <w:r w:rsidR="000F5AEA" w:rsidRPr="00F62EAA">
              <w:rPr>
                <w:rFonts w:ascii="Verdana" w:hAnsi="Verdana"/>
                <w:sz w:val="18"/>
                <w:szCs w:val="18"/>
              </w:rPr>
              <w:t>r</w:t>
            </w:r>
            <w:r w:rsidR="005E026D" w:rsidRPr="00F62EAA">
              <w:rPr>
                <w:rFonts w:ascii="Verdana" w:hAnsi="Verdana"/>
                <w:sz w:val="18"/>
                <w:szCs w:val="18"/>
              </w:rPr>
              <w:t>n</w:t>
            </w:r>
            <w:proofErr w:type="spellEnd"/>
            <w:r w:rsidR="002D0B68" w:rsidRPr="00F62EAA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2D0B68" w:rsidRPr="00F62EAA">
              <w:rPr>
                <w:rFonts w:ascii="Verdana" w:hAnsi="Verdana"/>
                <w:sz w:val="18"/>
                <w:szCs w:val="18"/>
              </w:rPr>
              <w:t>Tkinter</w:t>
            </w:r>
            <w:proofErr w:type="spellEnd"/>
          </w:p>
        </w:tc>
      </w:tr>
      <w:tr w:rsidR="00DE0D69" w:rsidRPr="00F62EAA" w14:paraId="2BA86901" w14:textId="77777777" w:rsidTr="00464421">
        <w:tc>
          <w:tcPr>
            <w:tcW w:w="2988" w:type="dxa"/>
            <w:shd w:val="clear" w:color="auto" w:fill="auto"/>
            <w:hideMark/>
          </w:tcPr>
          <w:p w14:paraId="4F9656BA" w14:textId="77777777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558A09D7" w14:textId="4561FB9F" w:rsidR="00DE0D69" w:rsidRPr="00F62EAA" w:rsidRDefault="00455BEB" w:rsidP="00EC2781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>Project Lea</w:t>
            </w:r>
            <w:r w:rsidR="000579B4" w:rsidRPr="00F62EAA">
              <w:rPr>
                <w:rFonts w:ascii="Verdana" w:hAnsi="Verdana"/>
                <w:sz w:val="18"/>
                <w:szCs w:val="18"/>
                <w:lang w:val="en-GB"/>
              </w:rPr>
              <w:t>d</w:t>
            </w: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="00AD0616" w:rsidRPr="00F62EAA">
              <w:rPr>
                <w:rFonts w:ascii="Verdana" w:hAnsi="Verdana"/>
                <w:sz w:val="18"/>
                <w:szCs w:val="18"/>
                <w:lang w:val="en-GB"/>
              </w:rPr>
              <w:t>Developer</w:t>
            </w:r>
            <w:r w:rsidR="00F15DF1">
              <w:rPr>
                <w:rFonts w:ascii="Verdana" w:hAnsi="Verdana"/>
                <w:sz w:val="18"/>
                <w:szCs w:val="18"/>
                <w:lang w:val="en-GB"/>
              </w:rPr>
              <w:t>, Team Member</w:t>
            </w:r>
          </w:p>
        </w:tc>
      </w:tr>
    </w:tbl>
    <w:p w14:paraId="4E092A88" w14:textId="77777777" w:rsidR="009C0E31" w:rsidRPr="00F62EAA" w:rsidRDefault="009C0E31" w:rsidP="009C0E3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B7681DB" w14:textId="77777777" w:rsidR="00720BC1" w:rsidRPr="00F62EAA" w:rsidRDefault="00CB77E3" w:rsidP="00720BC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It is a GUI prototype </w:t>
      </w:r>
      <w:r w:rsidR="00720BC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o find defaulters of credit card from a database. </w:t>
      </w:r>
      <w:r w:rsidR="00720BC1" w:rsidRPr="00F62EAA">
        <w:rPr>
          <w:rFonts w:ascii="Verdana" w:hAnsi="Verdana" w:cs="Segoe UI"/>
          <w:sz w:val="18"/>
          <w:szCs w:val="18"/>
          <w:shd w:val="clear" w:color="auto" w:fill="FFFFFF"/>
        </w:rPr>
        <w:t>The purpose of the project is how to reduce the defaulters among the list of customers, and make a background check on whether to provide the loan or not and to find promising customers.</w:t>
      </w:r>
    </w:p>
    <w:p w14:paraId="53977676" w14:textId="38753886" w:rsidR="00D5022F" w:rsidRPr="00F62EAA" w:rsidRDefault="00720BC1" w:rsidP="00CF26E4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Various methods apply such as Logistic </w:t>
      </w:r>
      <w:r w:rsidR="00E92C41" w:rsidRPr="00F62EAA">
        <w:rPr>
          <w:rFonts w:ascii="Verdana" w:hAnsi="Verdana"/>
          <w:sz w:val="18"/>
          <w:szCs w:val="18"/>
        </w:rPr>
        <w:t>R</w:t>
      </w:r>
      <w:r w:rsidRPr="00F62EAA">
        <w:rPr>
          <w:rFonts w:ascii="Verdana" w:hAnsi="Verdana"/>
          <w:sz w:val="18"/>
          <w:szCs w:val="18"/>
        </w:rPr>
        <w:t>egression, Decision Tree and Feed-forward Neural network to develop models of risk prediction</w:t>
      </w:r>
      <w:r w:rsidR="00C33AEB">
        <w:rPr>
          <w:rFonts w:ascii="Verdana" w:hAnsi="Verdana"/>
          <w:sz w:val="18"/>
          <w:szCs w:val="18"/>
        </w:rPr>
        <w:t>.</w:t>
      </w:r>
    </w:p>
    <w:p w14:paraId="7CB47546" w14:textId="4177CF1A" w:rsidR="00720BC1" w:rsidRPr="00F62EAA" w:rsidRDefault="00720BC1" w:rsidP="00CF26E4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Understood and applied </w:t>
      </w:r>
      <w:r w:rsidR="00E92C41" w:rsidRPr="00F62EAA">
        <w:rPr>
          <w:rFonts w:ascii="Verdana" w:hAnsi="Verdana"/>
          <w:sz w:val="18"/>
          <w:szCs w:val="18"/>
        </w:rPr>
        <w:t xml:space="preserve">the </w:t>
      </w:r>
      <w:r w:rsidRPr="00F62EAA">
        <w:rPr>
          <w:rFonts w:ascii="Verdana" w:hAnsi="Verdana"/>
          <w:sz w:val="18"/>
          <w:szCs w:val="18"/>
        </w:rPr>
        <w:t>concept of Machine learning supervised learning approach with neural network</w:t>
      </w:r>
    </w:p>
    <w:p w14:paraId="5BF91E13" w14:textId="5669EB50" w:rsidR="001C4089" w:rsidRPr="00F62EAA" w:rsidRDefault="004E5290" w:rsidP="00CF26E4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Database from UCI which has 24 attributes and 30,000 tuples</w:t>
      </w:r>
      <w:r w:rsidR="00C33AEB">
        <w:rPr>
          <w:rFonts w:ascii="Verdana" w:hAnsi="Verdana"/>
          <w:sz w:val="18"/>
          <w:szCs w:val="18"/>
        </w:rPr>
        <w:t>.</w:t>
      </w:r>
    </w:p>
    <w:p w14:paraId="74A87DB5" w14:textId="77777777" w:rsidR="000A278A" w:rsidRPr="00F62EAA" w:rsidRDefault="000A278A" w:rsidP="004F34F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220"/>
        <w:gridCol w:w="2430"/>
      </w:tblGrid>
      <w:tr w:rsidR="00826453" w:rsidRPr="00F62EAA" w14:paraId="296E8B83" w14:textId="77777777" w:rsidTr="00464421">
        <w:tc>
          <w:tcPr>
            <w:tcW w:w="2988" w:type="dxa"/>
            <w:shd w:val="clear" w:color="auto" w:fill="E0E0E0"/>
            <w:hideMark/>
          </w:tcPr>
          <w:p w14:paraId="7EEB77B8" w14:textId="2F05164B" w:rsidR="002F2CF3" w:rsidRPr="00F62EAA" w:rsidRDefault="00287839" w:rsidP="00936A40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Aug</w:t>
            </w:r>
            <w:r w:rsidR="00826CED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’1</w:t>
            </w: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8</w:t>
            </w:r>
            <w:r w:rsidR="00826CED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– </w:t>
            </w: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Jan ‘19</w:t>
            </w:r>
          </w:p>
        </w:tc>
        <w:tc>
          <w:tcPr>
            <w:tcW w:w="5220" w:type="dxa"/>
            <w:shd w:val="clear" w:color="auto" w:fill="E0E0E0"/>
            <w:hideMark/>
          </w:tcPr>
          <w:p w14:paraId="2A5CCE7F" w14:textId="5E433469" w:rsidR="002F2CF3" w:rsidRPr="00F62EAA" w:rsidRDefault="00826CED" w:rsidP="00DD4A77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Web Technology Project</w:t>
            </w:r>
          </w:p>
        </w:tc>
        <w:tc>
          <w:tcPr>
            <w:tcW w:w="2430" w:type="dxa"/>
            <w:shd w:val="clear" w:color="auto" w:fill="E0E0E0"/>
            <w:hideMark/>
          </w:tcPr>
          <w:p w14:paraId="456AB355" w14:textId="162D115E" w:rsidR="002F2CF3" w:rsidRPr="00F62EAA" w:rsidRDefault="000B68AD" w:rsidP="007776ED">
            <w:pPr>
              <w:spacing w:after="0" w:line="240" w:lineRule="auto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</w:t>
            </w:r>
            <w:r w:rsidR="002F2CF3" w:rsidRPr="00F62EAA">
              <w:rPr>
                <w:rFonts w:ascii="Verdana" w:hAnsi="Verdana"/>
                <w:b/>
                <w:sz w:val="20"/>
                <w:szCs w:val="18"/>
              </w:rPr>
              <w:t xml:space="preserve"> University</w:t>
            </w:r>
          </w:p>
        </w:tc>
      </w:tr>
      <w:tr w:rsidR="002F2CF3" w:rsidRPr="00F62EAA" w14:paraId="0DC5EEED" w14:textId="77777777" w:rsidTr="00464421">
        <w:tc>
          <w:tcPr>
            <w:tcW w:w="2988" w:type="dxa"/>
            <w:shd w:val="clear" w:color="auto" w:fill="auto"/>
            <w:hideMark/>
          </w:tcPr>
          <w:p w14:paraId="10EAECF2" w14:textId="77777777" w:rsidR="002F2CF3" w:rsidRPr="00F62EAA" w:rsidRDefault="002F2CF3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1F90B6EA" w14:textId="4829277C" w:rsidR="002F2CF3" w:rsidRPr="00F62EAA" w:rsidRDefault="00826CED" w:rsidP="00D5022F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Amazon Clone Website</w:t>
            </w:r>
          </w:p>
        </w:tc>
      </w:tr>
      <w:tr w:rsidR="002F2CF3" w:rsidRPr="00F62EAA" w14:paraId="53AB89C1" w14:textId="77777777" w:rsidTr="00464421">
        <w:tc>
          <w:tcPr>
            <w:tcW w:w="2988" w:type="dxa"/>
            <w:shd w:val="clear" w:color="auto" w:fill="auto"/>
            <w:hideMark/>
          </w:tcPr>
          <w:p w14:paraId="7D6BAB3F" w14:textId="77777777" w:rsidR="002F2CF3" w:rsidRPr="00F62EAA" w:rsidRDefault="002F2CF3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26959616" w14:textId="77777777" w:rsidR="002F2CF3" w:rsidRPr="00F62EAA" w:rsidRDefault="002F2CF3" w:rsidP="007776ED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826CED" w:rsidRPr="00F62EAA" w14:paraId="1957D046" w14:textId="77777777" w:rsidTr="00826CED">
        <w:tc>
          <w:tcPr>
            <w:tcW w:w="2988" w:type="dxa"/>
            <w:shd w:val="clear" w:color="auto" w:fill="auto"/>
          </w:tcPr>
          <w:p w14:paraId="76D0A10E" w14:textId="7E79EDC2" w:rsidR="00826CED" w:rsidRPr="00F62EAA" w:rsidRDefault="00826CED" w:rsidP="00826C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3CBF7E29" w14:textId="2723B67F" w:rsidR="00826CED" w:rsidRPr="00F62EAA" w:rsidRDefault="00826CED" w:rsidP="00826CED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Node JS, Angular 7, JavaScript, JSON, HTML, CSS, Apache2, OAuth2.0</w:t>
            </w:r>
          </w:p>
        </w:tc>
      </w:tr>
      <w:tr w:rsidR="00826CED" w:rsidRPr="00F62EAA" w14:paraId="5973327F" w14:textId="77777777" w:rsidTr="00826CED">
        <w:tc>
          <w:tcPr>
            <w:tcW w:w="2988" w:type="dxa"/>
            <w:shd w:val="clear" w:color="auto" w:fill="auto"/>
          </w:tcPr>
          <w:p w14:paraId="58DDDE0D" w14:textId="5EAF8E6F" w:rsidR="00826CED" w:rsidRPr="00F62EAA" w:rsidRDefault="00826CED" w:rsidP="00826C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529C83A5" w14:textId="4B8CBF46" w:rsidR="00826CED" w:rsidRPr="00F62EAA" w:rsidRDefault="00826CED" w:rsidP="00826CED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 EC2</w:t>
            </w:r>
          </w:p>
        </w:tc>
      </w:tr>
      <w:tr w:rsidR="00826CED" w:rsidRPr="00F62EAA" w14:paraId="0230C327" w14:textId="77777777" w:rsidTr="00826CED">
        <w:tc>
          <w:tcPr>
            <w:tcW w:w="2988" w:type="dxa"/>
            <w:shd w:val="clear" w:color="auto" w:fill="auto"/>
          </w:tcPr>
          <w:p w14:paraId="1CBA8135" w14:textId="23BB4EF1" w:rsidR="00826CED" w:rsidRPr="00F62EAA" w:rsidRDefault="00826CED" w:rsidP="00826C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39FB8BD8" w14:textId="2A92B2B6" w:rsidR="00826CED" w:rsidRPr="00F62EAA" w:rsidRDefault="00DC576F" w:rsidP="00826CED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Frontend and Backend Development, </w:t>
            </w:r>
            <w:r w:rsidR="00826CED" w:rsidRPr="00F62EAA">
              <w:rPr>
                <w:rFonts w:ascii="Verdana" w:hAnsi="Verdana"/>
                <w:sz w:val="18"/>
                <w:szCs w:val="18"/>
              </w:rPr>
              <w:t>Database Design</w:t>
            </w:r>
            <w:r w:rsidRPr="00F62EAA">
              <w:rPr>
                <w:rFonts w:ascii="Verdana" w:hAnsi="Verdana"/>
                <w:sz w:val="18"/>
                <w:szCs w:val="18"/>
              </w:rPr>
              <w:t>, Deployment on Cloud</w:t>
            </w:r>
          </w:p>
        </w:tc>
      </w:tr>
    </w:tbl>
    <w:p w14:paraId="496366A5" w14:textId="77777777" w:rsidR="005D2C1A" w:rsidRPr="00F62EAA" w:rsidRDefault="005D2C1A" w:rsidP="005D2C1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02D1F9A9" w14:textId="666AD581" w:rsidR="00DC576F" w:rsidRPr="00F62EAA" w:rsidRDefault="00DC576F" w:rsidP="00DC576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he </w:t>
      </w:r>
      <w:r w:rsidR="00211627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purpose of the project is to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design and develop</w:t>
      </w:r>
      <w:r w:rsidR="00C9689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Amazon </w:t>
      </w:r>
      <w:r w:rsidR="00C96891" w:rsidRPr="00F62EAA">
        <w:rPr>
          <w:rFonts w:ascii="Verdana" w:hAnsi="Verdana" w:cs="Helvetica"/>
          <w:sz w:val="18"/>
          <w:szCs w:val="18"/>
          <w:shd w:val="clear" w:color="auto" w:fill="FFFFFF"/>
        </w:rPr>
        <w:t>clone website with Authentication Method, Dashboard, User Profile, Cart functionality. Admin dashboard to check all the product list, manage users and products</w:t>
      </w:r>
    </w:p>
    <w:p w14:paraId="3D7A5B86" w14:textId="36606FAB" w:rsidR="00940452" w:rsidRPr="00F62EAA" w:rsidRDefault="00C96891" w:rsidP="00227AB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Developed backend and REST APIs for authentication, update 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a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user profile, manage admin dashboard with secur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e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handling, code duplication</w:t>
      </w:r>
      <w:r w:rsidR="004E259A">
        <w:rPr>
          <w:rFonts w:ascii="Verdana" w:hAnsi="Verdana" w:cs="Helvetica"/>
          <w:sz w:val="18"/>
          <w:szCs w:val="18"/>
          <w:shd w:val="clear" w:color="auto" w:fill="FFFFFF"/>
        </w:rPr>
        <w:t>.</w:t>
      </w:r>
    </w:p>
    <w:p w14:paraId="1A1605B0" w14:textId="0617B43B" w:rsidR="00371BC1" w:rsidRPr="00F62EAA" w:rsidRDefault="00C96891" w:rsidP="00227AB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Frontend developed in Angular 7 with multiple browser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s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supports, responsive and handled proper set of response from 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he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backend</w:t>
      </w:r>
      <w:r w:rsidR="00C33AEB">
        <w:rPr>
          <w:rFonts w:ascii="Verdana" w:hAnsi="Verdana" w:cs="Helvetica"/>
          <w:sz w:val="18"/>
          <w:szCs w:val="18"/>
          <w:shd w:val="clear" w:color="auto" w:fill="FFFFFF"/>
        </w:rPr>
        <w:t>.</w:t>
      </w:r>
    </w:p>
    <w:p w14:paraId="59E4FAE4" w14:textId="1E7FC3F7" w:rsidR="00B43E94" w:rsidRPr="00F62EAA" w:rsidRDefault="00C96891" w:rsidP="00227AB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One of the best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-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developed 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projects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in a class with secur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e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handling, easily extendable and maintainable </w:t>
      </w:r>
      <w:r w:rsidR="005D5F82" w:rsidRPr="00F62EAA">
        <w:rPr>
          <w:rFonts w:ascii="Verdana" w:hAnsi="Verdana" w:cs="Helvetica"/>
          <w:sz w:val="18"/>
          <w:szCs w:val="18"/>
          <w:shd w:val="clear" w:color="auto" w:fill="FFFFFF"/>
        </w:rPr>
        <w:t>code</w:t>
      </w:r>
      <w:r w:rsidR="00AA3181">
        <w:rPr>
          <w:rFonts w:ascii="Verdana" w:hAnsi="Verdana" w:cs="Helvetica"/>
          <w:sz w:val="18"/>
          <w:szCs w:val="18"/>
          <w:shd w:val="clear" w:color="auto" w:fill="FFFFFF"/>
        </w:rPr>
        <w:t>.</w:t>
      </w:r>
      <w:r w:rsidR="005D5F82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</w:t>
      </w:r>
    </w:p>
    <w:p w14:paraId="18EE9F08" w14:textId="77777777" w:rsidR="00C04C57" w:rsidRPr="00F62EAA" w:rsidRDefault="00C04C57" w:rsidP="005B4AF1">
      <w:pPr>
        <w:widowControl w:val="0"/>
        <w:autoSpaceDE w:val="0"/>
        <w:autoSpaceDN w:val="0"/>
        <w:adjustRightInd w:val="0"/>
        <w:spacing w:before="240" w:after="0" w:line="240" w:lineRule="auto"/>
        <w:jc w:val="both"/>
        <w:rPr>
          <w:rFonts w:ascii="Verdana" w:hAnsi="Verdana"/>
          <w:sz w:val="20"/>
          <w:szCs w:val="18"/>
        </w:rPr>
      </w:pPr>
      <w:r w:rsidRPr="00F62EAA">
        <w:rPr>
          <w:rFonts w:ascii="Verdana" w:hAnsi="Verdana" w:cs="Palatino Linotype"/>
          <w:b/>
          <w:bCs/>
          <w:sz w:val="20"/>
          <w:szCs w:val="18"/>
        </w:rPr>
        <w:t>EDUCATIONAL QUALIFICATIONS</w:t>
      </w:r>
    </w:p>
    <w:p w14:paraId="1557AC15" w14:textId="77777777" w:rsidR="00C04C57" w:rsidRPr="00F62EAA" w:rsidRDefault="00087457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437CF0FA">
          <v:line id="_x0000_s1054" style="position:absolute;left:0;text-align:left;z-index:-251651584" from="-1.4pt,2pt" to="524.85pt,2pt" o:allowincell="f" strokeweight="1.44pt"/>
        </w:pict>
      </w:r>
    </w:p>
    <w:tbl>
      <w:tblPr>
        <w:tblW w:w="10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53"/>
        <w:gridCol w:w="3669"/>
        <w:gridCol w:w="1074"/>
        <w:gridCol w:w="1879"/>
      </w:tblGrid>
      <w:tr w:rsidR="00032E8A" w:rsidRPr="00F62EAA" w14:paraId="2058CF5D" w14:textId="77777777" w:rsidTr="00233AF1">
        <w:trPr>
          <w:trHeight w:val="234"/>
        </w:trPr>
        <w:tc>
          <w:tcPr>
            <w:tcW w:w="3853" w:type="dxa"/>
          </w:tcPr>
          <w:p w14:paraId="3A17DFCC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Degree</w:t>
            </w:r>
          </w:p>
        </w:tc>
        <w:tc>
          <w:tcPr>
            <w:tcW w:w="3669" w:type="dxa"/>
          </w:tcPr>
          <w:p w14:paraId="40F16F53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School/College</w:t>
            </w:r>
          </w:p>
        </w:tc>
        <w:tc>
          <w:tcPr>
            <w:tcW w:w="1074" w:type="dxa"/>
          </w:tcPr>
          <w:p w14:paraId="0948914E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1879" w:type="dxa"/>
          </w:tcPr>
          <w:p w14:paraId="3FFB221F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CPI/Percentage</w:t>
            </w:r>
          </w:p>
        </w:tc>
      </w:tr>
      <w:tr w:rsidR="00032E8A" w:rsidRPr="00F62EAA" w14:paraId="74CA103C" w14:textId="77777777" w:rsidTr="00233AF1">
        <w:trPr>
          <w:trHeight w:val="220"/>
        </w:trPr>
        <w:tc>
          <w:tcPr>
            <w:tcW w:w="3853" w:type="dxa"/>
          </w:tcPr>
          <w:p w14:paraId="0A17DCEF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 w:cs="Palatino Linotype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sz w:val="18"/>
                <w:szCs w:val="18"/>
              </w:rPr>
              <w:t>Master, Software Engineering</w:t>
            </w:r>
          </w:p>
        </w:tc>
        <w:tc>
          <w:tcPr>
            <w:tcW w:w="3669" w:type="dxa"/>
          </w:tcPr>
          <w:p w14:paraId="50836E80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both"/>
              <w:rPr>
                <w:rFonts w:ascii="Verdana" w:hAnsi="Verdana"/>
              </w:rPr>
            </w:pPr>
            <w:r w:rsidRPr="00F56022">
              <w:rPr>
                <w:rFonts w:ascii="Verdana" w:hAnsi="Verdana"/>
                <w:sz w:val="18"/>
                <w:szCs w:val="18"/>
              </w:rPr>
              <w:t>University of Western Ontario, Canada</w:t>
            </w:r>
          </w:p>
        </w:tc>
        <w:tc>
          <w:tcPr>
            <w:tcW w:w="1074" w:type="dxa"/>
          </w:tcPr>
          <w:p w14:paraId="5D330EBF" w14:textId="77777777" w:rsidR="00032E8A" w:rsidRPr="00712C0F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both"/>
              <w:rPr>
                <w:rFonts w:ascii="Verdana" w:hAnsi="Verdana"/>
                <w:sz w:val="18"/>
                <w:szCs w:val="18"/>
              </w:rPr>
            </w:pPr>
            <w:r w:rsidRPr="00712C0F">
              <w:rPr>
                <w:rFonts w:ascii="Verdana" w:hAnsi="Verdana"/>
                <w:sz w:val="18"/>
                <w:szCs w:val="18"/>
              </w:rPr>
              <w:t xml:space="preserve">2019 </w:t>
            </w:r>
          </w:p>
        </w:tc>
        <w:tc>
          <w:tcPr>
            <w:tcW w:w="1879" w:type="dxa"/>
          </w:tcPr>
          <w:p w14:paraId="0AC9A4F5" w14:textId="77777777" w:rsidR="00032E8A" w:rsidRPr="00712C0F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 Grade</w:t>
            </w:r>
          </w:p>
        </w:tc>
      </w:tr>
      <w:tr w:rsidR="00032E8A" w:rsidRPr="00F62EAA" w14:paraId="65116E1A" w14:textId="77777777" w:rsidTr="00A43DD3">
        <w:trPr>
          <w:trHeight w:val="305"/>
        </w:trPr>
        <w:tc>
          <w:tcPr>
            <w:tcW w:w="3853" w:type="dxa"/>
          </w:tcPr>
          <w:p w14:paraId="06DDC7B6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Style w:val="Hyperlink"/>
                <w:rFonts w:ascii="Verdana" w:hAnsi="Verdana" w:cs="Palatino Linotype"/>
                <w:color w:val="auto"/>
                <w:sz w:val="18"/>
                <w:szCs w:val="18"/>
                <w:u w:val="none"/>
              </w:rPr>
            </w:pPr>
            <w:r w:rsidRPr="00F62EAA">
              <w:rPr>
                <w:rFonts w:ascii="Verdana" w:hAnsi="Verdana" w:cs="Palatino Linotype"/>
                <w:sz w:val="18"/>
                <w:szCs w:val="18"/>
              </w:rPr>
              <w:fldChar w:fldCharType="begin"/>
            </w:r>
            <w:r w:rsidRPr="00F62EAA">
              <w:rPr>
                <w:rFonts w:ascii="Verdana" w:hAnsi="Verdana" w:cs="Palatino Linotype"/>
                <w:sz w:val="18"/>
                <w:szCs w:val="18"/>
              </w:rPr>
              <w:instrText xml:space="preserve"> HYPERLINK "https://drive.google.com/open?id=0B6eV9F3zjuGhODRwV054ZlRfeWM" </w:instrText>
            </w:r>
            <w:r w:rsidRPr="00F62EAA">
              <w:rPr>
                <w:rFonts w:ascii="Verdana" w:hAnsi="Verdana" w:cs="Palatino Linotype"/>
                <w:sz w:val="18"/>
                <w:szCs w:val="18"/>
              </w:rPr>
              <w:fldChar w:fldCharType="separate"/>
            </w:r>
            <w:r w:rsidRPr="00F62EAA">
              <w:rPr>
                <w:rStyle w:val="Hyperlink"/>
                <w:rFonts w:ascii="Verdana" w:hAnsi="Verdana" w:cs="Palatino Linotype"/>
                <w:color w:val="auto"/>
                <w:sz w:val="18"/>
                <w:szCs w:val="18"/>
                <w:u w:val="none"/>
              </w:rPr>
              <w:t>B. Tech, Electronics &amp; Communication</w:t>
            </w:r>
          </w:p>
          <w:p w14:paraId="0543329D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/>
              <w:ind w:left="100"/>
              <w:jc w:val="both"/>
              <w:rPr>
                <w:rFonts w:ascii="Verdana" w:hAnsi="Verdana" w:cs="Palatino Linotype"/>
                <w:sz w:val="18"/>
                <w:szCs w:val="18"/>
              </w:rPr>
            </w:pPr>
            <w:r w:rsidRPr="00F62EAA">
              <w:rPr>
                <w:rStyle w:val="Hyperlink"/>
                <w:rFonts w:ascii="Verdana" w:hAnsi="Verdana" w:cs="Palatino Linotype"/>
                <w:color w:val="auto"/>
                <w:sz w:val="18"/>
                <w:szCs w:val="18"/>
                <w:u w:val="none"/>
              </w:rPr>
              <w:t>Engineering</w:t>
            </w:r>
            <w:r w:rsidRPr="00F62EAA">
              <w:rPr>
                <w:rFonts w:ascii="Verdana" w:hAnsi="Verdana" w:cs="Palatino Linotype"/>
                <w:sz w:val="18"/>
                <w:szCs w:val="18"/>
              </w:rPr>
              <w:fldChar w:fldCharType="end"/>
            </w:r>
          </w:p>
        </w:tc>
        <w:tc>
          <w:tcPr>
            <w:tcW w:w="3669" w:type="dxa"/>
          </w:tcPr>
          <w:p w14:paraId="7DF96BED" w14:textId="77777777" w:rsidR="00032E8A" w:rsidRPr="00F62EAA" w:rsidRDefault="00087457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both"/>
              <w:rPr>
                <w:rFonts w:ascii="Verdana" w:hAnsi="Verdana"/>
                <w:sz w:val="18"/>
                <w:szCs w:val="18"/>
              </w:rPr>
            </w:pPr>
            <w:hyperlink r:id="rId9" w:history="1">
              <w:r w:rsidR="00032E8A" w:rsidRPr="00F62EA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 xml:space="preserve">Indus University, </w:t>
              </w:r>
              <w:r w:rsidR="00032E8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>India</w:t>
              </w:r>
            </w:hyperlink>
          </w:p>
        </w:tc>
        <w:tc>
          <w:tcPr>
            <w:tcW w:w="1074" w:type="dxa"/>
          </w:tcPr>
          <w:p w14:paraId="64AE5A75" w14:textId="77777777" w:rsidR="00032E8A" w:rsidRPr="00F62EAA" w:rsidRDefault="00087457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both"/>
              <w:rPr>
                <w:rFonts w:ascii="Verdana" w:hAnsi="Verdana"/>
                <w:sz w:val="18"/>
                <w:szCs w:val="18"/>
              </w:rPr>
            </w:pPr>
            <w:hyperlink r:id="rId10" w:history="1">
              <w:r w:rsidR="00032E8A" w:rsidRPr="00F62EA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>2016</w:t>
              </w:r>
            </w:hyperlink>
          </w:p>
        </w:tc>
        <w:tc>
          <w:tcPr>
            <w:tcW w:w="1879" w:type="dxa"/>
          </w:tcPr>
          <w:p w14:paraId="0FD121FC" w14:textId="77777777" w:rsidR="00032E8A" w:rsidRPr="00F62EAA" w:rsidRDefault="00087457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hyperlink r:id="rId11" w:history="1">
              <w:r w:rsidR="00032E8A" w:rsidRPr="00F62EA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>8.81/10</w:t>
              </w:r>
            </w:hyperlink>
          </w:p>
        </w:tc>
      </w:tr>
    </w:tbl>
    <w:p w14:paraId="221DD106" w14:textId="5F5482F6" w:rsidR="00C04C57" w:rsidRPr="00F62EAA" w:rsidRDefault="00C04C57" w:rsidP="00AA3181">
      <w:pPr>
        <w:spacing w:after="0" w:line="240" w:lineRule="auto"/>
        <w:rPr>
          <w:rFonts w:ascii="Verdana" w:hAnsi="Verdana"/>
          <w:sz w:val="17"/>
          <w:szCs w:val="17"/>
        </w:rPr>
      </w:pPr>
    </w:p>
    <w:sectPr w:rsidR="00C04C57" w:rsidRPr="00F62EAA" w:rsidSect="00AE207B">
      <w:footerReference w:type="default" r:id="rId12"/>
      <w:pgSz w:w="11900" w:h="16838" w:code="9"/>
      <w:pgMar w:top="540" w:right="567" w:bottom="567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 w:equalWidth="0">
        <w:col w:w="10613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2EFFA" w14:textId="77777777" w:rsidR="00087457" w:rsidRDefault="00087457" w:rsidP="0004228E">
      <w:pPr>
        <w:spacing w:after="0" w:line="240" w:lineRule="auto"/>
      </w:pPr>
      <w:r>
        <w:separator/>
      </w:r>
    </w:p>
  </w:endnote>
  <w:endnote w:type="continuationSeparator" w:id="0">
    <w:p w14:paraId="472AC022" w14:textId="77777777" w:rsidR="00087457" w:rsidRDefault="00087457" w:rsidP="00042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32A00" w14:textId="77777777" w:rsidR="0004228E" w:rsidRPr="002A22D5" w:rsidRDefault="00075611" w:rsidP="00AD5B62">
    <w:pPr>
      <w:pStyle w:val="Footer"/>
      <w:spacing w:after="0" w:line="240" w:lineRule="auto"/>
      <w:jc w:val="both"/>
      <w:rPr>
        <w:b/>
      </w:rPr>
    </w:pPr>
    <w:r w:rsidRPr="002A22D5">
      <w:rPr>
        <w:b/>
      </w:rPr>
      <w:tab/>
    </w:r>
    <w:r w:rsidRPr="002A22D5">
      <w:rPr>
        <w:b/>
      </w:rPr>
      <w:tab/>
    </w:r>
    <w:r w:rsidR="00AD5B62">
      <w:rPr>
        <w:b/>
      </w:rPr>
      <w:tab/>
    </w:r>
    <w:r w:rsidR="0004228E" w:rsidRPr="002A22D5">
      <w:rPr>
        <w:b/>
      </w:rPr>
      <w:t xml:space="preserve">Page | </w:t>
    </w:r>
    <w:r w:rsidR="001E725B" w:rsidRPr="002A22D5">
      <w:rPr>
        <w:b/>
      </w:rPr>
      <w:fldChar w:fldCharType="begin"/>
    </w:r>
    <w:r w:rsidR="0004228E" w:rsidRPr="002A22D5">
      <w:rPr>
        <w:b/>
      </w:rPr>
      <w:instrText xml:space="preserve"> PAGE   \* MERGEFORMAT </w:instrText>
    </w:r>
    <w:r w:rsidR="001E725B" w:rsidRPr="002A22D5">
      <w:rPr>
        <w:b/>
      </w:rPr>
      <w:fldChar w:fldCharType="separate"/>
    </w:r>
    <w:r w:rsidR="009A3BA8">
      <w:rPr>
        <w:b/>
        <w:noProof/>
      </w:rPr>
      <w:t>1</w:t>
    </w:r>
    <w:r w:rsidR="001E725B" w:rsidRPr="002A22D5">
      <w:rPr>
        <w:b/>
      </w:rPr>
      <w:fldChar w:fldCharType="end"/>
    </w:r>
    <w:r w:rsidR="0004228E" w:rsidRPr="002A22D5">
      <w:rPr>
        <w:b/>
      </w:rPr>
      <w:t xml:space="preserve"> </w:t>
    </w:r>
  </w:p>
  <w:p w14:paraId="370F1279" w14:textId="77777777" w:rsidR="0004228E" w:rsidRPr="002A22D5" w:rsidRDefault="0004228E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6F048" w14:textId="77777777" w:rsidR="00087457" w:rsidRDefault="00087457" w:rsidP="0004228E">
      <w:pPr>
        <w:spacing w:after="0" w:line="240" w:lineRule="auto"/>
      </w:pPr>
      <w:r>
        <w:separator/>
      </w:r>
    </w:p>
  </w:footnote>
  <w:footnote w:type="continuationSeparator" w:id="0">
    <w:p w14:paraId="55E2D1A3" w14:textId="77777777" w:rsidR="00087457" w:rsidRDefault="00087457" w:rsidP="000422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C52E2"/>
    <w:multiLevelType w:val="hybridMultilevel"/>
    <w:tmpl w:val="E1FE55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BB68AF"/>
    <w:multiLevelType w:val="hybridMultilevel"/>
    <w:tmpl w:val="95A66D5E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B26E3"/>
    <w:multiLevelType w:val="hybridMultilevel"/>
    <w:tmpl w:val="2AFA17D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01F2E27"/>
    <w:multiLevelType w:val="hybridMultilevel"/>
    <w:tmpl w:val="8FE84B8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13E15E7A"/>
    <w:multiLevelType w:val="hybridMultilevel"/>
    <w:tmpl w:val="6F3E02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7E5F75"/>
    <w:multiLevelType w:val="hybridMultilevel"/>
    <w:tmpl w:val="BF8E571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17BE1244"/>
    <w:multiLevelType w:val="hybridMultilevel"/>
    <w:tmpl w:val="BD7824E0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6259B1"/>
    <w:multiLevelType w:val="hybridMultilevel"/>
    <w:tmpl w:val="4720FEF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200221E5"/>
    <w:multiLevelType w:val="hybridMultilevel"/>
    <w:tmpl w:val="E75694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114A6C"/>
    <w:multiLevelType w:val="hybridMultilevel"/>
    <w:tmpl w:val="49FCC10A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F344E0"/>
    <w:multiLevelType w:val="hybridMultilevel"/>
    <w:tmpl w:val="080AA6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D466BB"/>
    <w:multiLevelType w:val="hybridMultilevel"/>
    <w:tmpl w:val="D4565D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B2225E"/>
    <w:multiLevelType w:val="hybridMultilevel"/>
    <w:tmpl w:val="3574FF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94F63C0"/>
    <w:multiLevelType w:val="hybridMultilevel"/>
    <w:tmpl w:val="34B6B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5F6A98"/>
    <w:multiLevelType w:val="hybridMultilevel"/>
    <w:tmpl w:val="092C2892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6026A5"/>
    <w:multiLevelType w:val="hybridMultilevel"/>
    <w:tmpl w:val="60CE52F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7A7A01"/>
    <w:multiLevelType w:val="hybridMultilevel"/>
    <w:tmpl w:val="9AC89A3E"/>
    <w:lvl w:ilvl="0" w:tplc="D03E85F8">
      <w:start w:val="1"/>
      <w:numFmt w:val="lowerLetter"/>
      <w:lvlText w:val="%1."/>
      <w:lvlJc w:val="left"/>
      <w:pPr>
        <w:ind w:left="720" w:hanging="360"/>
      </w:pPr>
      <w:rPr>
        <w:rFonts w:ascii="Palatino Linotype" w:eastAsia="Times New Roman" w:hAnsi="Palatino Linotype" w:cs="Palatino Linotyp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02475"/>
    <w:multiLevelType w:val="hybridMultilevel"/>
    <w:tmpl w:val="8612E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3A2B46A9"/>
    <w:multiLevelType w:val="hybridMultilevel"/>
    <w:tmpl w:val="0372661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D425A21"/>
    <w:multiLevelType w:val="hybridMultilevel"/>
    <w:tmpl w:val="ED4C2F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7C0D27"/>
    <w:multiLevelType w:val="hybridMultilevel"/>
    <w:tmpl w:val="84786BA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451274FD"/>
    <w:multiLevelType w:val="hybridMultilevel"/>
    <w:tmpl w:val="D790287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5A7335D7"/>
    <w:multiLevelType w:val="hybridMultilevel"/>
    <w:tmpl w:val="39526ED2"/>
    <w:lvl w:ilvl="0" w:tplc="A3FC9908">
      <w:numFmt w:val="bullet"/>
      <w:lvlText w:val="-"/>
      <w:lvlJc w:val="left"/>
      <w:pPr>
        <w:ind w:left="81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523431F"/>
    <w:multiLevelType w:val="hybridMultilevel"/>
    <w:tmpl w:val="85F0E50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4" w15:restartNumberingAfterBreak="0">
    <w:nsid w:val="6FFD17E9"/>
    <w:multiLevelType w:val="hybridMultilevel"/>
    <w:tmpl w:val="DA5CA70E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6FE321D"/>
    <w:multiLevelType w:val="hybridMultilevel"/>
    <w:tmpl w:val="FABA75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914E03"/>
    <w:multiLevelType w:val="hybridMultilevel"/>
    <w:tmpl w:val="C736ECE6"/>
    <w:lvl w:ilvl="0" w:tplc="F650FF6E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6C1549"/>
    <w:multiLevelType w:val="hybridMultilevel"/>
    <w:tmpl w:val="79BA483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25"/>
  </w:num>
  <w:num w:numId="5">
    <w:abstractNumId w:val="19"/>
  </w:num>
  <w:num w:numId="6">
    <w:abstractNumId w:val="3"/>
  </w:num>
  <w:num w:numId="7">
    <w:abstractNumId w:val="23"/>
  </w:num>
  <w:num w:numId="8">
    <w:abstractNumId w:val="16"/>
  </w:num>
  <w:num w:numId="9">
    <w:abstractNumId w:val="21"/>
  </w:num>
  <w:num w:numId="10">
    <w:abstractNumId w:val="12"/>
  </w:num>
  <w:num w:numId="11">
    <w:abstractNumId w:val="15"/>
  </w:num>
  <w:num w:numId="12">
    <w:abstractNumId w:val="18"/>
  </w:num>
  <w:num w:numId="13">
    <w:abstractNumId w:val="0"/>
  </w:num>
  <w:num w:numId="14">
    <w:abstractNumId w:val="27"/>
  </w:num>
  <w:num w:numId="1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1"/>
  </w:num>
  <w:num w:numId="21">
    <w:abstractNumId w:val="2"/>
  </w:num>
  <w:num w:numId="22">
    <w:abstractNumId w:val="20"/>
  </w:num>
  <w:num w:numId="23">
    <w:abstractNumId w:val="7"/>
  </w:num>
  <w:num w:numId="24">
    <w:abstractNumId w:val="17"/>
  </w:num>
  <w:num w:numId="25">
    <w:abstractNumId w:val="13"/>
  </w:num>
  <w:num w:numId="26">
    <w:abstractNumId w:val="10"/>
  </w:num>
  <w:num w:numId="27">
    <w:abstractNumId w:val="4"/>
  </w:num>
  <w:num w:numId="28">
    <w:abstractNumId w:val="22"/>
  </w:num>
  <w:num w:numId="29">
    <w:abstractNumId w:val="2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rc0NjczNzCxNDJW0lEKTi0uzszPAykwqgUAdnJN5iwAAAA="/>
  </w:docVars>
  <w:rsids>
    <w:rsidRoot w:val="002330EA"/>
    <w:rsid w:val="00000611"/>
    <w:rsid w:val="000006EB"/>
    <w:rsid w:val="000013E3"/>
    <w:rsid w:val="0000384C"/>
    <w:rsid w:val="00003A93"/>
    <w:rsid w:val="000042F5"/>
    <w:rsid w:val="00004880"/>
    <w:rsid w:val="00005721"/>
    <w:rsid w:val="00007075"/>
    <w:rsid w:val="000075EB"/>
    <w:rsid w:val="00007DBB"/>
    <w:rsid w:val="0001098E"/>
    <w:rsid w:val="000112A7"/>
    <w:rsid w:val="00011367"/>
    <w:rsid w:val="0001181A"/>
    <w:rsid w:val="00012BA4"/>
    <w:rsid w:val="0001324C"/>
    <w:rsid w:val="00014493"/>
    <w:rsid w:val="000159A7"/>
    <w:rsid w:val="0001795F"/>
    <w:rsid w:val="000205F6"/>
    <w:rsid w:val="0002212F"/>
    <w:rsid w:val="000228B0"/>
    <w:rsid w:val="00023C0F"/>
    <w:rsid w:val="000248F6"/>
    <w:rsid w:val="00025E8C"/>
    <w:rsid w:val="00026115"/>
    <w:rsid w:val="0002615A"/>
    <w:rsid w:val="00027C04"/>
    <w:rsid w:val="00027D58"/>
    <w:rsid w:val="00030570"/>
    <w:rsid w:val="00030922"/>
    <w:rsid w:val="00031127"/>
    <w:rsid w:val="00031CD8"/>
    <w:rsid w:val="00032CE2"/>
    <w:rsid w:val="00032E8A"/>
    <w:rsid w:val="00034911"/>
    <w:rsid w:val="000364DF"/>
    <w:rsid w:val="00036B81"/>
    <w:rsid w:val="00036CE4"/>
    <w:rsid w:val="00037554"/>
    <w:rsid w:val="00037F75"/>
    <w:rsid w:val="00037FFE"/>
    <w:rsid w:val="0004103F"/>
    <w:rsid w:val="0004228E"/>
    <w:rsid w:val="00044EA7"/>
    <w:rsid w:val="0004742F"/>
    <w:rsid w:val="0004783E"/>
    <w:rsid w:val="00047B57"/>
    <w:rsid w:val="000519DC"/>
    <w:rsid w:val="00052292"/>
    <w:rsid w:val="00053436"/>
    <w:rsid w:val="00054F6D"/>
    <w:rsid w:val="00056713"/>
    <w:rsid w:val="00056EB7"/>
    <w:rsid w:val="0005748D"/>
    <w:rsid w:val="000579B4"/>
    <w:rsid w:val="0006250E"/>
    <w:rsid w:val="0006311C"/>
    <w:rsid w:val="0006468E"/>
    <w:rsid w:val="0006623F"/>
    <w:rsid w:val="000663C5"/>
    <w:rsid w:val="00072CC2"/>
    <w:rsid w:val="000749CE"/>
    <w:rsid w:val="00074C87"/>
    <w:rsid w:val="00075611"/>
    <w:rsid w:val="00076D31"/>
    <w:rsid w:val="000770B5"/>
    <w:rsid w:val="000820DB"/>
    <w:rsid w:val="000840F7"/>
    <w:rsid w:val="00087457"/>
    <w:rsid w:val="00093468"/>
    <w:rsid w:val="00094B8A"/>
    <w:rsid w:val="000951A5"/>
    <w:rsid w:val="000953D0"/>
    <w:rsid w:val="00096302"/>
    <w:rsid w:val="00096602"/>
    <w:rsid w:val="000A1004"/>
    <w:rsid w:val="000A229D"/>
    <w:rsid w:val="000A278A"/>
    <w:rsid w:val="000A2AE8"/>
    <w:rsid w:val="000A3627"/>
    <w:rsid w:val="000A3D6F"/>
    <w:rsid w:val="000A4E4C"/>
    <w:rsid w:val="000A532C"/>
    <w:rsid w:val="000A5DAB"/>
    <w:rsid w:val="000B1866"/>
    <w:rsid w:val="000B4627"/>
    <w:rsid w:val="000B4ACE"/>
    <w:rsid w:val="000B5F4B"/>
    <w:rsid w:val="000B68AD"/>
    <w:rsid w:val="000B6C01"/>
    <w:rsid w:val="000B6D13"/>
    <w:rsid w:val="000C201E"/>
    <w:rsid w:val="000C235E"/>
    <w:rsid w:val="000C2C6D"/>
    <w:rsid w:val="000C4167"/>
    <w:rsid w:val="000C4C07"/>
    <w:rsid w:val="000C551A"/>
    <w:rsid w:val="000C586B"/>
    <w:rsid w:val="000C6521"/>
    <w:rsid w:val="000C6B45"/>
    <w:rsid w:val="000C746C"/>
    <w:rsid w:val="000D2171"/>
    <w:rsid w:val="000D2819"/>
    <w:rsid w:val="000D2A27"/>
    <w:rsid w:val="000D380C"/>
    <w:rsid w:val="000D3FF9"/>
    <w:rsid w:val="000D5872"/>
    <w:rsid w:val="000D5EB9"/>
    <w:rsid w:val="000D5FEB"/>
    <w:rsid w:val="000D6858"/>
    <w:rsid w:val="000D788F"/>
    <w:rsid w:val="000E1A17"/>
    <w:rsid w:val="000E25BB"/>
    <w:rsid w:val="000E4595"/>
    <w:rsid w:val="000E46C8"/>
    <w:rsid w:val="000E5040"/>
    <w:rsid w:val="000E5612"/>
    <w:rsid w:val="000E64A7"/>
    <w:rsid w:val="000E7803"/>
    <w:rsid w:val="000E7A43"/>
    <w:rsid w:val="000F1C1D"/>
    <w:rsid w:val="000F2C9F"/>
    <w:rsid w:val="000F2E65"/>
    <w:rsid w:val="000F3BE8"/>
    <w:rsid w:val="000F3D4C"/>
    <w:rsid w:val="000F5518"/>
    <w:rsid w:val="000F5AEA"/>
    <w:rsid w:val="000F66E2"/>
    <w:rsid w:val="000F7E7D"/>
    <w:rsid w:val="000F7F60"/>
    <w:rsid w:val="001007B7"/>
    <w:rsid w:val="00100985"/>
    <w:rsid w:val="00101FA7"/>
    <w:rsid w:val="00103C5D"/>
    <w:rsid w:val="0010479C"/>
    <w:rsid w:val="00104F19"/>
    <w:rsid w:val="001052DE"/>
    <w:rsid w:val="001069EA"/>
    <w:rsid w:val="001109BA"/>
    <w:rsid w:val="001143F6"/>
    <w:rsid w:val="00116916"/>
    <w:rsid w:val="00117DD9"/>
    <w:rsid w:val="00120D67"/>
    <w:rsid w:val="00120EEF"/>
    <w:rsid w:val="001210F5"/>
    <w:rsid w:val="00127A3C"/>
    <w:rsid w:val="00127EA9"/>
    <w:rsid w:val="001308D8"/>
    <w:rsid w:val="00132054"/>
    <w:rsid w:val="001320FB"/>
    <w:rsid w:val="00132393"/>
    <w:rsid w:val="00134E36"/>
    <w:rsid w:val="001351F3"/>
    <w:rsid w:val="001352C9"/>
    <w:rsid w:val="0013588A"/>
    <w:rsid w:val="00136132"/>
    <w:rsid w:val="0013713D"/>
    <w:rsid w:val="00137F68"/>
    <w:rsid w:val="001400BC"/>
    <w:rsid w:val="001415D2"/>
    <w:rsid w:val="00143F1E"/>
    <w:rsid w:val="00144E7E"/>
    <w:rsid w:val="001451F2"/>
    <w:rsid w:val="00146FDF"/>
    <w:rsid w:val="00151C14"/>
    <w:rsid w:val="00151E4A"/>
    <w:rsid w:val="001523AC"/>
    <w:rsid w:val="001560C2"/>
    <w:rsid w:val="0015712C"/>
    <w:rsid w:val="00157613"/>
    <w:rsid w:val="00161938"/>
    <w:rsid w:val="00162745"/>
    <w:rsid w:val="001630B7"/>
    <w:rsid w:val="00164B63"/>
    <w:rsid w:val="00166811"/>
    <w:rsid w:val="00170A07"/>
    <w:rsid w:val="00171BA4"/>
    <w:rsid w:val="001736AF"/>
    <w:rsid w:val="0017504E"/>
    <w:rsid w:val="00175807"/>
    <w:rsid w:val="0018020D"/>
    <w:rsid w:val="00182ADA"/>
    <w:rsid w:val="0018307F"/>
    <w:rsid w:val="00185807"/>
    <w:rsid w:val="00185A74"/>
    <w:rsid w:val="00190836"/>
    <w:rsid w:val="00194A96"/>
    <w:rsid w:val="0019653F"/>
    <w:rsid w:val="00196BA2"/>
    <w:rsid w:val="001A1B53"/>
    <w:rsid w:val="001A1C02"/>
    <w:rsid w:val="001A2EA5"/>
    <w:rsid w:val="001A32D1"/>
    <w:rsid w:val="001A37B8"/>
    <w:rsid w:val="001A4431"/>
    <w:rsid w:val="001B06FA"/>
    <w:rsid w:val="001B12E6"/>
    <w:rsid w:val="001B1DCF"/>
    <w:rsid w:val="001B2DD2"/>
    <w:rsid w:val="001B389C"/>
    <w:rsid w:val="001B3E08"/>
    <w:rsid w:val="001B43ED"/>
    <w:rsid w:val="001B5DA7"/>
    <w:rsid w:val="001B6744"/>
    <w:rsid w:val="001C0146"/>
    <w:rsid w:val="001C019E"/>
    <w:rsid w:val="001C1080"/>
    <w:rsid w:val="001C1A0D"/>
    <w:rsid w:val="001C2541"/>
    <w:rsid w:val="001C3078"/>
    <w:rsid w:val="001C3646"/>
    <w:rsid w:val="001C3CD5"/>
    <w:rsid w:val="001C4089"/>
    <w:rsid w:val="001C5767"/>
    <w:rsid w:val="001C63F9"/>
    <w:rsid w:val="001D42AB"/>
    <w:rsid w:val="001D4FE1"/>
    <w:rsid w:val="001D5DCB"/>
    <w:rsid w:val="001D623C"/>
    <w:rsid w:val="001D6D4E"/>
    <w:rsid w:val="001D717F"/>
    <w:rsid w:val="001E0952"/>
    <w:rsid w:val="001E199B"/>
    <w:rsid w:val="001E2917"/>
    <w:rsid w:val="001E3D6E"/>
    <w:rsid w:val="001E5BA5"/>
    <w:rsid w:val="001E619A"/>
    <w:rsid w:val="001E725B"/>
    <w:rsid w:val="001E7AA1"/>
    <w:rsid w:val="001F02CC"/>
    <w:rsid w:val="001F0BB6"/>
    <w:rsid w:val="001F2471"/>
    <w:rsid w:val="001F289F"/>
    <w:rsid w:val="001F29DE"/>
    <w:rsid w:val="001F4F63"/>
    <w:rsid w:val="001F53AA"/>
    <w:rsid w:val="001F574D"/>
    <w:rsid w:val="00201C10"/>
    <w:rsid w:val="00202625"/>
    <w:rsid w:val="00203630"/>
    <w:rsid w:val="00205A71"/>
    <w:rsid w:val="00206595"/>
    <w:rsid w:val="00206C72"/>
    <w:rsid w:val="00211271"/>
    <w:rsid w:val="00211488"/>
    <w:rsid w:val="00211627"/>
    <w:rsid w:val="00211BFE"/>
    <w:rsid w:val="002121D9"/>
    <w:rsid w:val="00215203"/>
    <w:rsid w:val="002152CE"/>
    <w:rsid w:val="0021635C"/>
    <w:rsid w:val="00216A3D"/>
    <w:rsid w:val="00217D7A"/>
    <w:rsid w:val="002216CB"/>
    <w:rsid w:val="00222A4B"/>
    <w:rsid w:val="00222FF2"/>
    <w:rsid w:val="002234AC"/>
    <w:rsid w:val="002235A0"/>
    <w:rsid w:val="00225159"/>
    <w:rsid w:val="00225172"/>
    <w:rsid w:val="002251CD"/>
    <w:rsid w:val="00225838"/>
    <w:rsid w:val="00227ABF"/>
    <w:rsid w:val="00227DCF"/>
    <w:rsid w:val="0023055B"/>
    <w:rsid w:val="002330EA"/>
    <w:rsid w:val="0023367A"/>
    <w:rsid w:val="00233AF1"/>
    <w:rsid w:val="00240F39"/>
    <w:rsid w:val="0024115A"/>
    <w:rsid w:val="00242391"/>
    <w:rsid w:val="00243233"/>
    <w:rsid w:val="002435E6"/>
    <w:rsid w:val="00243CFB"/>
    <w:rsid w:val="00247435"/>
    <w:rsid w:val="00247922"/>
    <w:rsid w:val="00250EB1"/>
    <w:rsid w:val="0025189C"/>
    <w:rsid w:val="00251A00"/>
    <w:rsid w:val="002533D0"/>
    <w:rsid w:val="00255071"/>
    <w:rsid w:val="002564EA"/>
    <w:rsid w:val="00257B53"/>
    <w:rsid w:val="00257F6B"/>
    <w:rsid w:val="0026169F"/>
    <w:rsid w:val="00261707"/>
    <w:rsid w:val="002622AE"/>
    <w:rsid w:val="00263844"/>
    <w:rsid w:val="00264B59"/>
    <w:rsid w:val="002654AB"/>
    <w:rsid w:val="002668C8"/>
    <w:rsid w:val="00266FDC"/>
    <w:rsid w:val="0026772A"/>
    <w:rsid w:val="0026790F"/>
    <w:rsid w:val="00271913"/>
    <w:rsid w:val="00273202"/>
    <w:rsid w:val="00274ED9"/>
    <w:rsid w:val="00275BC8"/>
    <w:rsid w:val="00276026"/>
    <w:rsid w:val="00277933"/>
    <w:rsid w:val="00282041"/>
    <w:rsid w:val="002828C2"/>
    <w:rsid w:val="00284169"/>
    <w:rsid w:val="00284272"/>
    <w:rsid w:val="00287839"/>
    <w:rsid w:val="00292358"/>
    <w:rsid w:val="00292A91"/>
    <w:rsid w:val="002966F3"/>
    <w:rsid w:val="00297529"/>
    <w:rsid w:val="002A095C"/>
    <w:rsid w:val="002A167A"/>
    <w:rsid w:val="002A1B82"/>
    <w:rsid w:val="002A22D5"/>
    <w:rsid w:val="002A2F48"/>
    <w:rsid w:val="002A4561"/>
    <w:rsid w:val="002A566C"/>
    <w:rsid w:val="002B05BF"/>
    <w:rsid w:val="002B08BA"/>
    <w:rsid w:val="002B19D7"/>
    <w:rsid w:val="002B1BF7"/>
    <w:rsid w:val="002B2830"/>
    <w:rsid w:val="002B28F7"/>
    <w:rsid w:val="002B29EF"/>
    <w:rsid w:val="002B4023"/>
    <w:rsid w:val="002B46E2"/>
    <w:rsid w:val="002B490E"/>
    <w:rsid w:val="002B4EBE"/>
    <w:rsid w:val="002B575D"/>
    <w:rsid w:val="002B6B0D"/>
    <w:rsid w:val="002B72FA"/>
    <w:rsid w:val="002C09E8"/>
    <w:rsid w:val="002C117D"/>
    <w:rsid w:val="002C15B6"/>
    <w:rsid w:val="002C18E2"/>
    <w:rsid w:val="002C394F"/>
    <w:rsid w:val="002D0B68"/>
    <w:rsid w:val="002D56F4"/>
    <w:rsid w:val="002D5FFE"/>
    <w:rsid w:val="002D7ABD"/>
    <w:rsid w:val="002D7C56"/>
    <w:rsid w:val="002D7D9A"/>
    <w:rsid w:val="002E2610"/>
    <w:rsid w:val="002E26A0"/>
    <w:rsid w:val="002E3B49"/>
    <w:rsid w:val="002E3E53"/>
    <w:rsid w:val="002E4D8A"/>
    <w:rsid w:val="002E54DF"/>
    <w:rsid w:val="002E6EB1"/>
    <w:rsid w:val="002E70AA"/>
    <w:rsid w:val="002E737A"/>
    <w:rsid w:val="002E7468"/>
    <w:rsid w:val="002E79F5"/>
    <w:rsid w:val="002E7D3C"/>
    <w:rsid w:val="002F24BF"/>
    <w:rsid w:val="002F2CF3"/>
    <w:rsid w:val="002F5D41"/>
    <w:rsid w:val="002F6433"/>
    <w:rsid w:val="002F742B"/>
    <w:rsid w:val="00300379"/>
    <w:rsid w:val="00301655"/>
    <w:rsid w:val="003022E4"/>
    <w:rsid w:val="00303A1A"/>
    <w:rsid w:val="003042C9"/>
    <w:rsid w:val="003057A8"/>
    <w:rsid w:val="00305A5A"/>
    <w:rsid w:val="00311A7F"/>
    <w:rsid w:val="00311B7E"/>
    <w:rsid w:val="003121D1"/>
    <w:rsid w:val="00315254"/>
    <w:rsid w:val="00320BAB"/>
    <w:rsid w:val="00320F07"/>
    <w:rsid w:val="00321653"/>
    <w:rsid w:val="0032221C"/>
    <w:rsid w:val="0032250E"/>
    <w:rsid w:val="00324EEC"/>
    <w:rsid w:val="00325498"/>
    <w:rsid w:val="003269D4"/>
    <w:rsid w:val="00327CF1"/>
    <w:rsid w:val="003344ED"/>
    <w:rsid w:val="0033497C"/>
    <w:rsid w:val="0033536E"/>
    <w:rsid w:val="0033754A"/>
    <w:rsid w:val="00342273"/>
    <w:rsid w:val="003424D9"/>
    <w:rsid w:val="00343147"/>
    <w:rsid w:val="003436D1"/>
    <w:rsid w:val="0034436C"/>
    <w:rsid w:val="00346B65"/>
    <w:rsid w:val="003501FC"/>
    <w:rsid w:val="003514DD"/>
    <w:rsid w:val="00352084"/>
    <w:rsid w:val="00352827"/>
    <w:rsid w:val="00352C8F"/>
    <w:rsid w:val="0035360A"/>
    <w:rsid w:val="00353F62"/>
    <w:rsid w:val="00354F27"/>
    <w:rsid w:val="00355798"/>
    <w:rsid w:val="00357C47"/>
    <w:rsid w:val="00363480"/>
    <w:rsid w:val="0036435C"/>
    <w:rsid w:val="00364ED0"/>
    <w:rsid w:val="00370082"/>
    <w:rsid w:val="00370749"/>
    <w:rsid w:val="003709D1"/>
    <w:rsid w:val="00370C9C"/>
    <w:rsid w:val="003710A4"/>
    <w:rsid w:val="00371B5C"/>
    <w:rsid w:val="00371BC1"/>
    <w:rsid w:val="003726FF"/>
    <w:rsid w:val="00373C89"/>
    <w:rsid w:val="003745C4"/>
    <w:rsid w:val="0037681F"/>
    <w:rsid w:val="003778F0"/>
    <w:rsid w:val="00377E93"/>
    <w:rsid w:val="00381B72"/>
    <w:rsid w:val="00382BF0"/>
    <w:rsid w:val="003840CD"/>
    <w:rsid w:val="00384A02"/>
    <w:rsid w:val="00386058"/>
    <w:rsid w:val="003865AF"/>
    <w:rsid w:val="00386EDB"/>
    <w:rsid w:val="00387567"/>
    <w:rsid w:val="003877ED"/>
    <w:rsid w:val="00387AB8"/>
    <w:rsid w:val="00387B00"/>
    <w:rsid w:val="003902C4"/>
    <w:rsid w:val="003904A8"/>
    <w:rsid w:val="00391383"/>
    <w:rsid w:val="0039366D"/>
    <w:rsid w:val="00393A40"/>
    <w:rsid w:val="003945E0"/>
    <w:rsid w:val="0039563E"/>
    <w:rsid w:val="003972C7"/>
    <w:rsid w:val="003A412A"/>
    <w:rsid w:val="003A48FC"/>
    <w:rsid w:val="003A5CB1"/>
    <w:rsid w:val="003A6138"/>
    <w:rsid w:val="003A71E7"/>
    <w:rsid w:val="003B1C54"/>
    <w:rsid w:val="003B24EF"/>
    <w:rsid w:val="003B26B6"/>
    <w:rsid w:val="003B27AF"/>
    <w:rsid w:val="003B4344"/>
    <w:rsid w:val="003B69D3"/>
    <w:rsid w:val="003B781F"/>
    <w:rsid w:val="003C1822"/>
    <w:rsid w:val="003C37BA"/>
    <w:rsid w:val="003C3AF9"/>
    <w:rsid w:val="003C4089"/>
    <w:rsid w:val="003C4AF6"/>
    <w:rsid w:val="003C575B"/>
    <w:rsid w:val="003C64D8"/>
    <w:rsid w:val="003C7AEF"/>
    <w:rsid w:val="003D01EC"/>
    <w:rsid w:val="003D0A81"/>
    <w:rsid w:val="003D0F9F"/>
    <w:rsid w:val="003D2016"/>
    <w:rsid w:val="003D2538"/>
    <w:rsid w:val="003D2F9B"/>
    <w:rsid w:val="003D3848"/>
    <w:rsid w:val="003D3BA7"/>
    <w:rsid w:val="003D5556"/>
    <w:rsid w:val="003E5B44"/>
    <w:rsid w:val="003F21D1"/>
    <w:rsid w:val="003F36C6"/>
    <w:rsid w:val="003F5583"/>
    <w:rsid w:val="003F6E90"/>
    <w:rsid w:val="004029BA"/>
    <w:rsid w:val="00403A23"/>
    <w:rsid w:val="0040436D"/>
    <w:rsid w:val="00405304"/>
    <w:rsid w:val="00406974"/>
    <w:rsid w:val="00406A26"/>
    <w:rsid w:val="004109A8"/>
    <w:rsid w:val="004123B4"/>
    <w:rsid w:val="004143D4"/>
    <w:rsid w:val="00415330"/>
    <w:rsid w:val="00415C96"/>
    <w:rsid w:val="00420312"/>
    <w:rsid w:val="004212D2"/>
    <w:rsid w:val="0042331B"/>
    <w:rsid w:val="00426E58"/>
    <w:rsid w:val="0043021C"/>
    <w:rsid w:val="00432585"/>
    <w:rsid w:val="004326F9"/>
    <w:rsid w:val="00432B2A"/>
    <w:rsid w:val="004344CD"/>
    <w:rsid w:val="00435566"/>
    <w:rsid w:val="004373F9"/>
    <w:rsid w:val="004377C4"/>
    <w:rsid w:val="0043796C"/>
    <w:rsid w:val="00440316"/>
    <w:rsid w:val="00445267"/>
    <w:rsid w:val="00445D50"/>
    <w:rsid w:val="00446A34"/>
    <w:rsid w:val="00446C0D"/>
    <w:rsid w:val="004472B6"/>
    <w:rsid w:val="00451186"/>
    <w:rsid w:val="00451B08"/>
    <w:rsid w:val="00453D1B"/>
    <w:rsid w:val="00454227"/>
    <w:rsid w:val="00454830"/>
    <w:rsid w:val="00455BEB"/>
    <w:rsid w:val="00457361"/>
    <w:rsid w:val="004603AC"/>
    <w:rsid w:val="00461B1D"/>
    <w:rsid w:val="004621D0"/>
    <w:rsid w:val="004623CA"/>
    <w:rsid w:val="0046256A"/>
    <w:rsid w:val="00462700"/>
    <w:rsid w:val="00464421"/>
    <w:rsid w:val="00464F4A"/>
    <w:rsid w:val="00467838"/>
    <w:rsid w:val="0047071B"/>
    <w:rsid w:val="004713D8"/>
    <w:rsid w:val="00476FB8"/>
    <w:rsid w:val="0048069E"/>
    <w:rsid w:val="00482859"/>
    <w:rsid w:val="004831E6"/>
    <w:rsid w:val="00484F73"/>
    <w:rsid w:val="00485107"/>
    <w:rsid w:val="0048597E"/>
    <w:rsid w:val="0048689F"/>
    <w:rsid w:val="00487C98"/>
    <w:rsid w:val="00490310"/>
    <w:rsid w:val="00491E37"/>
    <w:rsid w:val="004935F2"/>
    <w:rsid w:val="004940D4"/>
    <w:rsid w:val="00494965"/>
    <w:rsid w:val="00495DB9"/>
    <w:rsid w:val="00496D9D"/>
    <w:rsid w:val="00497278"/>
    <w:rsid w:val="004A0DA9"/>
    <w:rsid w:val="004A17B6"/>
    <w:rsid w:val="004A1DF2"/>
    <w:rsid w:val="004A4EB4"/>
    <w:rsid w:val="004A5B26"/>
    <w:rsid w:val="004A6780"/>
    <w:rsid w:val="004A70BD"/>
    <w:rsid w:val="004B5329"/>
    <w:rsid w:val="004B5C14"/>
    <w:rsid w:val="004C2619"/>
    <w:rsid w:val="004C3F5E"/>
    <w:rsid w:val="004C4AA5"/>
    <w:rsid w:val="004C5C46"/>
    <w:rsid w:val="004C6545"/>
    <w:rsid w:val="004C6668"/>
    <w:rsid w:val="004C76E2"/>
    <w:rsid w:val="004D2200"/>
    <w:rsid w:val="004D2C84"/>
    <w:rsid w:val="004D43EF"/>
    <w:rsid w:val="004D45E9"/>
    <w:rsid w:val="004D679A"/>
    <w:rsid w:val="004D6A72"/>
    <w:rsid w:val="004D6E1D"/>
    <w:rsid w:val="004D79EE"/>
    <w:rsid w:val="004E141E"/>
    <w:rsid w:val="004E1831"/>
    <w:rsid w:val="004E24F9"/>
    <w:rsid w:val="004E259A"/>
    <w:rsid w:val="004E464D"/>
    <w:rsid w:val="004E5290"/>
    <w:rsid w:val="004E5386"/>
    <w:rsid w:val="004E5F9E"/>
    <w:rsid w:val="004E65AB"/>
    <w:rsid w:val="004E7B8C"/>
    <w:rsid w:val="004F0816"/>
    <w:rsid w:val="004F0C8C"/>
    <w:rsid w:val="004F0CF4"/>
    <w:rsid w:val="004F1F24"/>
    <w:rsid w:val="004F2D74"/>
    <w:rsid w:val="004F34F7"/>
    <w:rsid w:val="004F3960"/>
    <w:rsid w:val="004F3A1D"/>
    <w:rsid w:val="004F3A8D"/>
    <w:rsid w:val="004F50E8"/>
    <w:rsid w:val="005012E3"/>
    <w:rsid w:val="005021DE"/>
    <w:rsid w:val="00503283"/>
    <w:rsid w:val="005036ED"/>
    <w:rsid w:val="005044B7"/>
    <w:rsid w:val="00506AE1"/>
    <w:rsid w:val="0051440D"/>
    <w:rsid w:val="005154D4"/>
    <w:rsid w:val="00515748"/>
    <w:rsid w:val="00515C69"/>
    <w:rsid w:val="00517461"/>
    <w:rsid w:val="0052057E"/>
    <w:rsid w:val="00521380"/>
    <w:rsid w:val="00532701"/>
    <w:rsid w:val="00532756"/>
    <w:rsid w:val="00532FA5"/>
    <w:rsid w:val="0053306B"/>
    <w:rsid w:val="00535980"/>
    <w:rsid w:val="00536B1E"/>
    <w:rsid w:val="00540D4C"/>
    <w:rsid w:val="00541E04"/>
    <w:rsid w:val="0054231F"/>
    <w:rsid w:val="00544A12"/>
    <w:rsid w:val="00550721"/>
    <w:rsid w:val="00550903"/>
    <w:rsid w:val="00550915"/>
    <w:rsid w:val="005512DE"/>
    <w:rsid w:val="00552297"/>
    <w:rsid w:val="00552AF1"/>
    <w:rsid w:val="005538E4"/>
    <w:rsid w:val="00556269"/>
    <w:rsid w:val="005620C8"/>
    <w:rsid w:val="005638B8"/>
    <w:rsid w:val="00564041"/>
    <w:rsid w:val="00564E2F"/>
    <w:rsid w:val="00570B3B"/>
    <w:rsid w:val="00571120"/>
    <w:rsid w:val="005718DE"/>
    <w:rsid w:val="00571B88"/>
    <w:rsid w:val="00574DE5"/>
    <w:rsid w:val="00577FBB"/>
    <w:rsid w:val="00581800"/>
    <w:rsid w:val="0058687D"/>
    <w:rsid w:val="00587EEC"/>
    <w:rsid w:val="00587FC6"/>
    <w:rsid w:val="005900F5"/>
    <w:rsid w:val="00592F2F"/>
    <w:rsid w:val="0059556E"/>
    <w:rsid w:val="00597EBC"/>
    <w:rsid w:val="005A05C7"/>
    <w:rsid w:val="005A2A39"/>
    <w:rsid w:val="005A4340"/>
    <w:rsid w:val="005A4979"/>
    <w:rsid w:val="005A4C85"/>
    <w:rsid w:val="005A6455"/>
    <w:rsid w:val="005A6910"/>
    <w:rsid w:val="005B14FE"/>
    <w:rsid w:val="005B1C93"/>
    <w:rsid w:val="005B1CB7"/>
    <w:rsid w:val="005B21C4"/>
    <w:rsid w:val="005B2AB1"/>
    <w:rsid w:val="005B31CC"/>
    <w:rsid w:val="005B4323"/>
    <w:rsid w:val="005B43BB"/>
    <w:rsid w:val="005B49DC"/>
    <w:rsid w:val="005B4AF1"/>
    <w:rsid w:val="005B546A"/>
    <w:rsid w:val="005B7B86"/>
    <w:rsid w:val="005B7D1B"/>
    <w:rsid w:val="005C09E7"/>
    <w:rsid w:val="005C10EE"/>
    <w:rsid w:val="005C5846"/>
    <w:rsid w:val="005C5A48"/>
    <w:rsid w:val="005D0406"/>
    <w:rsid w:val="005D06CD"/>
    <w:rsid w:val="005D2C1A"/>
    <w:rsid w:val="005D2DE7"/>
    <w:rsid w:val="005D45AF"/>
    <w:rsid w:val="005D5F82"/>
    <w:rsid w:val="005D6264"/>
    <w:rsid w:val="005D673D"/>
    <w:rsid w:val="005D69DA"/>
    <w:rsid w:val="005D7028"/>
    <w:rsid w:val="005D7A5C"/>
    <w:rsid w:val="005D7F30"/>
    <w:rsid w:val="005D7F3E"/>
    <w:rsid w:val="005E026D"/>
    <w:rsid w:val="005E3FFA"/>
    <w:rsid w:val="005E4869"/>
    <w:rsid w:val="005E4D78"/>
    <w:rsid w:val="005F554F"/>
    <w:rsid w:val="005F6CA7"/>
    <w:rsid w:val="00602396"/>
    <w:rsid w:val="0060259C"/>
    <w:rsid w:val="00602C2A"/>
    <w:rsid w:val="00603191"/>
    <w:rsid w:val="006036E2"/>
    <w:rsid w:val="00603AEE"/>
    <w:rsid w:val="00603D5C"/>
    <w:rsid w:val="00604923"/>
    <w:rsid w:val="00604E6B"/>
    <w:rsid w:val="0060648E"/>
    <w:rsid w:val="00606C39"/>
    <w:rsid w:val="00607480"/>
    <w:rsid w:val="00611D4A"/>
    <w:rsid w:val="00611EDF"/>
    <w:rsid w:val="00614172"/>
    <w:rsid w:val="00615C7F"/>
    <w:rsid w:val="006170BC"/>
    <w:rsid w:val="00617E73"/>
    <w:rsid w:val="00620828"/>
    <w:rsid w:val="006228E1"/>
    <w:rsid w:val="00622A69"/>
    <w:rsid w:val="00625D5D"/>
    <w:rsid w:val="006271BD"/>
    <w:rsid w:val="00630494"/>
    <w:rsid w:val="00631C33"/>
    <w:rsid w:val="00632EB4"/>
    <w:rsid w:val="006341D5"/>
    <w:rsid w:val="00635B7B"/>
    <w:rsid w:val="0063644E"/>
    <w:rsid w:val="0063748C"/>
    <w:rsid w:val="006411C6"/>
    <w:rsid w:val="00641618"/>
    <w:rsid w:val="00641709"/>
    <w:rsid w:val="00642051"/>
    <w:rsid w:val="00642564"/>
    <w:rsid w:val="0064281E"/>
    <w:rsid w:val="006430A7"/>
    <w:rsid w:val="00643C64"/>
    <w:rsid w:val="00644262"/>
    <w:rsid w:val="00644A1A"/>
    <w:rsid w:val="00645F8B"/>
    <w:rsid w:val="00646DDA"/>
    <w:rsid w:val="00647B11"/>
    <w:rsid w:val="0065469B"/>
    <w:rsid w:val="0065626A"/>
    <w:rsid w:val="00656925"/>
    <w:rsid w:val="00660858"/>
    <w:rsid w:val="0066095B"/>
    <w:rsid w:val="00663AB3"/>
    <w:rsid w:val="00664285"/>
    <w:rsid w:val="0066435E"/>
    <w:rsid w:val="00664A0E"/>
    <w:rsid w:val="00665DFE"/>
    <w:rsid w:val="00665EA0"/>
    <w:rsid w:val="00666C4D"/>
    <w:rsid w:val="00670565"/>
    <w:rsid w:val="006708FF"/>
    <w:rsid w:val="00670E15"/>
    <w:rsid w:val="006712A1"/>
    <w:rsid w:val="006716FB"/>
    <w:rsid w:val="006723E5"/>
    <w:rsid w:val="006729B4"/>
    <w:rsid w:val="00675AF5"/>
    <w:rsid w:val="006760F4"/>
    <w:rsid w:val="006779EE"/>
    <w:rsid w:val="0068000D"/>
    <w:rsid w:val="00681ED6"/>
    <w:rsid w:val="00681F74"/>
    <w:rsid w:val="00682321"/>
    <w:rsid w:val="00684459"/>
    <w:rsid w:val="006852CA"/>
    <w:rsid w:val="00686241"/>
    <w:rsid w:val="0068732A"/>
    <w:rsid w:val="006879F3"/>
    <w:rsid w:val="006907F9"/>
    <w:rsid w:val="00690B48"/>
    <w:rsid w:val="006919BC"/>
    <w:rsid w:val="0069253A"/>
    <w:rsid w:val="00694563"/>
    <w:rsid w:val="00694903"/>
    <w:rsid w:val="006954B2"/>
    <w:rsid w:val="00695690"/>
    <w:rsid w:val="00695EF9"/>
    <w:rsid w:val="006A05B9"/>
    <w:rsid w:val="006A0868"/>
    <w:rsid w:val="006A116F"/>
    <w:rsid w:val="006A2838"/>
    <w:rsid w:val="006A318F"/>
    <w:rsid w:val="006A4659"/>
    <w:rsid w:val="006A781E"/>
    <w:rsid w:val="006B02D4"/>
    <w:rsid w:val="006B16B4"/>
    <w:rsid w:val="006B3478"/>
    <w:rsid w:val="006B5C64"/>
    <w:rsid w:val="006B686D"/>
    <w:rsid w:val="006C2751"/>
    <w:rsid w:val="006C3A91"/>
    <w:rsid w:val="006C47FE"/>
    <w:rsid w:val="006C4EED"/>
    <w:rsid w:val="006C53C8"/>
    <w:rsid w:val="006C5C1B"/>
    <w:rsid w:val="006C6478"/>
    <w:rsid w:val="006C70C0"/>
    <w:rsid w:val="006D03FC"/>
    <w:rsid w:val="006D22A8"/>
    <w:rsid w:val="006D423D"/>
    <w:rsid w:val="006D4B74"/>
    <w:rsid w:val="006D6273"/>
    <w:rsid w:val="006D6FBE"/>
    <w:rsid w:val="006E1A2F"/>
    <w:rsid w:val="006E1B0E"/>
    <w:rsid w:val="006E2DB5"/>
    <w:rsid w:val="006E5B1D"/>
    <w:rsid w:val="006E5C89"/>
    <w:rsid w:val="006E67FD"/>
    <w:rsid w:val="006E7910"/>
    <w:rsid w:val="006F130A"/>
    <w:rsid w:val="006F2C8B"/>
    <w:rsid w:val="006F7CDB"/>
    <w:rsid w:val="007026A4"/>
    <w:rsid w:val="00703046"/>
    <w:rsid w:val="00703E22"/>
    <w:rsid w:val="00704B1D"/>
    <w:rsid w:val="0070504C"/>
    <w:rsid w:val="0070644A"/>
    <w:rsid w:val="0070735C"/>
    <w:rsid w:val="0071040E"/>
    <w:rsid w:val="00711068"/>
    <w:rsid w:val="007114F3"/>
    <w:rsid w:val="00712C0F"/>
    <w:rsid w:val="00713499"/>
    <w:rsid w:val="00713B55"/>
    <w:rsid w:val="0071633C"/>
    <w:rsid w:val="00716EE8"/>
    <w:rsid w:val="00717FBC"/>
    <w:rsid w:val="00720BC1"/>
    <w:rsid w:val="00723096"/>
    <w:rsid w:val="00723376"/>
    <w:rsid w:val="00723EE2"/>
    <w:rsid w:val="007249DF"/>
    <w:rsid w:val="00724A94"/>
    <w:rsid w:val="00731CB0"/>
    <w:rsid w:val="00732985"/>
    <w:rsid w:val="00732F2D"/>
    <w:rsid w:val="007367ED"/>
    <w:rsid w:val="0074083D"/>
    <w:rsid w:val="00741371"/>
    <w:rsid w:val="00743257"/>
    <w:rsid w:val="00743D50"/>
    <w:rsid w:val="00745DE9"/>
    <w:rsid w:val="007473A7"/>
    <w:rsid w:val="007473EB"/>
    <w:rsid w:val="00750344"/>
    <w:rsid w:val="007507AA"/>
    <w:rsid w:val="0075396C"/>
    <w:rsid w:val="00753C89"/>
    <w:rsid w:val="007551E8"/>
    <w:rsid w:val="0075696E"/>
    <w:rsid w:val="0076019C"/>
    <w:rsid w:val="007607BD"/>
    <w:rsid w:val="00760D06"/>
    <w:rsid w:val="00764BDB"/>
    <w:rsid w:val="00766219"/>
    <w:rsid w:val="00770358"/>
    <w:rsid w:val="0077060A"/>
    <w:rsid w:val="00771619"/>
    <w:rsid w:val="00773554"/>
    <w:rsid w:val="00774390"/>
    <w:rsid w:val="0077485A"/>
    <w:rsid w:val="007756A3"/>
    <w:rsid w:val="00775BB0"/>
    <w:rsid w:val="00776530"/>
    <w:rsid w:val="007776ED"/>
    <w:rsid w:val="00777A6A"/>
    <w:rsid w:val="00780DDF"/>
    <w:rsid w:val="00780E87"/>
    <w:rsid w:val="0078431F"/>
    <w:rsid w:val="00786543"/>
    <w:rsid w:val="0079078A"/>
    <w:rsid w:val="00791D2A"/>
    <w:rsid w:val="00792794"/>
    <w:rsid w:val="00795CA8"/>
    <w:rsid w:val="007960F2"/>
    <w:rsid w:val="0079683F"/>
    <w:rsid w:val="00796890"/>
    <w:rsid w:val="007A0670"/>
    <w:rsid w:val="007A147C"/>
    <w:rsid w:val="007A2879"/>
    <w:rsid w:val="007A3417"/>
    <w:rsid w:val="007A5823"/>
    <w:rsid w:val="007A75A6"/>
    <w:rsid w:val="007B00D0"/>
    <w:rsid w:val="007B1410"/>
    <w:rsid w:val="007B6E4E"/>
    <w:rsid w:val="007B6FE0"/>
    <w:rsid w:val="007B7043"/>
    <w:rsid w:val="007C0384"/>
    <w:rsid w:val="007C3CC1"/>
    <w:rsid w:val="007C41F9"/>
    <w:rsid w:val="007C426C"/>
    <w:rsid w:val="007C55E8"/>
    <w:rsid w:val="007C5932"/>
    <w:rsid w:val="007C60CC"/>
    <w:rsid w:val="007C659E"/>
    <w:rsid w:val="007D18C6"/>
    <w:rsid w:val="007D1A94"/>
    <w:rsid w:val="007E298A"/>
    <w:rsid w:val="007E30B2"/>
    <w:rsid w:val="007E4D73"/>
    <w:rsid w:val="007E4FE7"/>
    <w:rsid w:val="007E7635"/>
    <w:rsid w:val="007F3919"/>
    <w:rsid w:val="007F5566"/>
    <w:rsid w:val="007F5A7E"/>
    <w:rsid w:val="007F6BE9"/>
    <w:rsid w:val="007F76A1"/>
    <w:rsid w:val="00802D20"/>
    <w:rsid w:val="008065EB"/>
    <w:rsid w:val="00807659"/>
    <w:rsid w:val="008101F7"/>
    <w:rsid w:val="00810A0D"/>
    <w:rsid w:val="00811281"/>
    <w:rsid w:val="008116D0"/>
    <w:rsid w:val="008125BF"/>
    <w:rsid w:val="00812D82"/>
    <w:rsid w:val="008134A4"/>
    <w:rsid w:val="00813D47"/>
    <w:rsid w:val="00814269"/>
    <w:rsid w:val="00814C0C"/>
    <w:rsid w:val="00815C33"/>
    <w:rsid w:val="00816CC0"/>
    <w:rsid w:val="0081795D"/>
    <w:rsid w:val="00817B39"/>
    <w:rsid w:val="00820937"/>
    <w:rsid w:val="00820B03"/>
    <w:rsid w:val="008227F6"/>
    <w:rsid w:val="00822AC0"/>
    <w:rsid w:val="008233D7"/>
    <w:rsid w:val="00823F13"/>
    <w:rsid w:val="008243DB"/>
    <w:rsid w:val="00826453"/>
    <w:rsid w:val="00826CED"/>
    <w:rsid w:val="00827113"/>
    <w:rsid w:val="00831FAE"/>
    <w:rsid w:val="00832F32"/>
    <w:rsid w:val="008345BC"/>
    <w:rsid w:val="0083582C"/>
    <w:rsid w:val="00836030"/>
    <w:rsid w:val="00840A68"/>
    <w:rsid w:val="008457DD"/>
    <w:rsid w:val="00846DA7"/>
    <w:rsid w:val="0084703A"/>
    <w:rsid w:val="0085010A"/>
    <w:rsid w:val="00851B77"/>
    <w:rsid w:val="008521F2"/>
    <w:rsid w:val="008528ED"/>
    <w:rsid w:val="0085460D"/>
    <w:rsid w:val="0085533F"/>
    <w:rsid w:val="008556B3"/>
    <w:rsid w:val="00860FC1"/>
    <w:rsid w:val="00861F46"/>
    <w:rsid w:val="0086231C"/>
    <w:rsid w:val="00865363"/>
    <w:rsid w:val="00865AD6"/>
    <w:rsid w:val="008660C1"/>
    <w:rsid w:val="0086633E"/>
    <w:rsid w:val="00866CAB"/>
    <w:rsid w:val="00866DD9"/>
    <w:rsid w:val="00867C70"/>
    <w:rsid w:val="008708F4"/>
    <w:rsid w:val="00871633"/>
    <w:rsid w:val="0087607E"/>
    <w:rsid w:val="00876C06"/>
    <w:rsid w:val="00880DB4"/>
    <w:rsid w:val="00885E3A"/>
    <w:rsid w:val="00890978"/>
    <w:rsid w:val="00891321"/>
    <w:rsid w:val="008925BA"/>
    <w:rsid w:val="00892B49"/>
    <w:rsid w:val="0089620C"/>
    <w:rsid w:val="008976D8"/>
    <w:rsid w:val="00897FA5"/>
    <w:rsid w:val="008A0614"/>
    <w:rsid w:val="008A07D4"/>
    <w:rsid w:val="008A27BE"/>
    <w:rsid w:val="008A2BFA"/>
    <w:rsid w:val="008A4F13"/>
    <w:rsid w:val="008A545B"/>
    <w:rsid w:val="008A6598"/>
    <w:rsid w:val="008B02E3"/>
    <w:rsid w:val="008B0D9E"/>
    <w:rsid w:val="008B2EC5"/>
    <w:rsid w:val="008B581E"/>
    <w:rsid w:val="008C097D"/>
    <w:rsid w:val="008C1301"/>
    <w:rsid w:val="008C3CCA"/>
    <w:rsid w:val="008C3F60"/>
    <w:rsid w:val="008C4A9B"/>
    <w:rsid w:val="008C4F62"/>
    <w:rsid w:val="008C704B"/>
    <w:rsid w:val="008C7FEA"/>
    <w:rsid w:val="008D1212"/>
    <w:rsid w:val="008D6AF0"/>
    <w:rsid w:val="008D6BD2"/>
    <w:rsid w:val="008D6EBC"/>
    <w:rsid w:val="008D6FDC"/>
    <w:rsid w:val="008E07CB"/>
    <w:rsid w:val="008E24A4"/>
    <w:rsid w:val="008E708E"/>
    <w:rsid w:val="008E7796"/>
    <w:rsid w:val="008F1470"/>
    <w:rsid w:val="008F5433"/>
    <w:rsid w:val="00901011"/>
    <w:rsid w:val="009013B5"/>
    <w:rsid w:val="009017EE"/>
    <w:rsid w:val="009032DA"/>
    <w:rsid w:val="00903F0C"/>
    <w:rsid w:val="00905E20"/>
    <w:rsid w:val="00906094"/>
    <w:rsid w:val="009101DC"/>
    <w:rsid w:val="009102C0"/>
    <w:rsid w:val="009106DE"/>
    <w:rsid w:val="009110D3"/>
    <w:rsid w:val="0091151C"/>
    <w:rsid w:val="00911822"/>
    <w:rsid w:val="00911D1D"/>
    <w:rsid w:val="00912666"/>
    <w:rsid w:val="00912CFE"/>
    <w:rsid w:val="00915B8E"/>
    <w:rsid w:val="0091662D"/>
    <w:rsid w:val="009177CC"/>
    <w:rsid w:val="00917CBA"/>
    <w:rsid w:val="009205D4"/>
    <w:rsid w:val="00921FF8"/>
    <w:rsid w:val="00922856"/>
    <w:rsid w:val="009239C0"/>
    <w:rsid w:val="00923D89"/>
    <w:rsid w:val="00923DC6"/>
    <w:rsid w:val="00930261"/>
    <w:rsid w:val="009309EB"/>
    <w:rsid w:val="00930F3E"/>
    <w:rsid w:val="009354EA"/>
    <w:rsid w:val="00936A40"/>
    <w:rsid w:val="00940452"/>
    <w:rsid w:val="00940509"/>
    <w:rsid w:val="009421A9"/>
    <w:rsid w:val="009429E9"/>
    <w:rsid w:val="00943494"/>
    <w:rsid w:val="00943C4A"/>
    <w:rsid w:val="00944182"/>
    <w:rsid w:val="0094443B"/>
    <w:rsid w:val="009461CF"/>
    <w:rsid w:val="00947085"/>
    <w:rsid w:val="00947266"/>
    <w:rsid w:val="00950816"/>
    <w:rsid w:val="00950C00"/>
    <w:rsid w:val="009527A4"/>
    <w:rsid w:val="00953B48"/>
    <w:rsid w:val="00954FB9"/>
    <w:rsid w:val="00956CA6"/>
    <w:rsid w:val="0096022E"/>
    <w:rsid w:val="0096116A"/>
    <w:rsid w:val="00964CE5"/>
    <w:rsid w:val="0096594A"/>
    <w:rsid w:val="00966133"/>
    <w:rsid w:val="009702EA"/>
    <w:rsid w:val="009707BE"/>
    <w:rsid w:val="00971B54"/>
    <w:rsid w:val="00971CA0"/>
    <w:rsid w:val="009724EE"/>
    <w:rsid w:val="009729B8"/>
    <w:rsid w:val="0097332C"/>
    <w:rsid w:val="00974D45"/>
    <w:rsid w:val="0097605C"/>
    <w:rsid w:val="00976478"/>
    <w:rsid w:val="009815D5"/>
    <w:rsid w:val="00982FEB"/>
    <w:rsid w:val="009846B5"/>
    <w:rsid w:val="00985283"/>
    <w:rsid w:val="0098592D"/>
    <w:rsid w:val="00987BC6"/>
    <w:rsid w:val="00990094"/>
    <w:rsid w:val="009926D7"/>
    <w:rsid w:val="00993D6B"/>
    <w:rsid w:val="009960AF"/>
    <w:rsid w:val="009A058A"/>
    <w:rsid w:val="009A2ABC"/>
    <w:rsid w:val="009A385D"/>
    <w:rsid w:val="009A3BA8"/>
    <w:rsid w:val="009A4015"/>
    <w:rsid w:val="009A6A43"/>
    <w:rsid w:val="009A7F9A"/>
    <w:rsid w:val="009B1BD1"/>
    <w:rsid w:val="009B1C57"/>
    <w:rsid w:val="009B23FD"/>
    <w:rsid w:val="009B4125"/>
    <w:rsid w:val="009B426F"/>
    <w:rsid w:val="009B5135"/>
    <w:rsid w:val="009B63E5"/>
    <w:rsid w:val="009B68EE"/>
    <w:rsid w:val="009B6A1B"/>
    <w:rsid w:val="009B71EE"/>
    <w:rsid w:val="009B7388"/>
    <w:rsid w:val="009C0769"/>
    <w:rsid w:val="009C0E31"/>
    <w:rsid w:val="009C10D6"/>
    <w:rsid w:val="009C4D1B"/>
    <w:rsid w:val="009C5B51"/>
    <w:rsid w:val="009C6082"/>
    <w:rsid w:val="009C6602"/>
    <w:rsid w:val="009C7E27"/>
    <w:rsid w:val="009D0737"/>
    <w:rsid w:val="009D080C"/>
    <w:rsid w:val="009D0CE4"/>
    <w:rsid w:val="009D10E0"/>
    <w:rsid w:val="009D1236"/>
    <w:rsid w:val="009D1E89"/>
    <w:rsid w:val="009D2598"/>
    <w:rsid w:val="009D3229"/>
    <w:rsid w:val="009D354A"/>
    <w:rsid w:val="009D54D3"/>
    <w:rsid w:val="009D5AB1"/>
    <w:rsid w:val="009D67FA"/>
    <w:rsid w:val="009D7130"/>
    <w:rsid w:val="009D7ED2"/>
    <w:rsid w:val="009E0977"/>
    <w:rsid w:val="009E1353"/>
    <w:rsid w:val="009E16D4"/>
    <w:rsid w:val="009E42C5"/>
    <w:rsid w:val="009E6A51"/>
    <w:rsid w:val="009E6BC2"/>
    <w:rsid w:val="009E7CFC"/>
    <w:rsid w:val="009F0C7F"/>
    <w:rsid w:val="009F2814"/>
    <w:rsid w:val="009F3338"/>
    <w:rsid w:val="009F33E6"/>
    <w:rsid w:val="009F5903"/>
    <w:rsid w:val="009F62E3"/>
    <w:rsid w:val="009F6ACD"/>
    <w:rsid w:val="009F6CC4"/>
    <w:rsid w:val="009F6D24"/>
    <w:rsid w:val="009F73FA"/>
    <w:rsid w:val="009F77E2"/>
    <w:rsid w:val="00A0223A"/>
    <w:rsid w:val="00A052F4"/>
    <w:rsid w:val="00A0636C"/>
    <w:rsid w:val="00A1144E"/>
    <w:rsid w:val="00A12B1D"/>
    <w:rsid w:val="00A12EA2"/>
    <w:rsid w:val="00A13A9F"/>
    <w:rsid w:val="00A13BAB"/>
    <w:rsid w:val="00A141E4"/>
    <w:rsid w:val="00A17185"/>
    <w:rsid w:val="00A21F1E"/>
    <w:rsid w:val="00A2323C"/>
    <w:rsid w:val="00A2455A"/>
    <w:rsid w:val="00A267AF"/>
    <w:rsid w:val="00A2721C"/>
    <w:rsid w:val="00A314E6"/>
    <w:rsid w:val="00A33A0A"/>
    <w:rsid w:val="00A36B79"/>
    <w:rsid w:val="00A40C31"/>
    <w:rsid w:val="00A42F83"/>
    <w:rsid w:val="00A43DD3"/>
    <w:rsid w:val="00A46350"/>
    <w:rsid w:val="00A50414"/>
    <w:rsid w:val="00A505B6"/>
    <w:rsid w:val="00A50F72"/>
    <w:rsid w:val="00A51388"/>
    <w:rsid w:val="00A5422F"/>
    <w:rsid w:val="00A56047"/>
    <w:rsid w:val="00A608D5"/>
    <w:rsid w:val="00A61618"/>
    <w:rsid w:val="00A62652"/>
    <w:rsid w:val="00A6296C"/>
    <w:rsid w:val="00A650B0"/>
    <w:rsid w:val="00A65752"/>
    <w:rsid w:val="00A66F64"/>
    <w:rsid w:val="00A676A6"/>
    <w:rsid w:val="00A67CD3"/>
    <w:rsid w:val="00A707A8"/>
    <w:rsid w:val="00A70FB1"/>
    <w:rsid w:val="00A70FBB"/>
    <w:rsid w:val="00A74F33"/>
    <w:rsid w:val="00A75D1C"/>
    <w:rsid w:val="00A75DE3"/>
    <w:rsid w:val="00A77AC7"/>
    <w:rsid w:val="00A80017"/>
    <w:rsid w:val="00A80487"/>
    <w:rsid w:val="00A81612"/>
    <w:rsid w:val="00A82636"/>
    <w:rsid w:val="00A828FA"/>
    <w:rsid w:val="00A84771"/>
    <w:rsid w:val="00A84F00"/>
    <w:rsid w:val="00A856E8"/>
    <w:rsid w:val="00A8622C"/>
    <w:rsid w:val="00A90E77"/>
    <w:rsid w:val="00A914F6"/>
    <w:rsid w:val="00A94629"/>
    <w:rsid w:val="00A94860"/>
    <w:rsid w:val="00A95487"/>
    <w:rsid w:val="00A97D12"/>
    <w:rsid w:val="00AA0032"/>
    <w:rsid w:val="00AA0848"/>
    <w:rsid w:val="00AA2A47"/>
    <w:rsid w:val="00AA3181"/>
    <w:rsid w:val="00AA3EFC"/>
    <w:rsid w:val="00AA4DA0"/>
    <w:rsid w:val="00AA72E6"/>
    <w:rsid w:val="00AA7EAA"/>
    <w:rsid w:val="00AA7F3E"/>
    <w:rsid w:val="00AB142C"/>
    <w:rsid w:val="00AB26EB"/>
    <w:rsid w:val="00AB38AF"/>
    <w:rsid w:val="00AB4491"/>
    <w:rsid w:val="00AB56ED"/>
    <w:rsid w:val="00AB5AA2"/>
    <w:rsid w:val="00AB665C"/>
    <w:rsid w:val="00AB6D47"/>
    <w:rsid w:val="00AC1895"/>
    <w:rsid w:val="00AC27CB"/>
    <w:rsid w:val="00AC2A60"/>
    <w:rsid w:val="00AC41C2"/>
    <w:rsid w:val="00AC6D74"/>
    <w:rsid w:val="00AC7127"/>
    <w:rsid w:val="00AC7A4D"/>
    <w:rsid w:val="00AD0616"/>
    <w:rsid w:val="00AD4792"/>
    <w:rsid w:val="00AD4FCA"/>
    <w:rsid w:val="00AD5B62"/>
    <w:rsid w:val="00AD63FC"/>
    <w:rsid w:val="00AE16A2"/>
    <w:rsid w:val="00AE207B"/>
    <w:rsid w:val="00AE3605"/>
    <w:rsid w:val="00AE4032"/>
    <w:rsid w:val="00AE6711"/>
    <w:rsid w:val="00AF0C68"/>
    <w:rsid w:val="00AF0DC0"/>
    <w:rsid w:val="00AF1AA4"/>
    <w:rsid w:val="00AF35BE"/>
    <w:rsid w:val="00AF60EC"/>
    <w:rsid w:val="00AF6DDA"/>
    <w:rsid w:val="00AF7658"/>
    <w:rsid w:val="00AF776A"/>
    <w:rsid w:val="00AF7789"/>
    <w:rsid w:val="00B01BDC"/>
    <w:rsid w:val="00B02F8C"/>
    <w:rsid w:val="00B03E34"/>
    <w:rsid w:val="00B03ED8"/>
    <w:rsid w:val="00B04802"/>
    <w:rsid w:val="00B0510D"/>
    <w:rsid w:val="00B060A7"/>
    <w:rsid w:val="00B153C2"/>
    <w:rsid w:val="00B20D45"/>
    <w:rsid w:val="00B22CBD"/>
    <w:rsid w:val="00B2437D"/>
    <w:rsid w:val="00B279FC"/>
    <w:rsid w:val="00B30ED3"/>
    <w:rsid w:val="00B3251B"/>
    <w:rsid w:val="00B34C07"/>
    <w:rsid w:val="00B353C7"/>
    <w:rsid w:val="00B36422"/>
    <w:rsid w:val="00B37687"/>
    <w:rsid w:val="00B40189"/>
    <w:rsid w:val="00B40397"/>
    <w:rsid w:val="00B420C8"/>
    <w:rsid w:val="00B42C92"/>
    <w:rsid w:val="00B43E94"/>
    <w:rsid w:val="00B44D9A"/>
    <w:rsid w:val="00B453E1"/>
    <w:rsid w:val="00B4560D"/>
    <w:rsid w:val="00B46AF5"/>
    <w:rsid w:val="00B46F25"/>
    <w:rsid w:val="00B470CF"/>
    <w:rsid w:val="00B47394"/>
    <w:rsid w:val="00B47A72"/>
    <w:rsid w:val="00B53D97"/>
    <w:rsid w:val="00B53DE0"/>
    <w:rsid w:val="00B54136"/>
    <w:rsid w:val="00B544F3"/>
    <w:rsid w:val="00B54E75"/>
    <w:rsid w:val="00B553A7"/>
    <w:rsid w:val="00B57E26"/>
    <w:rsid w:val="00B57EDD"/>
    <w:rsid w:val="00B6092A"/>
    <w:rsid w:val="00B60F5C"/>
    <w:rsid w:val="00B629B3"/>
    <w:rsid w:val="00B66CFD"/>
    <w:rsid w:val="00B67A49"/>
    <w:rsid w:val="00B706BC"/>
    <w:rsid w:val="00B7112A"/>
    <w:rsid w:val="00B722B1"/>
    <w:rsid w:val="00B7424F"/>
    <w:rsid w:val="00B748CA"/>
    <w:rsid w:val="00B74AB7"/>
    <w:rsid w:val="00B74CE7"/>
    <w:rsid w:val="00B74FC0"/>
    <w:rsid w:val="00B8010E"/>
    <w:rsid w:val="00B80A66"/>
    <w:rsid w:val="00B843D0"/>
    <w:rsid w:val="00B84686"/>
    <w:rsid w:val="00B867C6"/>
    <w:rsid w:val="00B90598"/>
    <w:rsid w:val="00B90958"/>
    <w:rsid w:val="00B9130E"/>
    <w:rsid w:val="00B91B59"/>
    <w:rsid w:val="00B91E52"/>
    <w:rsid w:val="00B95040"/>
    <w:rsid w:val="00B9596A"/>
    <w:rsid w:val="00B96EA9"/>
    <w:rsid w:val="00B972B1"/>
    <w:rsid w:val="00B973B6"/>
    <w:rsid w:val="00B977BD"/>
    <w:rsid w:val="00BA30D3"/>
    <w:rsid w:val="00BA4545"/>
    <w:rsid w:val="00BA4F78"/>
    <w:rsid w:val="00BA7177"/>
    <w:rsid w:val="00BA7A0F"/>
    <w:rsid w:val="00BB0957"/>
    <w:rsid w:val="00BB0E71"/>
    <w:rsid w:val="00BB1006"/>
    <w:rsid w:val="00BB130C"/>
    <w:rsid w:val="00BB1979"/>
    <w:rsid w:val="00BB35A1"/>
    <w:rsid w:val="00BC17E6"/>
    <w:rsid w:val="00BC1D79"/>
    <w:rsid w:val="00BC3519"/>
    <w:rsid w:val="00BC446C"/>
    <w:rsid w:val="00BC5B03"/>
    <w:rsid w:val="00BC7CF5"/>
    <w:rsid w:val="00BD1EE4"/>
    <w:rsid w:val="00BD343A"/>
    <w:rsid w:val="00BD36BC"/>
    <w:rsid w:val="00BD4111"/>
    <w:rsid w:val="00BD5268"/>
    <w:rsid w:val="00BD5613"/>
    <w:rsid w:val="00BE520C"/>
    <w:rsid w:val="00BE65A7"/>
    <w:rsid w:val="00BE66EC"/>
    <w:rsid w:val="00BE73BF"/>
    <w:rsid w:val="00BF0135"/>
    <w:rsid w:val="00BF15E0"/>
    <w:rsid w:val="00BF4976"/>
    <w:rsid w:val="00BF62B1"/>
    <w:rsid w:val="00BF7DEF"/>
    <w:rsid w:val="00BF7E02"/>
    <w:rsid w:val="00C03AB0"/>
    <w:rsid w:val="00C03CB2"/>
    <w:rsid w:val="00C04C57"/>
    <w:rsid w:val="00C04F07"/>
    <w:rsid w:val="00C07C01"/>
    <w:rsid w:val="00C10428"/>
    <w:rsid w:val="00C11C22"/>
    <w:rsid w:val="00C12305"/>
    <w:rsid w:val="00C13B9F"/>
    <w:rsid w:val="00C1514E"/>
    <w:rsid w:val="00C20242"/>
    <w:rsid w:val="00C21600"/>
    <w:rsid w:val="00C23E79"/>
    <w:rsid w:val="00C2796C"/>
    <w:rsid w:val="00C31FFA"/>
    <w:rsid w:val="00C3245D"/>
    <w:rsid w:val="00C32D51"/>
    <w:rsid w:val="00C33AEB"/>
    <w:rsid w:val="00C3454B"/>
    <w:rsid w:val="00C34855"/>
    <w:rsid w:val="00C34999"/>
    <w:rsid w:val="00C34BF5"/>
    <w:rsid w:val="00C359AB"/>
    <w:rsid w:val="00C37FCB"/>
    <w:rsid w:val="00C40971"/>
    <w:rsid w:val="00C42841"/>
    <w:rsid w:val="00C42CCD"/>
    <w:rsid w:val="00C456FE"/>
    <w:rsid w:val="00C45AF0"/>
    <w:rsid w:val="00C469B9"/>
    <w:rsid w:val="00C46A32"/>
    <w:rsid w:val="00C46CDE"/>
    <w:rsid w:val="00C47D99"/>
    <w:rsid w:val="00C505BF"/>
    <w:rsid w:val="00C507C7"/>
    <w:rsid w:val="00C507DC"/>
    <w:rsid w:val="00C519A2"/>
    <w:rsid w:val="00C53981"/>
    <w:rsid w:val="00C54D73"/>
    <w:rsid w:val="00C552E8"/>
    <w:rsid w:val="00C55FDE"/>
    <w:rsid w:val="00C5641D"/>
    <w:rsid w:val="00C56FDE"/>
    <w:rsid w:val="00C61546"/>
    <w:rsid w:val="00C64E6F"/>
    <w:rsid w:val="00C65700"/>
    <w:rsid w:val="00C66678"/>
    <w:rsid w:val="00C66ED9"/>
    <w:rsid w:val="00C71097"/>
    <w:rsid w:val="00C71E9A"/>
    <w:rsid w:val="00C722FB"/>
    <w:rsid w:val="00C736A5"/>
    <w:rsid w:val="00C75C59"/>
    <w:rsid w:val="00C76E49"/>
    <w:rsid w:val="00C829F8"/>
    <w:rsid w:val="00C82F82"/>
    <w:rsid w:val="00C834CE"/>
    <w:rsid w:val="00C8368D"/>
    <w:rsid w:val="00C84415"/>
    <w:rsid w:val="00C94F5E"/>
    <w:rsid w:val="00C95409"/>
    <w:rsid w:val="00C9658A"/>
    <w:rsid w:val="00C96891"/>
    <w:rsid w:val="00CA1BA7"/>
    <w:rsid w:val="00CA1F50"/>
    <w:rsid w:val="00CA2476"/>
    <w:rsid w:val="00CA3316"/>
    <w:rsid w:val="00CA4EF1"/>
    <w:rsid w:val="00CA5A6E"/>
    <w:rsid w:val="00CA686C"/>
    <w:rsid w:val="00CA7B87"/>
    <w:rsid w:val="00CB00BB"/>
    <w:rsid w:val="00CB0D13"/>
    <w:rsid w:val="00CB36D7"/>
    <w:rsid w:val="00CB443C"/>
    <w:rsid w:val="00CB4B5B"/>
    <w:rsid w:val="00CB4D90"/>
    <w:rsid w:val="00CB6212"/>
    <w:rsid w:val="00CB6620"/>
    <w:rsid w:val="00CB77E3"/>
    <w:rsid w:val="00CB7A57"/>
    <w:rsid w:val="00CB7B1C"/>
    <w:rsid w:val="00CC1109"/>
    <w:rsid w:val="00CC184A"/>
    <w:rsid w:val="00CC2126"/>
    <w:rsid w:val="00CC2149"/>
    <w:rsid w:val="00CC22DA"/>
    <w:rsid w:val="00CC2DA9"/>
    <w:rsid w:val="00CC422E"/>
    <w:rsid w:val="00CC4455"/>
    <w:rsid w:val="00CC5B3B"/>
    <w:rsid w:val="00CC6705"/>
    <w:rsid w:val="00CC695E"/>
    <w:rsid w:val="00CD18C4"/>
    <w:rsid w:val="00CD2551"/>
    <w:rsid w:val="00CD2DEF"/>
    <w:rsid w:val="00CD324C"/>
    <w:rsid w:val="00CD36A4"/>
    <w:rsid w:val="00CD4B2A"/>
    <w:rsid w:val="00CD5D35"/>
    <w:rsid w:val="00CD66A2"/>
    <w:rsid w:val="00CD76CB"/>
    <w:rsid w:val="00CD7BEA"/>
    <w:rsid w:val="00CE1685"/>
    <w:rsid w:val="00CE185A"/>
    <w:rsid w:val="00CE1967"/>
    <w:rsid w:val="00CE48C8"/>
    <w:rsid w:val="00CE4B47"/>
    <w:rsid w:val="00CE4C9B"/>
    <w:rsid w:val="00CE5529"/>
    <w:rsid w:val="00CE5CD5"/>
    <w:rsid w:val="00CE5D4F"/>
    <w:rsid w:val="00CE66D4"/>
    <w:rsid w:val="00CF071A"/>
    <w:rsid w:val="00CF26E4"/>
    <w:rsid w:val="00CF39EF"/>
    <w:rsid w:val="00CF4DB6"/>
    <w:rsid w:val="00CF73B5"/>
    <w:rsid w:val="00D01132"/>
    <w:rsid w:val="00D01B00"/>
    <w:rsid w:val="00D02D31"/>
    <w:rsid w:val="00D043E9"/>
    <w:rsid w:val="00D0477E"/>
    <w:rsid w:val="00D067F8"/>
    <w:rsid w:val="00D06D2D"/>
    <w:rsid w:val="00D07FD0"/>
    <w:rsid w:val="00D10878"/>
    <w:rsid w:val="00D118DC"/>
    <w:rsid w:val="00D15B23"/>
    <w:rsid w:val="00D1621A"/>
    <w:rsid w:val="00D1722D"/>
    <w:rsid w:val="00D2049F"/>
    <w:rsid w:val="00D20B43"/>
    <w:rsid w:val="00D21113"/>
    <w:rsid w:val="00D21523"/>
    <w:rsid w:val="00D228FE"/>
    <w:rsid w:val="00D23779"/>
    <w:rsid w:val="00D23963"/>
    <w:rsid w:val="00D25645"/>
    <w:rsid w:val="00D26335"/>
    <w:rsid w:val="00D2731A"/>
    <w:rsid w:val="00D27E46"/>
    <w:rsid w:val="00D30B7A"/>
    <w:rsid w:val="00D31D4F"/>
    <w:rsid w:val="00D31E2D"/>
    <w:rsid w:val="00D321C6"/>
    <w:rsid w:val="00D32D83"/>
    <w:rsid w:val="00D32EFB"/>
    <w:rsid w:val="00D336F9"/>
    <w:rsid w:val="00D343CC"/>
    <w:rsid w:val="00D363D6"/>
    <w:rsid w:val="00D36825"/>
    <w:rsid w:val="00D3687E"/>
    <w:rsid w:val="00D3707D"/>
    <w:rsid w:val="00D371E0"/>
    <w:rsid w:val="00D37C80"/>
    <w:rsid w:val="00D408D3"/>
    <w:rsid w:val="00D41861"/>
    <w:rsid w:val="00D4283F"/>
    <w:rsid w:val="00D430DE"/>
    <w:rsid w:val="00D4397F"/>
    <w:rsid w:val="00D4454E"/>
    <w:rsid w:val="00D4735F"/>
    <w:rsid w:val="00D47940"/>
    <w:rsid w:val="00D47AFA"/>
    <w:rsid w:val="00D47ED2"/>
    <w:rsid w:val="00D5022F"/>
    <w:rsid w:val="00D5230F"/>
    <w:rsid w:val="00D54031"/>
    <w:rsid w:val="00D55785"/>
    <w:rsid w:val="00D56B96"/>
    <w:rsid w:val="00D6082B"/>
    <w:rsid w:val="00D623A5"/>
    <w:rsid w:val="00D623CE"/>
    <w:rsid w:val="00D629EC"/>
    <w:rsid w:val="00D63A66"/>
    <w:rsid w:val="00D63BBD"/>
    <w:rsid w:val="00D64F34"/>
    <w:rsid w:val="00D65D27"/>
    <w:rsid w:val="00D65FCE"/>
    <w:rsid w:val="00D6656C"/>
    <w:rsid w:val="00D67F55"/>
    <w:rsid w:val="00D70EC4"/>
    <w:rsid w:val="00D73170"/>
    <w:rsid w:val="00D738C2"/>
    <w:rsid w:val="00D73A51"/>
    <w:rsid w:val="00D75646"/>
    <w:rsid w:val="00D76130"/>
    <w:rsid w:val="00D77599"/>
    <w:rsid w:val="00D7792D"/>
    <w:rsid w:val="00D8002E"/>
    <w:rsid w:val="00D80161"/>
    <w:rsid w:val="00D80BEE"/>
    <w:rsid w:val="00D80C7D"/>
    <w:rsid w:val="00D81267"/>
    <w:rsid w:val="00D81957"/>
    <w:rsid w:val="00D8222B"/>
    <w:rsid w:val="00D827A7"/>
    <w:rsid w:val="00D83161"/>
    <w:rsid w:val="00D8406F"/>
    <w:rsid w:val="00D851DC"/>
    <w:rsid w:val="00D85291"/>
    <w:rsid w:val="00D85817"/>
    <w:rsid w:val="00D917FB"/>
    <w:rsid w:val="00D9696C"/>
    <w:rsid w:val="00D96F1A"/>
    <w:rsid w:val="00D97735"/>
    <w:rsid w:val="00D97D20"/>
    <w:rsid w:val="00DA0021"/>
    <w:rsid w:val="00DA0987"/>
    <w:rsid w:val="00DA2C03"/>
    <w:rsid w:val="00DA5C93"/>
    <w:rsid w:val="00DA76C0"/>
    <w:rsid w:val="00DA79FD"/>
    <w:rsid w:val="00DB0A54"/>
    <w:rsid w:val="00DB24C4"/>
    <w:rsid w:val="00DB2B64"/>
    <w:rsid w:val="00DB34ED"/>
    <w:rsid w:val="00DB50F3"/>
    <w:rsid w:val="00DB6BAE"/>
    <w:rsid w:val="00DB77BB"/>
    <w:rsid w:val="00DC1F35"/>
    <w:rsid w:val="00DC2F28"/>
    <w:rsid w:val="00DC3BE9"/>
    <w:rsid w:val="00DC5537"/>
    <w:rsid w:val="00DC576F"/>
    <w:rsid w:val="00DC5F57"/>
    <w:rsid w:val="00DC79CB"/>
    <w:rsid w:val="00DD00AE"/>
    <w:rsid w:val="00DD025D"/>
    <w:rsid w:val="00DD1EB3"/>
    <w:rsid w:val="00DD2703"/>
    <w:rsid w:val="00DD2A84"/>
    <w:rsid w:val="00DD2B7F"/>
    <w:rsid w:val="00DD4425"/>
    <w:rsid w:val="00DD4A77"/>
    <w:rsid w:val="00DD53DC"/>
    <w:rsid w:val="00DD705D"/>
    <w:rsid w:val="00DE0D69"/>
    <w:rsid w:val="00DE2255"/>
    <w:rsid w:val="00DE39A3"/>
    <w:rsid w:val="00DE40A4"/>
    <w:rsid w:val="00DE4AC6"/>
    <w:rsid w:val="00DE6362"/>
    <w:rsid w:val="00DE6BD9"/>
    <w:rsid w:val="00DE7104"/>
    <w:rsid w:val="00DF26C0"/>
    <w:rsid w:val="00DF309F"/>
    <w:rsid w:val="00DF39BB"/>
    <w:rsid w:val="00DF5AC4"/>
    <w:rsid w:val="00DF645C"/>
    <w:rsid w:val="00E00026"/>
    <w:rsid w:val="00E015F6"/>
    <w:rsid w:val="00E037FD"/>
    <w:rsid w:val="00E042BE"/>
    <w:rsid w:val="00E04844"/>
    <w:rsid w:val="00E10E83"/>
    <w:rsid w:val="00E13D32"/>
    <w:rsid w:val="00E153F9"/>
    <w:rsid w:val="00E15A05"/>
    <w:rsid w:val="00E16595"/>
    <w:rsid w:val="00E170E8"/>
    <w:rsid w:val="00E17209"/>
    <w:rsid w:val="00E21CB5"/>
    <w:rsid w:val="00E229C6"/>
    <w:rsid w:val="00E22C5E"/>
    <w:rsid w:val="00E2373B"/>
    <w:rsid w:val="00E24127"/>
    <w:rsid w:val="00E252B1"/>
    <w:rsid w:val="00E25DC7"/>
    <w:rsid w:val="00E27469"/>
    <w:rsid w:val="00E2768D"/>
    <w:rsid w:val="00E27708"/>
    <w:rsid w:val="00E303D9"/>
    <w:rsid w:val="00E30DEF"/>
    <w:rsid w:val="00E34424"/>
    <w:rsid w:val="00E35565"/>
    <w:rsid w:val="00E3722A"/>
    <w:rsid w:val="00E37EAF"/>
    <w:rsid w:val="00E4000A"/>
    <w:rsid w:val="00E40E85"/>
    <w:rsid w:val="00E418E9"/>
    <w:rsid w:val="00E43317"/>
    <w:rsid w:val="00E435B0"/>
    <w:rsid w:val="00E43C91"/>
    <w:rsid w:val="00E4527F"/>
    <w:rsid w:val="00E47804"/>
    <w:rsid w:val="00E47D59"/>
    <w:rsid w:val="00E50BE1"/>
    <w:rsid w:val="00E512F6"/>
    <w:rsid w:val="00E53046"/>
    <w:rsid w:val="00E5403A"/>
    <w:rsid w:val="00E60104"/>
    <w:rsid w:val="00E60668"/>
    <w:rsid w:val="00E6166F"/>
    <w:rsid w:val="00E61E61"/>
    <w:rsid w:val="00E62F01"/>
    <w:rsid w:val="00E649BA"/>
    <w:rsid w:val="00E653CA"/>
    <w:rsid w:val="00E66876"/>
    <w:rsid w:val="00E67607"/>
    <w:rsid w:val="00E705B6"/>
    <w:rsid w:val="00E71315"/>
    <w:rsid w:val="00E75A5D"/>
    <w:rsid w:val="00E7656A"/>
    <w:rsid w:val="00E76CE9"/>
    <w:rsid w:val="00E81F2B"/>
    <w:rsid w:val="00E82C2B"/>
    <w:rsid w:val="00E82F2B"/>
    <w:rsid w:val="00E83B5F"/>
    <w:rsid w:val="00E84BF3"/>
    <w:rsid w:val="00E867A6"/>
    <w:rsid w:val="00E87212"/>
    <w:rsid w:val="00E87EC2"/>
    <w:rsid w:val="00E90546"/>
    <w:rsid w:val="00E91A76"/>
    <w:rsid w:val="00E9275A"/>
    <w:rsid w:val="00E927D4"/>
    <w:rsid w:val="00E92C41"/>
    <w:rsid w:val="00E94B8E"/>
    <w:rsid w:val="00E9579F"/>
    <w:rsid w:val="00E96485"/>
    <w:rsid w:val="00E972AC"/>
    <w:rsid w:val="00EA019A"/>
    <w:rsid w:val="00EA0808"/>
    <w:rsid w:val="00EA333B"/>
    <w:rsid w:val="00EA3833"/>
    <w:rsid w:val="00EA6648"/>
    <w:rsid w:val="00EA681A"/>
    <w:rsid w:val="00EA6CFA"/>
    <w:rsid w:val="00EA76A1"/>
    <w:rsid w:val="00EA76FD"/>
    <w:rsid w:val="00EA79E2"/>
    <w:rsid w:val="00EA7E03"/>
    <w:rsid w:val="00EB0494"/>
    <w:rsid w:val="00EB0B10"/>
    <w:rsid w:val="00EB0D35"/>
    <w:rsid w:val="00EB134C"/>
    <w:rsid w:val="00EB2A69"/>
    <w:rsid w:val="00EB3ABD"/>
    <w:rsid w:val="00EB664D"/>
    <w:rsid w:val="00EB77BC"/>
    <w:rsid w:val="00EB7D5B"/>
    <w:rsid w:val="00EC2781"/>
    <w:rsid w:val="00EC38A2"/>
    <w:rsid w:val="00EC52F5"/>
    <w:rsid w:val="00EC63BB"/>
    <w:rsid w:val="00EC6A75"/>
    <w:rsid w:val="00EC6FC5"/>
    <w:rsid w:val="00ED071E"/>
    <w:rsid w:val="00ED16C9"/>
    <w:rsid w:val="00ED2229"/>
    <w:rsid w:val="00ED2232"/>
    <w:rsid w:val="00ED27D1"/>
    <w:rsid w:val="00ED28B9"/>
    <w:rsid w:val="00ED4396"/>
    <w:rsid w:val="00ED62CF"/>
    <w:rsid w:val="00EE01D2"/>
    <w:rsid w:val="00EE09E9"/>
    <w:rsid w:val="00EE0C95"/>
    <w:rsid w:val="00EE259B"/>
    <w:rsid w:val="00EE29A4"/>
    <w:rsid w:val="00EE2F1B"/>
    <w:rsid w:val="00EE4413"/>
    <w:rsid w:val="00EE46CB"/>
    <w:rsid w:val="00EE5C05"/>
    <w:rsid w:val="00EE5E8B"/>
    <w:rsid w:val="00EE61F3"/>
    <w:rsid w:val="00EF15B3"/>
    <w:rsid w:val="00EF1C4D"/>
    <w:rsid w:val="00EF2454"/>
    <w:rsid w:val="00EF337B"/>
    <w:rsid w:val="00EF4663"/>
    <w:rsid w:val="00EF466A"/>
    <w:rsid w:val="00EF4F4E"/>
    <w:rsid w:val="00EF6870"/>
    <w:rsid w:val="00EF7D2E"/>
    <w:rsid w:val="00F00BD4"/>
    <w:rsid w:val="00F013B3"/>
    <w:rsid w:val="00F0233B"/>
    <w:rsid w:val="00F035A4"/>
    <w:rsid w:val="00F10637"/>
    <w:rsid w:val="00F10914"/>
    <w:rsid w:val="00F11111"/>
    <w:rsid w:val="00F15DF1"/>
    <w:rsid w:val="00F166FE"/>
    <w:rsid w:val="00F173A7"/>
    <w:rsid w:val="00F201A8"/>
    <w:rsid w:val="00F20AE3"/>
    <w:rsid w:val="00F20BD3"/>
    <w:rsid w:val="00F2193A"/>
    <w:rsid w:val="00F2426A"/>
    <w:rsid w:val="00F24415"/>
    <w:rsid w:val="00F24D1A"/>
    <w:rsid w:val="00F24DA9"/>
    <w:rsid w:val="00F262DC"/>
    <w:rsid w:val="00F27BCA"/>
    <w:rsid w:val="00F30A1F"/>
    <w:rsid w:val="00F30EA7"/>
    <w:rsid w:val="00F31BEB"/>
    <w:rsid w:val="00F31CD4"/>
    <w:rsid w:val="00F31F66"/>
    <w:rsid w:val="00F34498"/>
    <w:rsid w:val="00F34C80"/>
    <w:rsid w:val="00F37CB2"/>
    <w:rsid w:val="00F409C7"/>
    <w:rsid w:val="00F40B15"/>
    <w:rsid w:val="00F40BDC"/>
    <w:rsid w:val="00F40DE2"/>
    <w:rsid w:val="00F413BF"/>
    <w:rsid w:val="00F43E39"/>
    <w:rsid w:val="00F45A14"/>
    <w:rsid w:val="00F45FFE"/>
    <w:rsid w:val="00F51191"/>
    <w:rsid w:val="00F5326A"/>
    <w:rsid w:val="00F54422"/>
    <w:rsid w:val="00F54B93"/>
    <w:rsid w:val="00F56022"/>
    <w:rsid w:val="00F57707"/>
    <w:rsid w:val="00F57786"/>
    <w:rsid w:val="00F61011"/>
    <w:rsid w:val="00F617BC"/>
    <w:rsid w:val="00F627D7"/>
    <w:rsid w:val="00F62EAA"/>
    <w:rsid w:val="00F63730"/>
    <w:rsid w:val="00F64082"/>
    <w:rsid w:val="00F646F0"/>
    <w:rsid w:val="00F64EF1"/>
    <w:rsid w:val="00F652DF"/>
    <w:rsid w:val="00F66487"/>
    <w:rsid w:val="00F67741"/>
    <w:rsid w:val="00F67B57"/>
    <w:rsid w:val="00F703F4"/>
    <w:rsid w:val="00F75F93"/>
    <w:rsid w:val="00F77D14"/>
    <w:rsid w:val="00F81BC0"/>
    <w:rsid w:val="00F820DE"/>
    <w:rsid w:val="00F82564"/>
    <w:rsid w:val="00F83E10"/>
    <w:rsid w:val="00F84620"/>
    <w:rsid w:val="00F87FD1"/>
    <w:rsid w:val="00F90230"/>
    <w:rsid w:val="00F919FD"/>
    <w:rsid w:val="00F94551"/>
    <w:rsid w:val="00F9512C"/>
    <w:rsid w:val="00F95EB5"/>
    <w:rsid w:val="00F96369"/>
    <w:rsid w:val="00F978FF"/>
    <w:rsid w:val="00FA191B"/>
    <w:rsid w:val="00FA1BE8"/>
    <w:rsid w:val="00FA3595"/>
    <w:rsid w:val="00FA4552"/>
    <w:rsid w:val="00FA5005"/>
    <w:rsid w:val="00FB0651"/>
    <w:rsid w:val="00FB23A2"/>
    <w:rsid w:val="00FB2800"/>
    <w:rsid w:val="00FB4462"/>
    <w:rsid w:val="00FB5D69"/>
    <w:rsid w:val="00FB7727"/>
    <w:rsid w:val="00FB7E46"/>
    <w:rsid w:val="00FC366E"/>
    <w:rsid w:val="00FC3C32"/>
    <w:rsid w:val="00FC4A10"/>
    <w:rsid w:val="00FD0443"/>
    <w:rsid w:val="00FD2636"/>
    <w:rsid w:val="00FD42F1"/>
    <w:rsid w:val="00FD6985"/>
    <w:rsid w:val="00FD69B8"/>
    <w:rsid w:val="00FE1B9C"/>
    <w:rsid w:val="00FE2D1D"/>
    <w:rsid w:val="00FE37E3"/>
    <w:rsid w:val="00FE4AD5"/>
    <w:rsid w:val="00FF0C00"/>
    <w:rsid w:val="00FF187E"/>
    <w:rsid w:val="00FF2D86"/>
    <w:rsid w:val="00FF37CC"/>
    <w:rsid w:val="00FF39DC"/>
    <w:rsid w:val="00FF39E1"/>
    <w:rsid w:val="00FF45F4"/>
    <w:rsid w:val="00FF4FB6"/>
    <w:rsid w:val="00FF6F69"/>
    <w:rsid w:val="00FF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B46119"/>
  <w15:docId w15:val="{3CAC05F5-68B6-4568-873D-A3A53F83E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E39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B40189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41E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41E4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8BA"/>
    <w:pPr>
      <w:ind w:left="720"/>
    </w:pPr>
  </w:style>
  <w:style w:type="paragraph" w:styleId="Header">
    <w:name w:val="header"/>
    <w:basedOn w:val="Normal"/>
    <w:link w:val="HeaderChar"/>
    <w:uiPriority w:val="99"/>
    <w:rsid w:val="0004228E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04228E"/>
    <w:rPr>
      <w:rFonts w:cs="Times New Roman"/>
      <w:lang w:val="en-US" w:eastAsia="en-US"/>
    </w:rPr>
  </w:style>
  <w:style w:type="paragraph" w:styleId="Footer">
    <w:name w:val="footer"/>
    <w:basedOn w:val="Normal"/>
    <w:link w:val="FooterChar"/>
    <w:uiPriority w:val="99"/>
    <w:rsid w:val="0004228E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04228E"/>
    <w:rPr>
      <w:rFonts w:cs="Times New Roman"/>
      <w:lang w:val="en-US" w:eastAsia="en-US"/>
    </w:rPr>
  </w:style>
  <w:style w:type="table" w:styleId="TableGrid">
    <w:name w:val="Table Grid"/>
    <w:basedOn w:val="TableNormal"/>
    <w:uiPriority w:val="59"/>
    <w:rsid w:val="002B29E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B40189"/>
    <w:rPr>
      <w:rFonts w:ascii="Times New Roman" w:hAnsi="Times New Roman"/>
      <w:b/>
      <w:bCs/>
      <w:sz w:val="36"/>
      <w:szCs w:val="36"/>
    </w:rPr>
  </w:style>
  <w:style w:type="character" w:styleId="Hyperlink">
    <w:name w:val="Hyperlink"/>
    <w:uiPriority w:val="99"/>
    <w:rsid w:val="009239C0"/>
    <w:rPr>
      <w:color w:val="0000FF"/>
      <w:u w:val="single"/>
    </w:rPr>
  </w:style>
  <w:style w:type="character" w:styleId="FollowedHyperlink">
    <w:name w:val="FollowedHyperlink"/>
    <w:uiPriority w:val="99"/>
    <w:rsid w:val="00620828"/>
    <w:rPr>
      <w:color w:val="800080"/>
      <w:u w:val="single"/>
    </w:rPr>
  </w:style>
  <w:style w:type="character" w:customStyle="1" w:styleId="Heading5Char">
    <w:name w:val="Heading 5 Char"/>
    <w:link w:val="Heading5"/>
    <w:uiPriority w:val="9"/>
    <w:semiHidden/>
    <w:rsid w:val="00A141E4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A141E4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converted-space">
    <w:name w:val="apple-converted-space"/>
    <w:rsid w:val="00A141E4"/>
  </w:style>
  <w:style w:type="character" w:styleId="Strong">
    <w:name w:val="Strong"/>
    <w:uiPriority w:val="22"/>
    <w:qFormat/>
    <w:rsid w:val="00A141E4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C46A3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C46A3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75807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tsalshah.i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open?id=0B6eV9F3zjuGhODRwV054ZlRfeW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rive.google.com/open?id=0B6eV9F3zjuGhODRwV054ZlRfeW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open?id=0B6eV9F3zjuGhODRwV054ZlRfeW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1E161-939F-4004-91F6-30808483F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1101</Words>
  <Characters>627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atsal Shah</cp:lastModifiedBy>
  <cp:revision>146</cp:revision>
  <cp:lastPrinted>2019-11-28T03:20:00Z</cp:lastPrinted>
  <dcterms:created xsi:type="dcterms:W3CDTF">2019-05-15T21:16:00Z</dcterms:created>
  <dcterms:modified xsi:type="dcterms:W3CDTF">2020-02-24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